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50BA64" w14:textId="0472A4FF" w:rsidR="00063CFE" w:rsidRPr="00FE530C" w:rsidRDefault="00063CFE">
      <w:pPr>
        <w:rPr>
          <w:b/>
        </w:rPr>
      </w:pPr>
      <w:bookmarkStart w:id="1" w:name="_Hlk25161725"/>
    </w:p>
    <w:p w14:paraId="0C13B1D7" w14:textId="77777777" w:rsidR="00063CFE" w:rsidRPr="00FE530C" w:rsidRDefault="00063CFE">
      <w:pPr>
        <w:rPr>
          <w:b/>
        </w:rPr>
      </w:pPr>
    </w:p>
    <w:p w14:paraId="614C145F" w14:textId="075B714F" w:rsidR="00063CFE" w:rsidRPr="00FE530C" w:rsidRDefault="00063CFE">
      <w:pPr>
        <w:rPr>
          <w:b/>
        </w:rPr>
      </w:pPr>
    </w:p>
    <w:p w14:paraId="7602715D" w14:textId="62392B06" w:rsidR="00063CFE" w:rsidRPr="00FE530C" w:rsidRDefault="00063CFE">
      <w:pPr>
        <w:rPr>
          <w:b/>
        </w:rPr>
      </w:pPr>
    </w:p>
    <w:p w14:paraId="638F2F63" w14:textId="77777777" w:rsidR="005F2845" w:rsidRPr="00FE530C" w:rsidRDefault="005F2845" w:rsidP="00063CFE">
      <w:pPr>
        <w:jc w:val="right"/>
        <w:rPr>
          <w:b/>
          <w:i/>
          <w:sz w:val="36"/>
        </w:rPr>
      </w:pPr>
      <w:bookmarkStart w:id="2" w:name="_Hlk5118283"/>
      <w:bookmarkEnd w:id="2"/>
    </w:p>
    <w:p w14:paraId="0618FF0F" w14:textId="77777777" w:rsidR="005F2845" w:rsidRPr="00FE530C" w:rsidRDefault="005F2845" w:rsidP="00063CFE">
      <w:pPr>
        <w:jc w:val="right"/>
        <w:rPr>
          <w:b/>
          <w:i/>
          <w:sz w:val="36"/>
        </w:rPr>
      </w:pPr>
    </w:p>
    <w:p w14:paraId="11DE54D2" w14:textId="77777777" w:rsidR="0057684A" w:rsidRPr="00FE530C" w:rsidRDefault="0057684A" w:rsidP="0057684A">
      <w:pPr>
        <w:jc w:val="right"/>
        <w:rPr>
          <w:b/>
          <w:i/>
          <w:sz w:val="36"/>
        </w:rPr>
      </w:pPr>
      <w:r w:rsidRPr="00FE530C">
        <w:rPr>
          <w:b/>
          <w:i/>
          <w:sz w:val="36"/>
        </w:rPr>
        <w:t>Introduction to Robotic Systems Course</w:t>
      </w:r>
    </w:p>
    <w:p w14:paraId="5C8C03FD" w14:textId="191D57E2" w:rsidR="00063CFE" w:rsidRPr="00FE530C" w:rsidRDefault="00433F1E" w:rsidP="00063CFE">
      <w:pPr>
        <w:jc w:val="right"/>
        <w:rPr>
          <w:b/>
          <w:sz w:val="52"/>
        </w:rPr>
      </w:pPr>
      <w:r w:rsidRPr="00FE530C">
        <w:rPr>
          <w:b/>
          <w:sz w:val="52"/>
        </w:rPr>
        <w:t xml:space="preserve">LAB </w:t>
      </w:r>
      <w:r w:rsidR="0057684A" w:rsidRPr="00FE530C">
        <w:rPr>
          <w:b/>
          <w:sz w:val="52"/>
        </w:rPr>
        <w:t>5</w:t>
      </w:r>
    </w:p>
    <w:p w14:paraId="47439710" w14:textId="63A9B3D7" w:rsidR="00FA1A48" w:rsidRPr="00FE530C" w:rsidRDefault="008D0760" w:rsidP="008D4C86">
      <w:pPr>
        <w:jc w:val="right"/>
        <w:rPr>
          <w:b/>
          <w:sz w:val="48"/>
        </w:rPr>
      </w:pPr>
      <w:r>
        <w:rPr>
          <w:b/>
          <w:sz w:val="48"/>
        </w:rPr>
        <w:t>Getting Started w</w:t>
      </w:r>
      <w:bookmarkStart w:id="3" w:name="_GoBack"/>
      <w:bookmarkEnd w:id="3"/>
      <w:r>
        <w:rPr>
          <w:b/>
          <w:sz w:val="48"/>
        </w:rPr>
        <w:t>ith Robot Operating System</w:t>
      </w:r>
      <w:r w:rsidR="001940F8">
        <w:rPr>
          <w:b/>
          <w:sz w:val="48"/>
        </w:rPr>
        <w:t xml:space="preserve"> </w:t>
      </w:r>
      <w:r w:rsidR="006D78DA">
        <w:rPr>
          <w:b/>
          <w:sz w:val="48"/>
        </w:rPr>
        <w:t>(</w:t>
      </w:r>
      <w:r w:rsidR="008D4C86" w:rsidRPr="00FE530C">
        <w:rPr>
          <w:b/>
          <w:sz w:val="48"/>
        </w:rPr>
        <w:t>ROS</w:t>
      </w:r>
      <w:r w:rsidR="006D78DA">
        <w:rPr>
          <w:b/>
          <w:sz w:val="48"/>
        </w:rPr>
        <w:t>)</w:t>
      </w:r>
    </w:p>
    <w:p w14:paraId="55BC45C4" w14:textId="62DBE806" w:rsidR="00063CFE" w:rsidRPr="00FE530C" w:rsidRDefault="00063CFE">
      <w:pPr>
        <w:rPr>
          <w:b/>
        </w:rPr>
      </w:pPr>
    </w:p>
    <w:p w14:paraId="529018B1" w14:textId="79F283AE" w:rsidR="00FB1EFB" w:rsidRPr="00FE530C" w:rsidRDefault="00FB1EFB" w:rsidP="005959A0">
      <w:pPr>
        <w:jc w:val="right"/>
        <w:rPr>
          <w:b/>
        </w:rPr>
      </w:pPr>
    </w:p>
    <w:p w14:paraId="192E4338" w14:textId="4B1CDCC4" w:rsidR="00063CFE" w:rsidRPr="00FE530C" w:rsidRDefault="00063CFE" w:rsidP="005959A0">
      <w:pPr>
        <w:jc w:val="right"/>
        <w:rPr>
          <w:b/>
        </w:rPr>
      </w:pPr>
      <w:r w:rsidRPr="00FE530C"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73B68DE" w14:textId="7D6DE496" w:rsidR="007032C9" w:rsidRPr="00FE530C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 w:rsidRPr="00FE530C">
            <w:t>C</w:t>
          </w:r>
          <w:r w:rsidR="007032C9" w:rsidRPr="00FE530C">
            <w:t>ontents</w:t>
          </w:r>
        </w:p>
        <w:p w14:paraId="770EF5E0" w14:textId="254642CE" w:rsidR="007C7F87" w:rsidRPr="00AE5E19" w:rsidRDefault="007032C9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r w:rsidRPr="00AE5E19">
            <w:rPr>
              <w:noProof w:val="0"/>
            </w:rPr>
            <w:fldChar w:fldCharType="begin"/>
          </w:r>
          <w:r w:rsidRPr="00AE5E19">
            <w:rPr>
              <w:noProof w:val="0"/>
            </w:rPr>
            <w:instrText xml:space="preserve"> TOC \o "1-3" \h \z \u </w:instrText>
          </w:r>
          <w:r w:rsidRPr="00AE5E19">
            <w:rPr>
              <w:noProof w:val="0"/>
            </w:rPr>
            <w:fldChar w:fldCharType="separate"/>
          </w:r>
          <w:hyperlink w:anchor="_Toc30060715" w:history="1">
            <w:r w:rsidR="007C7F87" w:rsidRPr="00AE5E19">
              <w:rPr>
                <w:rStyle w:val="Hyperlink"/>
                <w:noProof w:val="0"/>
              </w:rPr>
              <w:t>1</w:t>
            </w:r>
            <w:r w:rsidR="007C7F87" w:rsidRPr="00AE5E19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7C7F87" w:rsidRPr="00AE5E19">
              <w:rPr>
                <w:rStyle w:val="Hyperlink"/>
                <w:noProof w:val="0"/>
              </w:rPr>
              <w:t>Introduction</w:t>
            </w:r>
            <w:r w:rsidR="007C7F87" w:rsidRPr="00AE5E19">
              <w:rPr>
                <w:noProof w:val="0"/>
                <w:webHidden/>
              </w:rPr>
              <w:tab/>
            </w:r>
            <w:r w:rsidR="007C7F87" w:rsidRPr="00AE5E19">
              <w:rPr>
                <w:noProof w:val="0"/>
                <w:webHidden/>
              </w:rPr>
              <w:fldChar w:fldCharType="begin"/>
            </w:r>
            <w:r w:rsidR="007C7F87" w:rsidRPr="00AE5E19">
              <w:rPr>
                <w:noProof w:val="0"/>
                <w:webHidden/>
              </w:rPr>
              <w:instrText xml:space="preserve"> PAGEREF _Toc30060715 \h </w:instrText>
            </w:r>
            <w:r w:rsidR="007C7F87" w:rsidRPr="00AE5E19">
              <w:rPr>
                <w:noProof w:val="0"/>
                <w:webHidden/>
              </w:rPr>
            </w:r>
            <w:r w:rsidR="007C7F87" w:rsidRPr="00AE5E19">
              <w:rPr>
                <w:noProof w:val="0"/>
                <w:webHidden/>
              </w:rPr>
              <w:fldChar w:fldCharType="separate"/>
            </w:r>
            <w:r w:rsidR="007C7F87" w:rsidRPr="00AE5E19">
              <w:rPr>
                <w:noProof w:val="0"/>
                <w:webHidden/>
              </w:rPr>
              <w:t>1</w:t>
            </w:r>
            <w:r w:rsidR="007C7F87" w:rsidRPr="00AE5E19">
              <w:rPr>
                <w:noProof w:val="0"/>
                <w:webHidden/>
              </w:rPr>
              <w:fldChar w:fldCharType="end"/>
            </w:r>
          </w:hyperlink>
        </w:p>
        <w:p w14:paraId="13FB7B5A" w14:textId="22C9C45E" w:rsidR="007C7F87" w:rsidRPr="00AE5E19" w:rsidRDefault="00E81334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0716" w:history="1">
            <w:r w:rsidR="007C7F87" w:rsidRPr="00AE5E19">
              <w:rPr>
                <w:rStyle w:val="Hyperlink"/>
              </w:rPr>
              <w:t>1.1</w:t>
            </w:r>
            <w:r w:rsidR="007C7F87" w:rsidRPr="00AE5E19">
              <w:rPr>
                <w:rFonts w:asciiTheme="minorHAnsi" w:hAnsiTheme="minorHAnsi"/>
                <w:color w:val="auto"/>
              </w:rPr>
              <w:tab/>
            </w:r>
            <w:r w:rsidR="007C7F87" w:rsidRPr="00AE5E19">
              <w:rPr>
                <w:rStyle w:val="Hyperlink"/>
              </w:rPr>
              <w:t xml:space="preserve">Lab </w:t>
            </w:r>
            <w:r w:rsidR="008B776B" w:rsidRPr="00AE5E19">
              <w:rPr>
                <w:rStyle w:val="Hyperlink"/>
              </w:rPr>
              <w:t>O</w:t>
            </w:r>
            <w:r w:rsidR="007C7F87" w:rsidRPr="00AE5E19">
              <w:rPr>
                <w:rStyle w:val="Hyperlink"/>
              </w:rPr>
              <w:t>verview</w:t>
            </w:r>
            <w:r w:rsidR="007C7F87" w:rsidRPr="00AE5E19">
              <w:rPr>
                <w:webHidden/>
              </w:rPr>
              <w:tab/>
            </w:r>
            <w:r w:rsidR="007C7F87" w:rsidRPr="00AE5E19">
              <w:rPr>
                <w:webHidden/>
              </w:rPr>
              <w:fldChar w:fldCharType="begin"/>
            </w:r>
            <w:r w:rsidR="007C7F87" w:rsidRPr="00AE5E19">
              <w:rPr>
                <w:webHidden/>
              </w:rPr>
              <w:instrText xml:space="preserve"> PAGEREF _Toc30060716 \h </w:instrText>
            </w:r>
            <w:r w:rsidR="007C7F87" w:rsidRPr="00AE5E19">
              <w:rPr>
                <w:webHidden/>
              </w:rPr>
            </w:r>
            <w:r w:rsidR="007C7F87" w:rsidRPr="00AE5E19">
              <w:rPr>
                <w:webHidden/>
              </w:rPr>
              <w:fldChar w:fldCharType="separate"/>
            </w:r>
            <w:r w:rsidR="007C7F87" w:rsidRPr="00AE5E19">
              <w:rPr>
                <w:webHidden/>
              </w:rPr>
              <w:t>1</w:t>
            </w:r>
            <w:r w:rsidR="007C7F87" w:rsidRPr="00AE5E19">
              <w:rPr>
                <w:webHidden/>
              </w:rPr>
              <w:fldChar w:fldCharType="end"/>
            </w:r>
          </w:hyperlink>
        </w:p>
        <w:p w14:paraId="31B7F19B" w14:textId="467F09E2" w:rsidR="007C7F87" w:rsidRPr="00AE5E19" w:rsidRDefault="00E81334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0717" w:history="1">
            <w:r w:rsidR="007C7F87" w:rsidRPr="00AE5E19">
              <w:rPr>
                <w:rStyle w:val="Hyperlink"/>
                <w:noProof w:val="0"/>
              </w:rPr>
              <w:t>2</w:t>
            </w:r>
            <w:r w:rsidR="007C7F87" w:rsidRPr="00AE5E19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7C7F87" w:rsidRPr="00AE5E19">
              <w:rPr>
                <w:rStyle w:val="Hyperlink"/>
                <w:noProof w:val="0"/>
              </w:rPr>
              <w:t>Requirements</w:t>
            </w:r>
            <w:r w:rsidR="007C7F87" w:rsidRPr="00AE5E19">
              <w:rPr>
                <w:noProof w:val="0"/>
                <w:webHidden/>
              </w:rPr>
              <w:tab/>
            </w:r>
            <w:r w:rsidR="007C7F87" w:rsidRPr="00AE5E19">
              <w:rPr>
                <w:noProof w:val="0"/>
                <w:webHidden/>
              </w:rPr>
              <w:fldChar w:fldCharType="begin"/>
            </w:r>
            <w:r w:rsidR="007C7F87" w:rsidRPr="00AE5E19">
              <w:rPr>
                <w:noProof w:val="0"/>
                <w:webHidden/>
              </w:rPr>
              <w:instrText xml:space="preserve"> PAGEREF _Toc30060717 \h </w:instrText>
            </w:r>
            <w:r w:rsidR="007C7F87" w:rsidRPr="00AE5E19">
              <w:rPr>
                <w:noProof w:val="0"/>
                <w:webHidden/>
              </w:rPr>
            </w:r>
            <w:r w:rsidR="007C7F87" w:rsidRPr="00AE5E19">
              <w:rPr>
                <w:noProof w:val="0"/>
                <w:webHidden/>
              </w:rPr>
              <w:fldChar w:fldCharType="separate"/>
            </w:r>
            <w:r w:rsidR="007C7F87" w:rsidRPr="00AE5E19">
              <w:rPr>
                <w:noProof w:val="0"/>
                <w:webHidden/>
              </w:rPr>
              <w:t>1</w:t>
            </w:r>
            <w:r w:rsidR="007C7F87" w:rsidRPr="00AE5E19">
              <w:rPr>
                <w:noProof w:val="0"/>
                <w:webHidden/>
              </w:rPr>
              <w:fldChar w:fldCharType="end"/>
            </w:r>
          </w:hyperlink>
        </w:p>
        <w:p w14:paraId="78BC8CD7" w14:textId="759454EE" w:rsidR="007C7F87" w:rsidRPr="00AE5E19" w:rsidRDefault="00E81334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0718" w:history="1">
            <w:r w:rsidR="007C7F87" w:rsidRPr="00AE5E19">
              <w:rPr>
                <w:rStyle w:val="Hyperlink"/>
                <w:noProof w:val="0"/>
              </w:rPr>
              <w:t>3</w:t>
            </w:r>
            <w:r w:rsidR="007C7F87" w:rsidRPr="00AE5E19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7C7F87" w:rsidRPr="00AE5E19">
              <w:rPr>
                <w:rStyle w:val="Hyperlink"/>
                <w:noProof w:val="0"/>
              </w:rPr>
              <w:t>Virtual Machine, Remote PC</w:t>
            </w:r>
            <w:r w:rsidR="000A32D3" w:rsidRPr="00AE5E19">
              <w:rPr>
                <w:rStyle w:val="Hyperlink"/>
                <w:noProof w:val="0"/>
              </w:rPr>
              <w:t>,</w:t>
            </w:r>
            <w:r w:rsidR="007C7F87" w:rsidRPr="00AE5E19">
              <w:rPr>
                <w:rStyle w:val="Hyperlink"/>
                <w:noProof w:val="0"/>
              </w:rPr>
              <w:t xml:space="preserve"> and TurtleBot PC</w:t>
            </w:r>
            <w:r w:rsidR="007C7F87" w:rsidRPr="00AE5E19">
              <w:rPr>
                <w:noProof w:val="0"/>
                <w:webHidden/>
              </w:rPr>
              <w:tab/>
            </w:r>
            <w:r w:rsidR="007C7F87" w:rsidRPr="00AE5E19">
              <w:rPr>
                <w:noProof w:val="0"/>
                <w:webHidden/>
              </w:rPr>
              <w:fldChar w:fldCharType="begin"/>
            </w:r>
            <w:r w:rsidR="007C7F87" w:rsidRPr="00AE5E19">
              <w:rPr>
                <w:noProof w:val="0"/>
                <w:webHidden/>
              </w:rPr>
              <w:instrText xml:space="preserve"> PAGEREF _Toc30060718 \h </w:instrText>
            </w:r>
            <w:r w:rsidR="007C7F87" w:rsidRPr="00AE5E19">
              <w:rPr>
                <w:noProof w:val="0"/>
                <w:webHidden/>
              </w:rPr>
            </w:r>
            <w:r w:rsidR="007C7F87" w:rsidRPr="00AE5E19">
              <w:rPr>
                <w:noProof w:val="0"/>
                <w:webHidden/>
              </w:rPr>
              <w:fldChar w:fldCharType="separate"/>
            </w:r>
            <w:r w:rsidR="007C7F87" w:rsidRPr="00AE5E19">
              <w:rPr>
                <w:noProof w:val="0"/>
                <w:webHidden/>
              </w:rPr>
              <w:t>1</w:t>
            </w:r>
            <w:r w:rsidR="007C7F87" w:rsidRPr="00AE5E19">
              <w:rPr>
                <w:noProof w:val="0"/>
                <w:webHidden/>
              </w:rPr>
              <w:fldChar w:fldCharType="end"/>
            </w:r>
          </w:hyperlink>
        </w:p>
        <w:p w14:paraId="74740385" w14:textId="534AAFE0" w:rsidR="007C7F87" w:rsidRPr="00AE5E19" w:rsidRDefault="00E81334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0719" w:history="1">
            <w:r w:rsidR="007C7F87" w:rsidRPr="00AE5E19">
              <w:rPr>
                <w:rStyle w:val="Hyperlink"/>
                <w:noProof w:val="0"/>
              </w:rPr>
              <w:t>4</w:t>
            </w:r>
            <w:r w:rsidR="007C7F87" w:rsidRPr="00AE5E19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7C7F87" w:rsidRPr="00AE5E19">
              <w:rPr>
                <w:rStyle w:val="Hyperlink"/>
                <w:noProof w:val="0"/>
              </w:rPr>
              <w:t>Task: Install Ubuntu on Remote PC</w:t>
            </w:r>
            <w:r w:rsidR="007C7F87" w:rsidRPr="00AE5E19">
              <w:rPr>
                <w:noProof w:val="0"/>
                <w:webHidden/>
              </w:rPr>
              <w:tab/>
            </w:r>
            <w:r w:rsidR="007C7F87" w:rsidRPr="00AE5E19">
              <w:rPr>
                <w:noProof w:val="0"/>
                <w:webHidden/>
              </w:rPr>
              <w:fldChar w:fldCharType="begin"/>
            </w:r>
            <w:r w:rsidR="007C7F87" w:rsidRPr="00AE5E19">
              <w:rPr>
                <w:noProof w:val="0"/>
                <w:webHidden/>
              </w:rPr>
              <w:instrText xml:space="preserve"> PAGEREF _Toc30060719 \h </w:instrText>
            </w:r>
            <w:r w:rsidR="007C7F87" w:rsidRPr="00AE5E19">
              <w:rPr>
                <w:noProof w:val="0"/>
                <w:webHidden/>
              </w:rPr>
            </w:r>
            <w:r w:rsidR="007C7F87" w:rsidRPr="00AE5E19">
              <w:rPr>
                <w:noProof w:val="0"/>
                <w:webHidden/>
              </w:rPr>
              <w:fldChar w:fldCharType="separate"/>
            </w:r>
            <w:r w:rsidR="007C7F87" w:rsidRPr="00AE5E19">
              <w:rPr>
                <w:noProof w:val="0"/>
                <w:webHidden/>
              </w:rPr>
              <w:t>1</w:t>
            </w:r>
            <w:r w:rsidR="007C7F87" w:rsidRPr="00AE5E19">
              <w:rPr>
                <w:noProof w:val="0"/>
                <w:webHidden/>
              </w:rPr>
              <w:fldChar w:fldCharType="end"/>
            </w:r>
          </w:hyperlink>
        </w:p>
        <w:p w14:paraId="21B8096B" w14:textId="31869221" w:rsidR="007C7F87" w:rsidRPr="00AE5E19" w:rsidRDefault="00E81334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0720" w:history="1">
            <w:r w:rsidR="007C7F87" w:rsidRPr="00AE5E19">
              <w:rPr>
                <w:rStyle w:val="Hyperlink"/>
              </w:rPr>
              <w:t>4.1</w:t>
            </w:r>
            <w:r w:rsidR="007C7F87" w:rsidRPr="00AE5E19">
              <w:rPr>
                <w:rFonts w:asciiTheme="minorHAnsi" w:hAnsiTheme="minorHAnsi"/>
                <w:color w:val="auto"/>
              </w:rPr>
              <w:tab/>
            </w:r>
            <w:r w:rsidR="007C7F87" w:rsidRPr="00AE5E19">
              <w:rPr>
                <w:rStyle w:val="Hyperlink"/>
              </w:rPr>
              <w:t>Install Ubuntu on Remote PC</w:t>
            </w:r>
            <w:r w:rsidR="007C7F87" w:rsidRPr="00AE5E19">
              <w:rPr>
                <w:webHidden/>
              </w:rPr>
              <w:tab/>
            </w:r>
            <w:r w:rsidR="007C7F87" w:rsidRPr="00AE5E19">
              <w:rPr>
                <w:webHidden/>
              </w:rPr>
              <w:fldChar w:fldCharType="begin"/>
            </w:r>
            <w:r w:rsidR="007C7F87" w:rsidRPr="00AE5E19">
              <w:rPr>
                <w:webHidden/>
              </w:rPr>
              <w:instrText xml:space="preserve"> PAGEREF _Toc30060720 \h </w:instrText>
            </w:r>
            <w:r w:rsidR="007C7F87" w:rsidRPr="00AE5E19">
              <w:rPr>
                <w:webHidden/>
              </w:rPr>
            </w:r>
            <w:r w:rsidR="007C7F87" w:rsidRPr="00AE5E19">
              <w:rPr>
                <w:webHidden/>
              </w:rPr>
              <w:fldChar w:fldCharType="separate"/>
            </w:r>
            <w:r w:rsidR="007C7F87" w:rsidRPr="00AE5E19">
              <w:rPr>
                <w:webHidden/>
              </w:rPr>
              <w:t>2</w:t>
            </w:r>
            <w:r w:rsidR="007C7F87" w:rsidRPr="00AE5E19">
              <w:rPr>
                <w:webHidden/>
              </w:rPr>
              <w:fldChar w:fldCharType="end"/>
            </w:r>
          </w:hyperlink>
        </w:p>
        <w:p w14:paraId="2C4E0A57" w14:textId="317F05D4" w:rsidR="007C7F87" w:rsidRPr="00AE5E19" w:rsidRDefault="00E81334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0721" w:history="1">
            <w:r w:rsidR="007C7F87" w:rsidRPr="00AE5E19">
              <w:rPr>
                <w:rStyle w:val="Hyperlink"/>
              </w:rPr>
              <w:t>4.2</w:t>
            </w:r>
            <w:r w:rsidR="007C7F87" w:rsidRPr="00AE5E19">
              <w:rPr>
                <w:rFonts w:asciiTheme="minorHAnsi" w:hAnsiTheme="minorHAnsi"/>
                <w:color w:val="auto"/>
              </w:rPr>
              <w:tab/>
            </w:r>
            <w:r w:rsidR="007C7F87" w:rsidRPr="00AE5E19">
              <w:rPr>
                <w:rStyle w:val="Hyperlink"/>
              </w:rPr>
              <w:t xml:space="preserve">Install VM on Remote PC and then </w:t>
            </w:r>
            <w:r w:rsidR="000A32D3" w:rsidRPr="00AE5E19">
              <w:rPr>
                <w:rStyle w:val="Hyperlink"/>
              </w:rPr>
              <w:t>I</w:t>
            </w:r>
            <w:r w:rsidR="007C7F87" w:rsidRPr="00AE5E19">
              <w:rPr>
                <w:rStyle w:val="Hyperlink"/>
              </w:rPr>
              <w:t>nstall Ubuntu</w:t>
            </w:r>
            <w:r w:rsidR="007C7F87" w:rsidRPr="00AE5E19">
              <w:rPr>
                <w:webHidden/>
              </w:rPr>
              <w:tab/>
            </w:r>
            <w:r w:rsidR="007C7F87" w:rsidRPr="00AE5E19">
              <w:rPr>
                <w:webHidden/>
              </w:rPr>
              <w:fldChar w:fldCharType="begin"/>
            </w:r>
            <w:r w:rsidR="007C7F87" w:rsidRPr="00AE5E19">
              <w:rPr>
                <w:webHidden/>
              </w:rPr>
              <w:instrText xml:space="preserve"> PAGEREF _Toc30060721 \h </w:instrText>
            </w:r>
            <w:r w:rsidR="007C7F87" w:rsidRPr="00AE5E19">
              <w:rPr>
                <w:webHidden/>
              </w:rPr>
            </w:r>
            <w:r w:rsidR="007C7F87" w:rsidRPr="00AE5E19">
              <w:rPr>
                <w:webHidden/>
              </w:rPr>
              <w:fldChar w:fldCharType="separate"/>
            </w:r>
            <w:r w:rsidR="007C7F87" w:rsidRPr="00AE5E19">
              <w:rPr>
                <w:webHidden/>
              </w:rPr>
              <w:t>2</w:t>
            </w:r>
            <w:r w:rsidR="007C7F87" w:rsidRPr="00AE5E19">
              <w:rPr>
                <w:webHidden/>
              </w:rPr>
              <w:fldChar w:fldCharType="end"/>
            </w:r>
          </w:hyperlink>
        </w:p>
        <w:p w14:paraId="48EF757C" w14:textId="710F76A2" w:rsidR="007C7F87" w:rsidRPr="00AE5E19" w:rsidRDefault="00E81334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0722" w:history="1">
            <w:r w:rsidR="007C7F87" w:rsidRPr="00AE5E19">
              <w:rPr>
                <w:rStyle w:val="Hyperlink"/>
                <w:noProof w:val="0"/>
              </w:rPr>
              <w:t>5</w:t>
            </w:r>
            <w:r w:rsidR="007C7F87" w:rsidRPr="00AE5E19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7C7F87" w:rsidRPr="00AE5E19">
              <w:rPr>
                <w:rStyle w:val="Hyperlink"/>
                <w:noProof w:val="0"/>
              </w:rPr>
              <w:t>Task: Set</w:t>
            </w:r>
            <w:r w:rsidR="000A32D3" w:rsidRPr="00AE5E19">
              <w:rPr>
                <w:rStyle w:val="Hyperlink"/>
                <w:noProof w:val="0"/>
              </w:rPr>
              <w:t xml:space="preserve"> U</w:t>
            </w:r>
            <w:r w:rsidR="007C7F87" w:rsidRPr="00AE5E19">
              <w:rPr>
                <w:rStyle w:val="Hyperlink"/>
                <w:noProof w:val="0"/>
              </w:rPr>
              <w:t>p Remote PC</w:t>
            </w:r>
            <w:r w:rsidR="007C7F87" w:rsidRPr="00AE5E19">
              <w:rPr>
                <w:noProof w:val="0"/>
                <w:webHidden/>
              </w:rPr>
              <w:tab/>
            </w:r>
            <w:r w:rsidR="007C7F87" w:rsidRPr="00AE5E19">
              <w:rPr>
                <w:noProof w:val="0"/>
                <w:webHidden/>
              </w:rPr>
              <w:fldChar w:fldCharType="begin"/>
            </w:r>
            <w:r w:rsidR="007C7F87" w:rsidRPr="00AE5E19">
              <w:rPr>
                <w:noProof w:val="0"/>
                <w:webHidden/>
              </w:rPr>
              <w:instrText xml:space="preserve"> PAGEREF _Toc30060722 \h </w:instrText>
            </w:r>
            <w:r w:rsidR="007C7F87" w:rsidRPr="00AE5E19">
              <w:rPr>
                <w:noProof w:val="0"/>
                <w:webHidden/>
              </w:rPr>
            </w:r>
            <w:r w:rsidR="007C7F87" w:rsidRPr="00AE5E19">
              <w:rPr>
                <w:noProof w:val="0"/>
                <w:webHidden/>
              </w:rPr>
              <w:fldChar w:fldCharType="separate"/>
            </w:r>
            <w:r w:rsidR="007C7F87" w:rsidRPr="00AE5E19">
              <w:rPr>
                <w:noProof w:val="0"/>
                <w:webHidden/>
              </w:rPr>
              <w:t>2</w:t>
            </w:r>
            <w:r w:rsidR="007C7F87" w:rsidRPr="00AE5E19">
              <w:rPr>
                <w:noProof w:val="0"/>
                <w:webHidden/>
              </w:rPr>
              <w:fldChar w:fldCharType="end"/>
            </w:r>
          </w:hyperlink>
        </w:p>
        <w:p w14:paraId="257AF3A2" w14:textId="79471A86" w:rsidR="007C7F87" w:rsidRPr="00AE5E19" w:rsidRDefault="00E81334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0723" w:history="1">
            <w:r w:rsidR="007C7F87" w:rsidRPr="00AE5E19">
              <w:rPr>
                <w:rStyle w:val="Hyperlink"/>
                <w:noProof w:val="0"/>
              </w:rPr>
              <w:t>6</w:t>
            </w:r>
            <w:r w:rsidR="007C7F87" w:rsidRPr="00AE5E19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7C7F87" w:rsidRPr="00AE5E19">
              <w:rPr>
                <w:rStyle w:val="Hyperlink"/>
                <w:noProof w:val="0"/>
              </w:rPr>
              <w:t>Task: Set</w:t>
            </w:r>
            <w:r w:rsidR="000A32D3" w:rsidRPr="00AE5E19">
              <w:rPr>
                <w:rStyle w:val="Hyperlink"/>
                <w:noProof w:val="0"/>
              </w:rPr>
              <w:t xml:space="preserve"> U</w:t>
            </w:r>
            <w:r w:rsidR="007C7F87" w:rsidRPr="00AE5E19">
              <w:rPr>
                <w:rStyle w:val="Hyperlink"/>
                <w:noProof w:val="0"/>
              </w:rPr>
              <w:t>p TurtleBot PC</w:t>
            </w:r>
            <w:r w:rsidR="007C7F87" w:rsidRPr="00AE5E19">
              <w:rPr>
                <w:noProof w:val="0"/>
                <w:webHidden/>
              </w:rPr>
              <w:tab/>
            </w:r>
            <w:r w:rsidR="007C7F87" w:rsidRPr="00AE5E19">
              <w:rPr>
                <w:noProof w:val="0"/>
                <w:webHidden/>
              </w:rPr>
              <w:fldChar w:fldCharType="begin"/>
            </w:r>
            <w:r w:rsidR="007C7F87" w:rsidRPr="00AE5E19">
              <w:rPr>
                <w:noProof w:val="0"/>
                <w:webHidden/>
              </w:rPr>
              <w:instrText xml:space="preserve"> PAGEREF _Toc30060723 \h </w:instrText>
            </w:r>
            <w:r w:rsidR="007C7F87" w:rsidRPr="00AE5E19">
              <w:rPr>
                <w:noProof w:val="0"/>
                <w:webHidden/>
              </w:rPr>
            </w:r>
            <w:r w:rsidR="007C7F87" w:rsidRPr="00AE5E19">
              <w:rPr>
                <w:noProof w:val="0"/>
                <w:webHidden/>
              </w:rPr>
              <w:fldChar w:fldCharType="separate"/>
            </w:r>
            <w:r w:rsidR="007C7F87" w:rsidRPr="00AE5E19">
              <w:rPr>
                <w:noProof w:val="0"/>
                <w:webHidden/>
              </w:rPr>
              <w:t>3</w:t>
            </w:r>
            <w:r w:rsidR="007C7F87" w:rsidRPr="00AE5E19">
              <w:rPr>
                <w:noProof w:val="0"/>
                <w:webHidden/>
              </w:rPr>
              <w:fldChar w:fldCharType="end"/>
            </w:r>
          </w:hyperlink>
        </w:p>
        <w:p w14:paraId="78E162AB" w14:textId="37D17E0B" w:rsidR="007C7F87" w:rsidRPr="00AE5E19" w:rsidRDefault="00E81334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0724" w:history="1">
            <w:r w:rsidR="007C7F87" w:rsidRPr="00AE5E19">
              <w:rPr>
                <w:rStyle w:val="Hyperlink"/>
              </w:rPr>
              <w:t>6.1</w:t>
            </w:r>
            <w:r w:rsidR="007C7F87" w:rsidRPr="00AE5E19">
              <w:rPr>
                <w:rFonts w:asciiTheme="minorHAnsi" w:hAnsiTheme="minorHAnsi"/>
                <w:color w:val="auto"/>
              </w:rPr>
              <w:tab/>
            </w:r>
            <w:r w:rsidR="007C7F87" w:rsidRPr="00AE5E19">
              <w:rPr>
                <w:rStyle w:val="Hyperlink"/>
              </w:rPr>
              <w:t xml:space="preserve">Booting </w:t>
            </w:r>
            <w:r w:rsidR="000A32D3" w:rsidRPr="00AE5E19">
              <w:rPr>
                <w:rStyle w:val="Hyperlink"/>
              </w:rPr>
              <w:t>U</w:t>
            </w:r>
            <w:r w:rsidR="007C7F87" w:rsidRPr="00AE5E19">
              <w:rPr>
                <w:rStyle w:val="Hyperlink"/>
              </w:rPr>
              <w:t>p the Raspberry Pi 3 (TurtleBot PC)</w:t>
            </w:r>
            <w:r w:rsidR="007C7F87" w:rsidRPr="00AE5E19">
              <w:rPr>
                <w:webHidden/>
              </w:rPr>
              <w:tab/>
            </w:r>
            <w:r w:rsidR="007C7F87" w:rsidRPr="00AE5E19">
              <w:rPr>
                <w:webHidden/>
              </w:rPr>
              <w:fldChar w:fldCharType="begin"/>
            </w:r>
            <w:r w:rsidR="007C7F87" w:rsidRPr="00AE5E19">
              <w:rPr>
                <w:webHidden/>
              </w:rPr>
              <w:instrText xml:space="preserve"> PAGEREF _Toc30060724 \h </w:instrText>
            </w:r>
            <w:r w:rsidR="007C7F87" w:rsidRPr="00AE5E19">
              <w:rPr>
                <w:webHidden/>
              </w:rPr>
            </w:r>
            <w:r w:rsidR="007C7F87" w:rsidRPr="00AE5E19">
              <w:rPr>
                <w:webHidden/>
              </w:rPr>
              <w:fldChar w:fldCharType="separate"/>
            </w:r>
            <w:r w:rsidR="007C7F87" w:rsidRPr="00AE5E19">
              <w:rPr>
                <w:webHidden/>
              </w:rPr>
              <w:t>3</w:t>
            </w:r>
            <w:r w:rsidR="007C7F87" w:rsidRPr="00AE5E19">
              <w:rPr>
                <w:webHidden/>
              </w:rPr>
              <w:fldChar w:fldCharType="end"/>
            </w:r>
          </w:hyperlink>
        </w:p>
        <w:p w14:paraId="79932BA2" w14:textId="46DFF1B9" w:rsidR="007C7F87" w:rsidRPr="00AE5E19" w:rsidRDefault="00E81334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0725" w:history="1">
            <w:r w:rsidR="007C7F87" w:rsidRPr="00AE5E19">
              <w:rPr>
                <w:rStyle w:val="Hyperlink"/>
              </w:rPr>
              <w:t>6.2</w:t>
            </w:r>
            <w:r w:rsidR="007C7F87" w:rsidRPr="00AE5E19">
              <w:rPr>
                <w:rFonts w:asciiTheme="minorHAnsi" w:hAnsiTheme="minorHAnsi"/>
                <w:color w:val="auto"/>
              </w:rPr>
              <w:tab/>
            </w:r>
            <w:r w:rsidR="007C7F87" w:rsidRPr="00AE5E19">
              <w:rPr>
                <w:rStyle w:val="Hyperlink"/>
              </w:rPr>
              <w:t>Configure Screen Resolution and Expand Filesystem</w:t>
            </w:r>
            <w:r w:rsidR="007C7F87" w:rsidRPr="00AE5E19">
              <w:rPr>
                <w:webHidden/>
              </w:rPr>
              <w:tab/>
            </w:r>
            <w:r w:rsidR="007C7F87" w:rsidRPr="00AE5E19">
              <w:rPr>
                <w:webHidden/>
              </w:rPr>
              <w:fldChar w:fldCharType="begin"/>
            </w:r>
            <w:r w:rsidR="007C7F87" w:rsidRPr="00AE5E19">
              <w:rPr>
                <w:webHidden/>
              </w:rPr>
              <w:instrText xml:space="preserve"> PAGEREF _Toc30060725 \h </w:instrText>
            </w:r>
            <w:r w:rsidR="007C7F87" w:rsidRPr="00AE5E19">
              <w:rPr>
                <w:webHidden/>
              </w:rPr>
            </w:r>
            <w:r w:rsidR="007C7F87" w:rsidRPr="00AE5E19">
              <w:rPr>
                <w:webHidden/>
              </w:rPr>
              <w:fldChar w:fldCharType="separate"/>
            </w:r>
            <w:r w:rsidR="007C7F87" w:rsidRPr="00AE5E19">
              <w:rPr>
                <w:webHidden/>
              </w:rPr>
              <w:t>4</w:t>
            </w:r>
            <w:r w:rsidR="007C7F87" w:rsidRPr="00AE5E19">
              <w:rPr>
                <w:webHidden/>
              </w:rPr>
              <w:fldChar w:fldCharType="end"/>
            </w:r>
          </w:hyperlink>
        </w:p>
        <w:p w14:paraId="1DFDED40" w14:textId="7ADD2D1B" w:rsidR="007C7F87" w:rsidRPr="00AE5E19" w:rsidRDefault="00E81334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0726" w:history="1">
            <w:r w:rsidR="007C7F87" w:rsidRPr="00AE5E19">
              <w:rPr>
                <w:rStyle w:val="Hyperlink"/>
                <w:noProof w:val="0"/>
              </w:rPr>
              <w:t>7</w:t>
            </w:r>
            <w:r w:rsidR="007C7F87" w:rsidRPr="00AE5E19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7C7F87" w:rsidRPr="00AE5E19">
              <w:rPr>
                <w:rStyle w:val="Hyperlink"/>
                <w:noProof w:val="0"/>
              </w:rPr>
              <w:t xml:space="preserve">Task: Network Configuration </w:t>
            </w:r>
            <w:r w:rsidR="000A32D3" w:rsidRPr="00AE5E19">
              <w:rPr>
                <w:rStyle w:val="Hyperlink"/>
                <w:noProof w:val="0"/>
              </w:rPr>
              <w:t>of B</w:t>
            </w:r>
            <w:r w:rsidR="007C7F87" w:rsidRPr="00AE5E19">
              <w:rPr>
                <w:rStyle w:val="Hyperlink"/>
                <w:noProof w:val="0"/>
              </w:rPr>
              <w:t>oth PCs</w:t>
            </w:r>
            <w:r w:rsidR="007C7F87" w:rsidRPr="00AE5E19">
              <w:rPr>
                <w:noProof w:val="0"/>
                <w:webHidden/>
              </w:rPr>
              <w:tab/>
            </w:r>
            <w:r w:rsidR="007C7F87" w:rsidRPr="00AE5E19">
              <w:rPr>
                <w:noProof w:val="0"/>
                <w:webHidden/>
              </w:rPr>
              <w:fldChar w:fldCharType="begin"/>
            </w:r>
            <w:r w:rsidR="007C7F87" w:rsidRPr="00AE5E19">
              <w:rPr>
                <w:noProof w:val="0"/>
                <w:webHidden/>
              </w:rPr>
              <w:instrText xml:space="preserve"> PAGEREF _Toc30060726 \h </w:instrText>
            </w:r>
            <w:r w:rsidR="007C7F87" w:rsidRPr="00AE5E19">
              <w:rPr>
                <w:noProof w:val="0"/>
                <w:webHidden/>
              </w:rPr>
            </w:r>
            <w:r w:rsidR="007C7F87" w:rsidRPr="00AE5E19">
              <w:rPr>
                <w:noProof w:val="0"/>
                <w:webHidden/>
              </w:rPr>
              <w:fldChar w:fldCharType="separate"/>
            </w:r>
            <w:r w:rsidR="007C7F87" w:rsidRPr="00AE5E19">
              <w:rPr>
                <w:noProof w:val="0"/>
                <w:webHidden/>
              </w:rPr>
              <w:t>4</w:t>
            </w:r>
            <w:r w:rsidR="007C7F87" w:rsidRPr="00AE5E19">
              <w:rPr>
                <w:noProof w:val="0"/>
                <w:webHidden/>
              </w:rPr>
              <w:fldChar w:fldCharType="end"/>
            </w:r>
          </w:hyperlink>
        </w:p>
        <w:p w14:paraId="31836C6B" w14:textId="721165DD" w:rsidR="007C7F87" w:rsidRPr="00AE5E19" w:rsidRDefault="00E81334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0727" w:history="1">
            <w:r w:rsidR="007C7F87" w:rsidRPr="00AE5E19">
              <w:rPr>
                <w:rStyle w:val="Hyperlink"/>
              </w:rPr>
              <w:t>7.1</w:t>
            </w:r>
            <w:r w:rsidR="007C7F87" w:rsidRPr="00AE5E19">
              <w:rPr>
                <w:rFonts w:asciiTheme="minorHAnsi" w:hAnsiTheme="minorHAnsi"/>
                <w:color w:val="auto"/>
              </w:rPr>
              <w:tab/>
            </w:r>
            <w:r w:rsidR="007C7F87" w:rsidRPr="00AE5E19">
              <w:rPr>
                <w:rStyle w:val="Hyperlink"/>
              </w:rPr>
              <w:t xml:space="preserve">Synchronize </w:t>
            </w:r>
            <w:r w:rsidR="000A32D3" w:rsidRPr="00AE5E19">
              <w:rPr>
                <w:rStyle w:val="Hyperlink"/>
              </w:rPr>
              <w:t>C</w:t>
            </w:r>
            <w:r w:rsidR="007C7F87" w:rsidRPr="00AE5E19">
              <w:rPr>
                <w:rStyle w:val="Hyperlink"/>
              </w:rPr>
              <w:t>omputers</w:t>
            </w:r>
            <w:r w:rsidR="000A32D3" w:rsidRPr="00AE5E19">
              <w:rPr>
                <w:rStyle w:val="Hyperlink"/>
              </w:rPr>
              <w:t>’</w:t>
            </w:r>
            <w:r w:rsidR="007C7F87" w:rsidRPr="00AE5E19">
              <w:rPr>
                <w:rStyle w:val="Hyperlink"/>
              </w:rPr>
              <w:t xml:space="preserve"> </w:t>
            </w:r>
            <w:r w:rsidR="000A32D3" w:rsidRPr="00AE5E19">
              <w:rPr>
                <w:rStyle w:val="Hyperlink"/>
              </w:rPr>
              <w:t>D</w:t>
            </w:r>
            <w:r w:rsidR="007C7F87" w:rsidRPr="00AE5E19">
              <w:rPr>
                <w:rStyle w:val="Hyperlink"/>
              </w:rPr>
              <w:t xml:space="preserve">ate and </w:t>
            </w:r>
            <w:r w:rsidR="000A32D3" w:rsidRPr="00AE5E19">
              <w:rPr>
                <w:rStyle w:val="Hyperlink"/>
              </w:rPr>
              <w:t>T</w:t>
            </w:r>
            <w:r w:rsidR="007C7F87" w:rsidRPr="00AE5E19">
              <w:rPr>
                <w:rStyle w:val="Hyperlink"/>
              </w:rPr>
              <w:t>ime</w:t>
            </w:r>
            <w:r w:rsidR="007C7F87" w:rsidRPr="00AE5E19">
              <w:rPr>
                <w:webHidden/>
              </w:rPr>
              <w:tab/>
            </w:r>
            <w:r w:rsidR="007C7F87" w:rsidRPr="00AE5E19">
              <w:rPr>
                <w:webHidden/>
              </w:rPr>
              <w:fldChar w:fldCharType="begin"/>
            </w:r>
            <w:r w:rsidR="007C7F87" w:rsidRPr="00AE5E19">
              <w:rPr>
                <w:webHidden/>
              </w:rPr>
              <w:instrText xml:space="preserve"> PAGEREF _Toc30060727 \h </w:instrText>
            </w:r>
            <w:r w:rsidR="007C7F87" w:rsidRPr="00AE5E19">
              <w:rPr>
                <w:webHidden/>
              </w:rPr>
            </w:r>
            <w:r w:rsidR="007C7F87" w:rsidRPr="00AE5E19">
              <w:rPr>
                <w:webHidden/>
              </w:rPr>
              <w:fldChar w:fldCharType="separate"/>
            </w:r>
            <w:r w:rsidR="007C7F87" w:rsidRPr="00AE5E19">
              <w:rPr>
                <w:webHidden/>
              </w:rPr>
              <w:t>4</w:t>
            </w:r>
            <w:r w:rsidR="007C7F87" w:rsidRPr="00AE5E19">
              <w:rPr>
                <w:webHidden/>
              </w:rPr>
              <w:fldChar w:fldCharType="end"/>
            </w:r>
          </w:hyperlink>
        </w:p>
        <w:p w14:paraId="19E3193E" w14:textId="15208513" w:rsidR="007C7F87" w:rsidRPr="00AE5E19" w:rsidRDefault="00E81334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0728" w:history="1">
            <w:r w:rsidR="007C7F87" w:rsidRPr="00AE5E19">
              <w:rPr>
                <w:rStyle w:val="Hyperlink"/>
              </w:rPr>
              <w:t>7.2</w:t>
            </w:r>
            <w:r w:rsidR="007C7F87" w:rsidRPr="00AE5E19">
              <w:rPr>
                <w:rFonts w:asciiTheme="minorHAnsi" w:hAnsiTheme="minorHAnsi"/>
                <w:color w:val="auto"/>
              </w:rPr>
              <w:tab/>
            </w:r>
            <w:r w:rsidR="007C7F87" w:rsidRPr="00AE5E19">
              <w:rPr>
                <w:rStyle w:val="Hyperlink"/>
              </w:rPr>
              <w:t xml:space="preserve">Network </w:t>
            </w:r>
            <w:r w:rsidR="000A32D3" w:rsidRPr="00AE5E19">
              <w:rPr>
                <w:rStyle w:val="Hyperlink"/>
              </w:rPr>
              <w:t>C</w:t>
            </w:r>
            <w:r w:rsidR="007C7F87" w:rsidRPr="00AE5E19">
              <w:rPr>
                <w:rStyle w:val="Hyperlink"/>
              </w:rPr>
              <w:t xml:space="preserve">onfiguration </w:t>
            </w:r>
            <w:r w:rsidR="000A32D3" w:rsidRPr="00AE5E19">
              <w:rPr>
                <w:rStyle w:val="Hyperlink"/>
              </w:rPr>
              <w:t>S</w:t>
            </w:r>
            <w:r w:rsidR="007C7F87" w:rsidRPr="00AE5E19">
              <w:rPr>
                <w:rStyle w:val="Hyperlink"/>
              </w:rPr>
              <w:t>etup on Remote PC</w:t>
            </w:r>
            <w:r w:rsidR="007C7F87" w:rsidRPr="00AE5E19">
              <w:rPr>
                <w:webHidden/>
              </w:rPr>
              <w:tab/>
            </w:r>
            <w:r w:rsidR="007C7F87" w:rsidRPr="00AE5E19">
              <w:rPr>
                <w:webHidden/>
              </w:rPr>
              <w:fldChar w:fldCharType="begin"/>
            </w:r>
            <w:r w:rsidR="007C7F87" w:rsidRPr="00AE5E19">
              <w:rPr>
                <w:webHidden/>
              </w:rPr>
              <w:instrText xml:space="preserve"> PAGEREF _Toc30060728 \h </w:instrText>
            </w:r>
            <w:r w:rsidR="007C7F87" w:rsidRPr="00AE5E19">
              <w:rPr>
                <w:webHidden/>
              </w:rPr>
            </w:r>
            <w:r w:rsidR="007C7F87" w:rsidRPr="00AE5E19">
              <w:rPr>
                <w:webHidden/>
              </w:rPr>
              <w:fldChar w:fldCharType="separate"/>
            </w:r>
            <w:r w:rsidR="007C7F87" w:rsidRPr="00AE5E19">
              <w:rPr>
                <w:webHidden/>
              </w:rPr>
              <w:t>5</w:t>
            </w:r>
            <w:r w:rsidR="007C7F87" w:rsidRPr="00AE5E19">
              <w:rPr>
                <w:webHidden/>
              </w:rPr>
              <w:fldChar w:fldCharType="end"/>
            </w:r>
          </w:hyperlink>
        </w:p>
        <w:p w14:paraId="384C273B" w14:textId="13B5733B" w:rsidR="007C7F87" w:rsidRPr="00AE5E19" w:rsidRDefault="00E81334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0729" w:history="1">
            <w:r w:rsidR="007C7F87" w:rsidRPr="00AE5E19">
              <w:rPr>
                <w:rStyle w:val="Hyperlink"/>
              </w:rPr>
              <w:t>7.3</w:t>
            </w:r>
            <w:r w:rsidR="007C7F87" w:rsidRPr="00AE5E19">
              <w:rPr>
                <w:rFonts w:asciiTheme="minorHAnsi" w:hAnsiTheme="minorHAnsi"/>
                <w:color w:val="auto"/>
              </w:rPr>
              <w:tab/>
            </w:r>
            <w:r w:rsidR="007C7F87" w:rsidRPr="00AE5E19">
              <w:rPr>
                <w:rStyle w:val="Hyperlink"/>
              </w:rPr>
              <w:t xml:space="preserve">Network </w:t>
            </w:r>
            <w:r w:rsidR="000A32D3" w:rsidRPr="00AE5E19">
              <w:rPr>
                <w:rStyle w:val="Hyperlink"/>
              </w:rPr>
              <w:t>C</w:t>
            </w:r>
            <w:r w:rsidR="007C7F87" w:rsidRPr="00AE5E19">
              <w:rPr>
                <w:rStyle w:val="Hyperlink"/>
              </w:rPr>
              <w:t xml:space="preserve">onfiguration </w:t>
            </w:r>
            <w:r w:rsidR="000A32D3" w:rsidRPr="00AE5E19">
              <w:rPr>
                <w:rStyle w:val="Hyperlink"/>
              </w:rPr>
              <w:t>S</w:t>
            </w:r>
            <w:r w:rsidR="007C7F87" w:rsidRPr="00AE5E19">
              <w:rPr>
                <w:rStyle w:val="Hyperlink"/>
              </w:rPr>
              <w:t>etup on TurtleBot PC</w:t>
            </w:r>
            <w:r w:rsidR="007C7F87" w:rsidRPr="00AE5E19">
              <w:rPr>
                <w:webHidden/>
              </w:rPr>
              <w:tab/>
            </w:r>
            <w:r w:rsidR="007C7F87" w:rsidRPr="00AE5E19">
              <w:rPr>
                <w:webHidden/>
              </w:rPr>
              <w:fldChar w:fldCharType="begin"/>
            </w:r>
            <w:r w:rsidR="007C7F87" w:rsidRPr="00AE5E19">
              <w:rPr>
                <w:webHidden/>
              </w:rPr>
              <w:instrText xml:space="preserve"> PAGEREF _Toc30060729 \h </w:instrText>
            </w:r>
            <w:r w:rsidR="007C7F87" w:rsidRPr="00AE5E19">
              <w:rPr>
                <w:webHidden/>
              </w:rPr>
            </w:r>
            <w:r w:rsidR="007C7F87" w:rsidRPr="00AE5E19">
              <w:rPr>
                <w:webHidden/>
              </w:rPr>
              <w:fldChar w:fldCharType="separate"/>
            </w:r>
            <w:r w:rsidR="007C7F87" w:rsidRPr="00AE5E19">
              <w:rPr>
                <w:webHidden/>
              </w:rPr>
              <w:t>6</w:t>
            </w:r>
            <w:r w:rsidR="007C7F87" w:rsidRPr="00AE5E19">
              <w:rPr>
                <w:webHidden/>
              </w:rPr>
              <w:fldChar w:fldCharType="end"/>
            </w:r>
          </w:hyperlink>
        </w:p>
        <w:p w14:paraId="5C89D5C1" w14:textId="4FA34FC6" w:rsidR="007C7F87" w:rsidRPr="00AE5E19" w:rsidRDefault="00E81334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0730" w:history="1">
            <w:r w:rsidR="007C7F87" w:rsidRPr="00AE5E19">
              <w:rPr>
                <w:rStyle w:val="Hyperlink"/>
                <w:noProof w:val="0"/>
              </w:rPr>
              <w:t>8</w:t>
            </w:r>
            <w:r w:rsidR="007C7F87" w:rsidRPr="00AE5E19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7C7F87" w:rsidRPr="00AE5E19">
              <w:rPr>
                <w:rStyle w:val="Hyperlink"/>
                <w:noProof w:val="0"/>
              </w:rPr>
              <w:t>Task: OpenCR Setup</w:t>
            </w:r>
            <w:r w:rsidR="007C7F87" w:rsidRPr="00AE5E19">
              <w:rPr>
                <w:noProof w:val="0"/>
                <w:webHidden/>
              </w:rPr>
              <w:tab/>
            </w:r>
            <w:r w:rsidR="007C7F87" w:rsidRPr="00AE5E19">
              <w:rPr>
                <w:noProof w:val="0"/>
                <w:webHidden/>
              </w:rPr>
              <w:fldChar w:fldCharType="begin"/>
            </w:r>
            <w:r w:rsidR="007C7F87" w:rsidRPr="00AE5E19">
              <w:rPr>
                <w:noProof w:val="0"/>
                <w:webHidden/>
              </w:rPr>
              <w:instrText xml:space="preserve"> PAGEREF _Toc30060730 \h </w:instrText>
            </w:r>
            <w:r w:rsidR="007C7F87" w:rsidRPr="00AE5E19">
              <w:rPr>
                <w:noProof w:val="0"/>
                <w:webHidden/>
              </w:rPr>
            </w:r>
            <w:r w:rsidR="007C7F87" w:rsidRPr="00AE5E19">
              <w:rPr>
                <w:noProof w:val="0"/>
                <w:webHidden/>
              </w:rPr>
              <w:fldChar w:fldCharType="separate"/>
            </w:r>
            <w:r w:rsidR="007C7F87" w:rsidRPr="00AE5E19">
              <w:rPr>
                <w:noProof w:val="0"/>
                <w:webHidden/>
              </w:rPr>
              <w:t>6</w:t>
            </w:r>
            <w:r w:rsidR="007C7F87" w:rsidRPr="00AE5E19">
              <w:rPr>
                <w:noProof w:val="0"/>
                <w:webHidden/>
              </w:rPr>
              <w:fldChar w:fldCharType="end"/>
            </w:r>
          </w:hyperlink>
        </w:p>
        <w:p w14:paraId="2EDA265B" w14:textId="06C63B4D" w:rsidR="007C7F87" w:rsidRPr="00AE5E19" w:rsidRDefault="00E81334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0731" w:history="1">
            <w:r w:rsidR="007C7F87" w:rsidRPr="00AE5E19">
              <w:rPr>
                <w:rStyle w:val="Hyperlink"/>
                <w:noProof w:val="0"/>
              </w:rPr>
              <w:t>9</w:t>
            </w:r>
            <w:r w:rsidR="007C7F87" w:rsidRPr="00AE5E19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7C7F87" w:rsidRPr="00AE5E19">
              <w:rPr>
                <w:rStyle w:val="Hyperlink"/>
                <w:noProof w:val="0"/>
              </w:rPr>
              <w:t>Task: Bringup</w:t>
            </w:r>
            <w:r w:rsidR="007C7F87" w:rsidRPr="00AE5E19">
              <w:rPr>
                <w:noProof w:val="0"/>
                <w:webHidden/>
              </w:rPr>
              <w:tab/>
            </w:r>
            <w:r w:rsidR="007C7F87" w:rsidRPr="00AE5E19">
              <w:rPr>
                <w:noProof w:val="0"/>
                <w:webHidden/>
              </w:rPr>
              <w:fldChar w:fldCharType="begin"/>
            </w:r>
            <w:r w:rsidR="007C7F87" w:rsidRPr="00AE5E19">
              <w:rPr>
                <w:noProof w:val="0"/>
                <w:webHidden/>
              </w:rPr>
              <w:instrText xml:space="preserve"> PAGEREF _Toc30060731 \h </w:instrText>
            </w:r>
            <w:r w:rsidR="007C7F87" w:rsidRPr="00AE5E19">
              <w:rPr>
                <w:noProof w:val="0"/>
                <w:webHidden/>
              </w:rPr>
            </w:r>
            <w:r w:rsidR="007C7F87" w:rsidRPr="00AE5E19">
              <w:rPr>
                <w:noProof w:val="0"/>
                <w:webHidden/>
              </w:rPr>
              <w:fldChar w:fldCharType="separate"/>
            </w:r>
            <w:r w:rsidR="007C7F87" w:rsidRPr="00AE5E19">
              <w:rPr>
                <w:noProof w:val="0"/>
                <w:webHidden/>
              </w:rPr>
              <w:t>6</w:t>
            </w:r>
            <w:r w:rsidR="007C7F87" w:rsidRPr="00AE5E19">
              <w:rPr>
                <w:noProof w:val="0"/>
                <w:webHidden/>
              </w:rPr>
              <w:fldChar w:fldCharType="end"/>
            </w:r>
          </w:hyperlink>
        </w:p>
        <w:p w14:paraId="01FE315A" w14:textId="37DE31E8" w:rsidR="007C7F87" w:rsidRPr="00AE5E19" w:rsidRDefault="00E81334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60732" w:history="1">
            <w:r w:rsidR="007C7F87" w:rsidRPr="00AE5E19">
              <w:rPr>
                <w:rStyle w:val="Hyperlink"/>
                <w:noProof w:val="0"/>
              </w:rPr>
              <w:t>10</w:t>
            </w:r>
            <w:r w:rsidR="007C7F87" w:rsidRPr="00AE5E19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7C7F87" w:rsidRPr="00AE5E19">
              <w:rPr>
                <w:rStyle w:val="Hyperlink"/>
                <w:noProof w:val="0"/>
              </w:rPr>
              <w:t>Task: Basic Operation</w:t>
            </w:r>
            <w:r w:rsidR="007C7F87" w:rsidRPr="00AE5E19">
              <w:rPr>
                <w:noProof w:val="0"/>
                <w:webHidden/>
              </w:rPr>
              <w:tab/>
            </w:r>
            <w:r w:rsidR="007C7F87" w:rsidRPr="00AE5E19">
              <w:rPr>
                <w:noProof w:val="0"/>
                <w:webHidden/>
              </w:rPr>
              <w:fldChar w:fldCharType="begin"/>
            </w:r>
            <w:r w:rsidR="007C7F87" w:rsidRPr="00AE5E19">
              <w:rPr>
                <w:noProof w:val="0"/>
                <w:webHidden/>
              </w:rPr>
              <w:instrText xml:space="preserve"> PAGEREF _Toc30060732 \h </w:instrText>
            </w:r>
            <w:r w:rsidR="007C7F87" w:rsidRPr="00AE5E19">
              <w:rPr>
                <w:noProof w:val="0"/>
                <w:webHidden/>
              </w:rPr>
            </w:r>
            <w:r w:rsidR="007C7F87" w:rsidRPr="00AE5E19">
              <w:rPr>
                <w:noProof w:val="0"/>
                <w:webHidden/>
              </w:rPr>
              <w:fldChar w:fldCharType="separate"/>
            </w:r>
            <w:r w:rsidR="007C7F87" w:rsidRPr="00AE5E19">
              <w:rPr>
                <w:noProof w:val="0"/>
                <w:webHidden/>
              </w:rPr>
              <w:t>7</w:t>
            </w:r>
            <w:r w:rsidR="007C7F87" w:rsidRPr="00AE5E19">
              <w:rPr>
                <w:noProof w:val="0"/>
                <w:webHidden/>
              </w:rPr>
              <w:fldChar w:fldCharType="end"/>
            </w:r>
          </w:hyperlink>
        </w:p>
        <w:p w14:paraId="0FB7F754" w14:textId="331256EE" w:rsidR="007C7F87" w:rsidRPr="00AE5E19" w:rsidRDefault="00E81334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0733" w:history="1">
            <w:r w:rsidR="007C7F87" w:rsidRPr="00AE5E19">
              <w:rPr>
                <w:rStyle w:val="Hyperlink"/>
              </w:rPr>
              <w:t>10.1</w:t>
            </w:r>
            <w:r w:rsidR="007C7F87" w:rsidRPr="00AE5E19">
              <w:rPr>
                <w:rFonts w:asciiTheme="minorHAnsi" w:hAnsiTheme="minorHAnsi"/>
                <w:color w:val="auto"/>
              </w:rPr>
              <w:tab/>
            </w:r>
            <w:r w:rsidR="007C7F87" w:rsidRPr="00AE5E19">
              <w:rPr>
                <w:rStyle w:val="Hyperlink"/>
              </w:rPr>
              <w:t xml:space="preserve">Example </w:t>
            </w:r>
            <w:r w:rsidR="000A32D3" w:rsidRPr="00AE5E19">
              <w:rPr>
                <w:rStyle w:val="Hyperlink"/>
              </w:rPr>
              <w:t>C</w:t>
            </w:r>
            <w:r w:rsidR="007C7F87" w:rsidRPr="00AE5E19">
              <w:rPr>
                <w:rStyle w:val="Hyperlink"/>
              </w:rPr>
              <w:t>ommands</w:t>
            </w:r>
            <w:r w:rsidR="007C7F87" w:rsidRPr="00AE5E19">
              <w:rPr>
                <w:webHidden/>
              </w:rPr>
              <w:tab/>
            </w:r>
            <w:r w:rsidR="007C7F87" w:rsidRPr="00AE5E19">
              <w:rPr>
                <w:webHidden/>
              </w:rPr>
              <w:fldChar w:fldCharType="begin"/>
            </w:r>
            <w:r w:rsidR="007C7F87" w:rsidRPr="00AE5E19">
              <w:rPr>
                <w:webHidden/>
              </w:rPr>
              <w:instrText xml:space="preserve"> PAGEREF _Toc30060733 \h </w:instrText>
            </w:r>
            <w:r w:rsidR="007C7F87" w:rsidRPr="00AE5E19">
              <w:rPr>
                <w:webHidden/>
              </w:rPr>
            </w:r>
            <w:r w:rsidR="007C7F87" w:rsidRPr="00AE5E19">
              <w:rPr>
                <w:webHidden/>
              </w:rPr>
              <w:fldChar w:fldCharType="separate"/>
            </w:r>
            <w:r w:rsidR="007C7F87" w:rsidRPr="00AE5E19">
              <w:rPr>
                <w:webHidden/>
              </w:rPr>
              <w:t>7</w:t>
            </w:r>
            <w:r w:rsidR="007C7F87" w:rsidRPr="00AE5E19">
              <w:rPr>
                <w:webHidden/>
              </w:rPr>
              <w:fldChar w:fldCharType="end"/>
            </w:r>
          </w:hyperlink>
        </w:p>
        <w:p w14:paraId="1F981CC0" w14:textId="54DA78EF" w:rsidR="007C7F87" w:rsidRPr="00AE5E19" w:rsidRDefault="00E81334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0734" w:history="1">
            <w:r w:rsidR="007C7F87" w:rsidRPr="00AE5E19">
              <w:rPr>
                <w:rStyle w:val="Hyperlink"/>
              </w:rPr>
              <w:t>10.1.1</w:t>
            </w:r>
            <w:r w:rsidR="007C7F87" w:rsidRPr="00AE5E19">
              <w:rPr>
                <w:rFonts w:asciiTheme="minorHAnsi" w:hAnsiTheme="minorHAnsi"/>
                <w:color w:val="auto"/>
              </w:rPr>
              <w:tab/>
            </w:r>
            <w:r w:rsidR="007C7F87" w:rsidRPr="00AE5E19">
              <w:rPr>
                <w:rStyle w:val="Hyperlink"/>
              </w:rPr>
              <w:t>Control using Interactive Markers</w:t>
            </w:r>
            <w:r w:rsidR="007C7F87" w:rsidRPr="00AE5E19">
              <w:rPr>
                <w:webHidden/>
              </w:rPr>
              <w:tab/>
            </w:r>
            <w:r w:rsidR="007C7F87" w:rsidRPr="00AE5E19">
              <w:rPr>
                <w:webHidden/>
              </w:rPr>
              <w:fldChar w:fldCharType="begin"/>
            </w:r>
            <w:r w:rsidR="007C7F87" w:rsidRPr="00AE5E19">
              <w:rPr>
                <w:webHidden/>
              </w:rPr>
              <w:instrText xml:space="preserve"> PAGEREF _Toc30060734 \h </w:instrText>
            </w:r>
            <w:r w:rsidR="007C7F87" w:rsidRPr="00AE5E19">
              <w:rPr>
                <w:webHidden/>
              </w:rPr>
            </w:r>
            <w:r w:rsidR="007C7F87" w:rsidRPr="00AE5E19">
              <w:rPr>
                <w:webHidden/>
              </w:rPr>
              <w:fldChar w:fldCharType="separate"/>
            </w:r>
            <w:r w:rsidR="007C7F87" w:rsidRPr="00AE5E19">
              <w:rPr>
                <w:webHidden/>
              </w:rPr>
              <w:t>7</w:t>
            </w:r>
            <w:r w:rsidR="007C7F87" w:rsidRPr="00AE5E19">
              <w:rPr>
                <w:webHidden/>
              </w:rPr>
              <w:fldChar w:fldCharType="end"/>
            </w:r>
          </w:hyperlink>
        </w:p>
        <w:p w14:paraId="2993A3F4" w14:textId="7AD962CA" w:rsidR="007C7F87" w:rsidRPr="00AE5E19" w:rsidRDefault="00E81334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0735" w:history="1">
            <w:r w:rsidR="007C7F87" w:rsidRPr="00AE5E19">
              <w:rPr>
                <w:rStyle w:val="Hyperlink"/>
              </w:rPr>
              <w:t>10.1.2</w:t>
            </w:r>
            <w:r w:rsidR="007C7F87" w:rsidRPr="00AE5E19">
              <w:rPr>
                <w:rFonts w:asciiTheme="minorHAnsi" w:hAnsiTheme="minorHAnsi"/>
                <w:color w:val="auto"/>
              </w:rPr>
              <w:tab/>
            </w:r>
            <w:r w:rsidR="007C7F87" w:rsidRPr="00AE5E19">
              <w:rPr>
                <w:rStyle w:val="Hyperlink"/>
              </w:rPr>
              <w:t>Obstacle Detection</w:t>
            </w:r>
            <w:r w:rsidR="007C7F87" w:rsidRPr="00AE5E19">
              <w:rPr>
                <w:webHidden/>
              </w:rPr>
              <w:tab/>
            </w:r>
            <w:r w:rsidR="007C7F87" w:rsidRPr="00AE5E19">
              <w:rPr>
                <w:webHidden/>
              </w:rPr>
              <w:fldChar w:fldCharType="begin"/>
            </w:r>
            <w:r w:rsidR="007C7F87" w:rsidRPr="00AE5E19">
              <w:rPr>
                <w:webHidden/>
              </w:rPr>
              <w:instrText xml:space="preserve"> PAGEREF _Toc30060735 \h </w:instrText>
            </w:r>
            <w:r w:rsidR="007C7F87" w:rsidRPr="00AE5E19">
              <w:rPr>
                <w:webHidden/>
              </w:rPr>
            </w:r>
            <w:r w:rsidR="007C7F87" w:rsidRPr="00AE5E19">
              <w:rPr>
                <w:webHidden/>
              </w:rPr>
              <w:fldChar w:fldCharType="separate"/>
            </w:r>
            <w:r w:rsidR="007C7F87" w:rsidRPr="00AE5E19">
              <w:rPr>
                <w:webHidden/>
              </w:rPr>
              <w:t>8</w:t>
            </w:r>
            <w:r w:rsidR="007C7F87" w:rsidRPr="00AE5E19">
              <w:rPr>
                <w:webHidden/>
              </w:rPr>
              <w:fldChar w:fldCharType="end"/>
            </w:r>
          </w:hyperlink>
        </w:p>
        <w:p w14:paraId="200595F1" w14:textId="55CB98F2" w:rsidR="007C7F87" w:rsidRPr="00AE5E19" w:rsidRDefault="00E81334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0736" w:history="1">
            <w:r w:rsidR="007C7F87" w:rsidRPr="00AE5E19">
              <w:rPr>
                <w:rStyle w:val="Hyperlink"/>
              </w:rPr>
              <w:t>10.1.3</w:t>
            </w:r>
            <w:r w:rsidR="007C7F87" w:rsidRPr="00AE5E19">
              <w:rPr>
                <w:rFonts w:asciiTheme="minorHAnsi" w:hAnsiTheme="minorHAnsi"/>
                <w:color w:val="auto"/>
              </w:rPr>
              <w:tab/>
            </w:r>
            <w:r w:rsidR="007C7F87" w:rsidRPr="00AE5E19">
              <w:rPr>
                <w:rStyle w:val="Hyperlink"/>
              </w:rPr>
              <w:t>Move by Coordinates</w:t>
            </w:r>
            <w:r w:rsidR="007C7F87" w:rsidRPr="00AE5E19">
              <w:rPr>
                <w:webHidden/>
              </w:rPr>
              <w:tab/>
            </w:r>
            <w:r w:rsidR="007C7F87" w:rsidRPr="00AE5E19">
              <w:rPr>
                <w:webHidden/>
              </w:rPr>
              <w:fldChar w:fldCharType="begin"/>
            </w:r>
            <w:r w:rsidR="007C7F87" w:rsidRPr="00AE5E19">
              <w:rPr>
                <w:webHidden/>
              </w:rPr>
              <w:instrText xml:space="preserve"> PAGEREF _Toc30060736 \h </w:instrText>
            </w:r>
            <w:r w:rsidR="007C7F87" w:rsidRPr="00AE5E19">
              <w:rPr>
                <w:webHidden/>
              </w:rPr>
            </w:r>
            <w:r w:rsidR="007C7F87" w:rsidRPr="00AE5E19">
              <w:rPr>
                <w:webHidden/>
              </w:rPr>
              <w:fldChar w:fldCharType="separate"/>
            </w:r>
            <w:r w:rsidR="007C7F87" w:rsidRPr="00AE5E19">
              <w:rPr>
                <w:webHidden/>
              </w:rPr>
              <w:t>8</w:t>
            </w:r>
            <w:r w:rsidR="007C7F87" w:rsidRPr="00AE5E19">
              <w:rPr>
                <w:webHidden/>
              </w:rPr>
              <w:fldChar w:fldCharType="end"/>
            </w:r>
          </w:hyperlink>
        </w:p>
        <w:p w14:paraId="11561146" w14:textId="78F43A8E" w:rsidR="007C7F87" w:rsidRPr="00AE5E19" w:rsidRDefault="00E81334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0737" w:history="1">
            <w:r w:rsidR="007C7F87" w:rsidRPr="00AE5E19">
              <w:rPr>
                <w:rStyle w:val="Hyperlink"/>
              </w:rPr>
              <w:t>10.1.4</w:t>
            </w:r>
            <w:r w:rsidR="007C7F87" w:rsidRPr="00AE5E19">
              <w:rPr>
                <w:rFonts w:asciiTheme="minorHAnsi" w:hAnsiTheme="minorHAnsi"/>
                <w:color w:val="auto"/>
              </w:rPr>
              <w:tab/>
            </w:r>
            <w:r w:rsidR="007C7F87" w:rsidRPr="00AE5E19">
              <w:rPr>
                <w:rStyle w:val="Hyperlink"/>
              </w:rPr>
              <w:t>Patrol</w:t>
            </w:r>
            <w:r w:rsidR="007C7F87" w:rsidRPr="00AE5E19">
              <w:rPr>
                <w:webHidden/>
              </w:rPr>
              <w:tab/>
            </w:r>
            <w:r w:rsidR="007C7F87" w:rsidRPr="00AE5E19">
              <w:rPr>
                <w:webHidden/>
              </w:rPr>
              <w:fldChar w:fldCharType="begin"/>
            </w:r>
            <w:r w:rsidR="007C7F87" w:rsidRPr="00AE5E19">
              <w:rPr>
                <w:webHidden/>
              </w:rPr>
              <w:instrText xml:space="preserve"> PAGEREF _Toc30060737 \h </w:instrText>
            </w:r>
            <w:r w:rsidR="007C7F87" w:rsidRPr="00AE5E19">
              <w:rPr>
                <w:webHidden/>
              </w:rPr>
            </w:r>
            <w:r w:rsidR="007C7F87" w:rsidRPr="00AE5E19">
              <w:rPr>
                <w:webHidden/>
              </w:rPr>
              <w:fldChar w:fldCharType="separate"/>
            </w:r>
            <w:r w:rsidR="007C7F87" w:rsidRPr="00AE5E19">
              <w:rPr>
                <w:webHidden/>
              </w:rPr>
              <w:t>8</w:t>
            </w:r>
            <w:r w:rsidR="007C7F87" w:rsidRPr="00AE5E19">
              <w:rPr>
                <w:webHidden/>
              </w:rPr>
              <w:fldChar w:fldCharType="end"/>
            </w:r>
          </w:hyperlink>
        </w:p>
        <w:p w14:paraId="2DE1724A" w14:textId="156C5679" w:rsidR="007C7F87" w:rsidRPr="00AE5E19" w:rsidRDefault="00E81334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0738" w:history="1">
            <w:r w:rsidR="007C7F87" w:rsidRPr="00AE5E19">
              <w:rPr>
                <w:rStyle w:val="Hyperlink"/>
              </w:rPr>
              <w:t>10.1.5</w:t>
            </w:r>
            <w:r w:rsidR="007C7F87" w:rsidRPr="00AE5E19">
              <w:rPr>
                <w:rFonts w:asciiTheme="minorHAnsi" w:hAnsiTheme="minorHAnsi"/>
                <w:color w:val="auto"/>
              </w:rPr>
              <w:tab/>
            </w:r>
            <w:r w:rsidR="007C7F87" w:rsidRPr="00AE5E19">
              <w:rPr>
                <w:rStyle w:val="Hyperlink"/>
              </w:rPr>
              <w:t>Keyboard Control</w:t>
            </w:r>
            <w:r w:rsidR="007C7F87" w:rsidRPr="00AE5E19">
              <w:rPr>
                <w:webHidden/>
              </w:rPr>
              <w:tab/>
            </w:r>
            <w:r w:rsidR="007C7F87" w:rsidRPr="00AE5E19">
              <w:rPr>
                <w:webHidden/>
              </w:rPr>
              <w:fldChar w:fldCharType="begin"/>
            </w:r>
            <w:r w:rsidR="007C7F87" w:rsidRPr="00AE5E19">
              <w:rPr>
                <w:webHidden/>
              </w:rPr>
              <w:instrText xml:space="preserve"> PAGEREF _Toc30060738 \h </w:instrText>
            </w:r>
            <w:r w:rsidR="007C7F87" w:rsidRPr="00AE5E19">
              <w:rPr>
                <w:webHidden/>
              </w:rPr>
            </w:r>
            <w:r w:rsidR="007C7F87" w:rsidRPr="00AE5E19">
              <w:rPr>
                <w:webHidden/>
              </w:rPr>
              <w:fldChar w:fldCharType="separate"/>
            </w:r>
            <w:r w:rsidR="007C7F87" w:rsidRPr="00AE5E19">
              <w:rPr>
                <w:webHidden/>
              </w:rPr>
              <w:t>8</w:t>
            </w:r>
            <w:r w:rsidR="007C7F87" w:rsidRPr="00AE5E19">
              <w:rPr>
                <w:webHidden/>
              </w:rPr>
              <w:fldChar w:fldCharType="end"/>
            </w:r>
          </w:hyperlink>
        </w:p>
        <w:p w14:paraId="3CEA3BC7" w14:textId="4A25B475" w:rsidR="007C7F87" w:rsidRPr="00AE5E19" w:rsidRDefault="00E81334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60739" w:history="1">
            <w:r w:rsidR="007C7F87" w:rsidRPr="00AE5E19">
              <w:rPr>
                <w:rStyle w:val="Hyperlink"/>
              </w:rPr>
              <w:t>10.1.6</w:t>
            </w:r>
            <w:r w:rsidR="007C7F87" w:rsidRPr="00AE5E19">
              <w:rPr>
                <w:rFonts w:asciiTheme="minorHAnsi" w:hAnsiTheme="minorHAnsi"/>
                <w:color w:val="auto"/>
              </w:rPr>
              <w:tab/>
            </w:r>
            <w:r w:rsidR="007C7F87" w:rsidRPr="00AE5E19">
              <w:rPr>
                <w:rStyle w:val="Hyperlink"/>
              </w:rPr>
              <w:t>Topic Monitor</w:t>
            </w:r>
            <w:r w:rsidR="007C7F87" w:rsidRPr="00AE5E19">
              <w:rPr>
                <w:webHidden/>
              </w:rPr>
              <w:tab/>
            </w:r>
            <w:r w:rsidR="007C7F87" w:rsidRPr="00AE5E19">
              <w:rPr>
                <w:webHidden/>
              </w:rPr>
              <w:fldChar w:fldCharType="begin"/>
            </w:r>
            <w:r w:rsidR="007C7F87" w:rsidRPr="00AE5E19">
              <w:rPr>
                <w:webHidden/>
              </w:rPr>
              <w:instrText xml:space="preserve"> PAGEREF _Toc30060739 \h </w:instrText>
            </w:r>
            <w:r w:rsidR="007C7F87" w:rsidRPr="00AE5E19">
              <w:rPr>
                <w:webHidden/>
              </w:rPr>
            </w:r>
            <w:r w:rsidR="007C7F87" w:rsidRPr="00AE5E19">
              <w:rPr>
                <w:webHidden/>
              </w:rPr>
              <w:fldChar w:fldCharType="separate"/>
            </w:r>
            <w:r w:rsidR="007C7F87" w:rsidRPr="00AE5E19">
              <w:rPr>
                <w:webHidden/>
              </w:rPr>
              <w:t>8</w:t>
            </w:r>
            <w:r w:rsidR="007C7F87" w:rsidRPr="00AE5E19">
              <w:rPr>
                <w:webHidden/>
              </w:rPr>
              <w:fldChar w:fldCharType="end"/>
            </w:r>
          </w:hyperlink>
        </w:p>
        <w:p w14:paraId="3D32FD6B" w14:textId="0104124B" w:rsidR="007032C9" w:rsidRPr="00CA3DD8" w:rsidRDefault="007032C9">
          <w:r w:rsidRPr="00AE5E19">
            <w:rPr>
              <w:b/>
              <w:bCs/>
            </w:rPr>
            <w:fldChar w:fldCharType="end"/>
          </w:r>
        </w:p>
      </w:sdtContent>
    </w:sdt>
    <w:p w14:paraId="29365190" w14:textId="51FBC67D" w:rsidR="00475DEB" w:rsidRPr="00CA3DD8" w:rsidRDefault="007032C9">
      <w:pPr>
        <w:rPr>
          <w:b/>
        </w:rPr>
        <w:sectPr w:rsidR="00475DEB" w:rsidRPr="00CA3DD8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 w:rsidRPr="00CA3DD8">
        <w:rPr>
          <w:b/>
        </w:rPr>
        <w:br w:type="page"/>
      </w:r>
    </w:p>
    <w:p w14:paraId="07FEC501" w14:textId="3DD9D1DC" w:rsidR="0082607F" w:rsidRPr="00CA3DD8" w:rsidRDefault="0082607F" w:rsidP="007032C9">
      <w:pPr>
        <w:pStyle w:val="Heading1"/>
      </w:pPr>
      <w:bookmarkStart w:id="4" w:name="_Toc30060715"/>
      <w:r w:rsidRPr="00CA3DD8">
        <w:lastRenderedPageBreak/>
        <w:t>Introduction</w:t>
      </w:r>
      <w:bookmarkEnd w:id="4"/>
    </w:p>
    <w:p w14:paraId="630241C8" w14:textId="0B3195E1" w:rsidR="007032C9" w:rsidRPr="00CA3DD8" w:rsidRDefault="004F08FD" w:rsidP="009D2D18">
      <w:pPr>
        <w:pStyle w:val="Heading2"/>
        <w:shd w:val="clear" w:color="auto" w:fill="E5ECEB"/>
      </w:pPr>
      <w:bookmarkStart w:id="5" w:name="_Toc30060716"/>
      <w:r w:rsidRPr="00CA3DD8">
        <w:t>Lab</w:t>
      </w:r>
      <w:r w:rsidR="00A06521" w:rsidRPr="00CA3DD8">
        <w:t xml:space="preserve"> </w:t>
      </w:r>
      <w:r w:rsidR="000A32D3" w:rsidRPr="00CA3DD8">
        <w:t>O</w:t>
      </w:r>
      <w:r w:rsidR="00A06521" w:rsidRPr="00CA3DD8">
        <w:t>verview</w:t>
      </w:r>
      <w:bookmarkEnd w:id="5"/>
    </w:p>
    <w:p w14:paraId="2B89FB4E" w14:textId="4F081C6D" w:rsidR="008D4C86" w:rsidRPr="00CA3DD8" w:rsidRDefault="00153466" w:rsidP="009D2D18">
      <w:pPr>
        <w:shd w:val="clear" w:color="auto" w:fill="E5ECEB"/>
      </w:pPr>
      <w:r w:rsidRPr="00CA3DD8">
        <w:rPr>
          <w:shd w:val="clear" w:color="auto" w:fill="E5ECEB"/>
        </w:rPr>
        <w:t xml:space="preserve">In this </w:t>
      </w:r>
      <w:r w:rsidRPr="00CA3DD8">
        <w:rPr>
          <w:rStyle w:val="pwa-mark"/>
        </w:rPr>
        <w:t>lab</w:t>
      </w:r>
      <w:r w:rsidR="00671007" w:rsidRPr="00CA3DD8">
        <w:rPr>
          <w:rStyle w:val="pwa-mark"/>
        </w:rPr>
        <w:t>,</w:t>
      </w:r>
      <w:r w:rsidRPr="00CA3DD8">
        <w:rPr>
          <w:shd w:val="clear" w:color="auto" w:fill="E5ECEB"/>
        </w:rPr>
        <w:t xml:space="preserve"> you will set</w:t>
      </w:r>
      <w:r w:rsidR="00923F93" w:rsidRPr="00CA3DD8">
        <w:rPr>
          <w:shd w:val="clear" w:color="auto" w:fill="E5ECEB"/>
        </w:rPr>
        <w:t xml:space="preserve"> </w:t>
      </w:r>
      <w:r w:rsidRPr="00CA3DD8">
        <w:rPr>
          <w:shd w:val="clear" w:color="auto" w:fill="E5ECEB"/>
        </w:rPr>
        <w:t>up ROS on Ubuntu OS and set</w:t>
      </w:r>
      <w:r w:rsidR="00923F93" w:rsidRPr="00CA3DD8">
        <w:rPr>
          <w:shd w:val="clear" w:color="auto" w:fill="E5ECEB"/>
        </w:rPr>
        <w:t xml:space="preserve"> </w:t>
      </w:r>
      <w:r w:rsidRPr="00CA3DD8">
        <w:rPr>
          <w:shd w:val="clear" w:color="auto" w:fill="E5ECEB"/>
        </w:rPr>
        <w:t xml:space="preserve">up the </w:t>
      </w:r>
      <w:r w:rsidR="00831BAC" w:rsidRPr="00CA3DD8">
        <w:rPr>
          <w:rStyle w:val="pwa-mark"/>
          <w:rFonts w:ascii="Segoe UI" w:hAnsi="Segoe UI" w:cs="Segoe UI"/>
        </w:rPr>
        <w:t>robot</w:t>
      </w:r>
      <w:r w:rsidRPr="00CA3DD8">
        <w:rPr>
          <w:shd w:val="clear" w:color="auto" w:fill="E5ECEB"/>
        </w:rPr>
        <w:t xml:space="preserve"> onboard PC (Raspberry Pi 3) with </w:t>
      </w:r>
      <w:r w:rsidR="00831BAC" w:rsidRPr="00CA3DD8">
        <w:rPr>
          <w:shd w:val="clear" w:color="auto" w:fill="E5ECEB"/>
        </w:rPr>
        <w:t>a</w:t>
      </w:r>
      <w:r w:rsidRPr="00CA3DD8">
        <w:rPr>
          <w:shd w:val="clear" w:color="auto" w:fill="E5ECEB"/>
        </w:rPr>
        <w:t xml:space="preserve"> ROS distribution called Kinetic Kame.</w:t>
      </w:r>
    </w:p>
    <w:p w14:paraId="78300744" w14:textId="77777777" w:rsidR="008D4C86" w:rsidRPr="00CA3DD8" w:rsidRDefault="008D4C86" w:rsidP="009D2D18">
      <w:pPr>
        <w:shd w:val="clear" w:color="auto" w:fill="E5ECEB"/>
      </w:pPr>
    </w:p>
    <w:p w14:paraId="2EBBA079" w14:textId="49464E1B" w:rsidR="0082607F" w:rsidRPr="00CA3DD8" w:rsidRDefault="00317EF2" w:rsidP="00921A5B">
      <w:pPr>
        <w:pStyle w:val="Heading1"/>
      </w:pPr>
      <w:bookmarkStart w:id="6" w:name="_Toc30060717"/>
      <w:r w:rsidRPr="00CA3DD8">
        <w:t>Requirements</w:t>
      </w:r>
      <w:bookmarkEnd w:id="6"/>
    </w:p>
    <w:p w14:paraId="78E281A1" w14:textId="702784EC" w:rsidR="00153466" w:rsidRPr="00CA3DD8" w:rsidRDefault="00153466" w:rsidP="00153466">
      <w:pPr>
        <w:rPr>
          <w:b/>
        </w:rPr>
      </w:pPr>
      <w:r w:rsidRPr="00CA3DD8">
        <w:t>Th</w:t>
      </w:r>
      <w:r w:rsidR="007E446B" w:rsidRPr="00CA3DD8">
        <w:t>is lab requires th</w:t>
      </w:r>
      <w:r w:rsidRPr="00CA3DD8">
        <w:t>e following hardware and software:</w:t>
      </w:r>
    </w:p>
    <w:p w14:paraId="2493EDF5" w14:textId="565BE5FA" w:rsidR="00153466" w:rsidRPr="00CA3DD8" w:rsidRDefault="00153466" w:rsidP="006C1135">
      <w:pPr>
        <w:pStyle w:val="ListParagraph"/>
        <w:numPr>
          <w:ilvl w:val="0"/>
          <w:numId w:val="3"/>
        </w:numPr>
        <w:rPr>
          <w:b/>
        </w:rPr>
      </w:pPr>
      <w:r w:rsidRPr="00CA3DD8">
        <w:rPr>
          <w:b/>
        </w:rPr>
        <w:t>Hardware:</w:t>
      </w:r>
    </w:p>
    <w:p w14:paraId="5A1C9C34" w14:textId="1E9298BD" w:rsidR="00153466" w:rsidRPr="00CA3DD8" w:rsidRDefault="00153466" w:rsidP="006C1135">
      <w:pPr>
        <w:pStyle w:val="ListParagraph"/>
        <w:numPr>
          <w:ilvl w:val="1"/>
          <w:numId w:val="3"/>
        </w:numPr>
        <w:rPr>
          <w:b/>
        </w:rPr>
      </w:pPr>
      <w:r w:rsidRPr="00CA3DD8">
        <w:rPr>
          <w:bCs/>
        </w:rPr>
        <w:t>TurtleBot 3 Burger</w:t>
      </w:r>
    </w:p>
    <w:p w14:paraId="16A16CAE" w14:textId="78FA5A3B" w:rsidR="00153466" w:rsidRPr="00CA3DD8" w:rsidRDefault="00153466" w:rsidP="006C1135">
      <w:pPr>
        <w:pStyle w:val="ListParagraph"/>
        <w:numPr>
          <w:ilvl w:val="1"/>
          <w:numId w:val="3"/>
        </w:numPr>
        <w:rPr>
          <w:b/>
        </w:rPr>
      </w:pPr>
      <w:r w:rsidRPr="00CA3DD8">
        <w:rPr>
          <w:bCs/>
        </w:rPr>
        <w:t>Four TCRT5000 IR reflector sensors (</w:t>
      </w:r>
      <w:r w:rsidR="00287C69" w:rsidRPr="00CA3DD8">
        <w:rPr>
          <w:bCs/>
        </w:rPr>
        <w:t>s</w:t>
      </w:r>
      <w:r w:rsidRPr="00CA3DD8">
        <w:rPr>
          <w:bCs/>
        </w:rPr>
        <w:t>hown in Figure 1)</w:t>
      </w:r>
    </w:p>
    <w:p w14:paraId="1F16823B" w14:textId="50FC722B" w:rsidR="00153466" w:rsidRPr="00CA3DD8" w:rsidRDefault="00153466" w:rsidP="006C1135">
      <w:pPr>
        <w:pStyle w:val="ListParagraph"/>
        <w:numPr>
          <w:ilvl w:val="1"/>
          <w:numId w:val="3"/>
        </w:numPr>
        <w:rPr>
          <w:b/>
        </w:rPr>
      </w:pPr>
      <w:r w:rsidRPr="00CA3DD8">
        <w:rPr>
          <w:bCs/>
        </w:rPr>
        <w:t>MicroSD Card</w:t>
      </w:r>
    </w:p>
    <w:p w14:paraId="49D3175E" w14:textId="0DFE04FD" w:rsidR="00153466" w:rsidRPr="00CA3DD8" w:rsidRDefault="00153466" w:rsidP="006C1135">
      <w:pPr>
        <w:pStyle w:val="ListParagraph"/>
        <w:numPr>
          <w:ilvl w:val="0"/>
          <w:numId w:val="3"/>
        </w:numPr>
      </w:pPr>
      <w:r w:rsidRPr="00CA3DD8">
        <w:rPr>
          <w:b/>
        </w:rPr>
        <w:t xml:space="preserve">Software: </w:t>
      </w:r>
      <w:r w:rsidR="00831BAC" w:rsidRPr="00CA3DD8">
        <w:t>Virtual Machine (needed to install Ubuntu)</w:t>
      </w:r>
      <w:r w:rsidRPr="00CA3DD8">
        <w:t>.</w:t>
      </w:r>
    </w:p>
    <w:p w14:paraId="394BD939" w14:textId="086A1F08" w:rsidR="00B863B9" w:rsidRPr="00CA3DD8" w:rsidRDefault="00B863B9" w:rsidP="00B863B9">
      <w:pPr>
        <w:pStyle w:val="Heading1"/>
      </w:pPr>
      <w:bookmarkStart w:id="7" w:name="_Toc30060718"/>
      <w:r w:rsidRPr="00CA3DD8">
        <w:t>Virtual Machine, Remote PC</w:t>
      </w:r>
      <w:r w:rsidR="00287C69" w:rsidRPr="00CA3DD8">
        <w:t>,</w:t>
      </w:r>
      <w:r w:rsidRPr="00CA3DD8">
        <w:t xml:space="preserve"> and TurtleBot PC</w:t>
      </w:r>
      <w:bookmarkEnd w:id="7"/>
    </w:p>
    <w:p w14:paraId="15C8B63E" w14:textId="6D86253C" w:rsidR="00B863B9" w:rsidRPr="00CA3DD8" w:rsidRDefault="00B863B9" w:rsidP="00B863B9">
      <w:r w:rsidRPr="00CA3DD8">
        <w:t xml:space="preserve">If you have a different OS other than Ubuntu, you can use a Virtual Machine </w:t>
      </w:r>
      <w:r w:rsidR="00897573" w:rsidRPr="00CA3DD8">
        <w:t xml:space="preserve">(VM) </w:t>
      </w:r>
      <w:r w:rsidRPr="00CA3DD8">
        <w:t>software. In our lab, we used VirtualBox.</w:t>
      </w:r>
    </w:p>
    <w:p w14:paraId="49179925" w14:textId="37FCA6F8" w:rsidR="00B863B9" w:rsidRPr="00CA3DD8" w:rsidRDefault="00B863B9" w:rsidP="00B863B9">
      <w:r w:rsidRPr="00CA3DD8">
        <w:t>In this lab document, your desktop computer is</w:t>
      </w:r>
      <w:r w:rsidR="00287C69" w:rsidRPr="00CA3DD8">
        <w:t xml:space="preserve"> </w:t>
      </w:r>
      <w:r w:rsidR="00436861" w:rsidRPr="00CA3DD8">
        <w:t xml:space="preserve">referred </w:t>
      </w:r>
      <w:r w:rsidRPr="00CA3DD8">
        <w:t xml:space="preserve">to as Remote PC while we refer </w:t>
      </w:r>
      <w:r w:rsidR="00D33265" w:rsidRPr="00CA3DD8">
        <w:t xml:space="preserve">to </w:t>
      </w:r>
      <w:r w:rsidRPr="00CA3DD8">
        <w:t xml:space="preserve">the Raspberry Pi 3 on the </w:t>
      </w:r>
      <w:r w:rsidR="00D33265" w:rsidRPr="00CA3DD8">
        <w:t>robot</w:t>
      </w:r>
      <w:r w:rsidR="00287C69" w:rsidRPr="00CA3DD8">
        <w:t xml:space="preserve"> </w:t>
      </w:r>
      <w:r w:rsidRPr="00CA3DD8">
        <w:t>as</w:t>
      </w:r>
      <w:r w:rsidR="00287C69" w:rsidRPr="00CA3DD8">
        <w:t xml:space="preserve"> </w:t>
      </w:r>
      <w:r w:rsidRPr="00CA3DD8">
        <w:t>TurtleBot PC.</w:t>
      </w:r>
    </w:p>
    <w:p w14:paraId="6DDF924B" w14:textId="729E474A" w:rsidR="00643EC3" w:rsidRPr="00CA3DD8" w:rsidRDefault="00506685" w:rsidP="00CE449E">
      <w:pPr>
        <w:pStyle w:val="Heading1"/>
      </w:pPr>
      <w:bookmarkStart w:id="8" w:name="_Toc30060719"/>
      <w:r w:rsidRPr="00CA3DD8">
        <w:t xml:space="preserve">Task: </w:t>
      </w:r>
      <w:r w:rsidR="009A3FD8" w:rsidRPr="00CA3DD8">
        <w:t>Install Ubuntu</w:t>
      </w:r>
      <w:r w:rsidR="00962A83" w:rsidRPr="00CA3DD8">
        <w:t xml:space="preserve"> on Remote PC</w:t>
      </w:r>
      <w:bookmarkEnd w:id="8"/>
    </w:p>
    <w:p w14:paraId="478DF333" w14:textId="57E2980D" w:rsidR="00AA1DFF" w:rsidRPr="00CA3DD8" w:rsidRDefault="00AA1DFF" w:rsidP="00AA1DFF">
      <w:r w:rsidRPr="00CA3DD8">
        <w:t xml:space="preserve">The remote PC (your computer) should run Ubuntu OS. This is because some program and environment needed to program and operate the </w:t>
      </w:r>
      <w:r w:rsidR="003D6B22" w:rsidRPr="00CA3DD8">
        <w:t>rob</w:t>
      </w:r>
      <w:r w:rsidRPr="00CA3DD8">
        <w:t>ot is</w:t>
      </w:r>
      <w:r w:rsidR="00897573" w:rsidRPr="00CA3DD8">
        <w:t xml:space="preserve"> </w:t>
      </w:r>
      <w:r w:rsidRPr="00CA3DD8">
        <w:t>best done in Ubuntu OS.</w:t>
      </w:r>
    </w:p>
    <w:p w14:paraId="2BB7C658" w14:textId="3803BC02" w:rsidR="00AA1DFF" w:rsidRPr="00CA3DD8" w:rsidRDefault="00AA1DFF" w:rsidP="00AA1DFF">
      <w:r w:rsidRPr="00CA3DD8">
        <w:t>Ubuntu can be installed on a computer; however, you must understand what you are doing (especially if you already have an</w:t>
      </w:r>
      <w:r w:rsidR="00302B1F" w:rsidRPr="00CA3DD8">
        <w:t>other OS</w:t>
      </w:r>
      <w:r w:rsidRPr="00CA3DD8">
        <w:t xml:space="preserve"> installed) as the hard drive can be accidentally erased. Another option is to install a VM on which Ubuntu</w:t>
      </w:r>
      <w:r w:rsidR="00302B1F" w:rsidRPr="00CA3DD8">
        <w:t xml:space="preserve"> can then</w:t>
      </w:r>
      <w:r w:rsidR="00897573" w:rsidRPr="00CA3DD8">
        <w:t xml:space="preserve"> </w:t>
      </w:r>
      <w:r w:rsidRPr="00CA3DD8">
        <w:t xml:space="preserve">be installed. </w:t>
      </w:r>
      <w:r w:rsidR="00775B31" w:rsidRPr="00CA3DD8">
        <w:t xml:space="preserve">Both </w:t>
      </w:r>
      <w:r w:rsidR="00897573" w:rsidRPr="00CA3DD8">
        <w:t xml:space="preserve">approaches </w:t>
      </w:r>
      <w:r w:rsidR="00775B31" w:rsidRPr="00CA3DD8">
        <w:t>are detailed</w:t>
      </w:r>
      <w:r w:rsidRPr="00CA3DD8">
        <w:t xml:space="preserve"> in </w:t>
      </w:r>
      <w:r w:rsidR="00775B31" w:rsidRPr="00CA3DD8">
        <w:t xml:space="preserve">the </w:t>
      </w:r>
      <w:r w:rsidRPr="00CA3DD8">
        <w:t>next two subsections.</w:t>
      </w:r>
    </w:p>
    <w:p w14:paraId="3885A99B" w14:textId="02505C51" w:rsidR="00AA1DFF" w:rsidRPr="00CA3DD8" w:rsidRDefault="00AA1DFF" w:rsidP="00AA1DFF">
      <w:r w:rsidRPr="00CA3DD8">
        <w:t xml:space="preserve">The first step </w:t>
      </w:r>
      <w:r w:rsidR="00B61AB7" w:rsidRPr="00CA3DD8">
        <w:t xml:space="preserve">is </w:t>
      </w:r>
      <w:r w:rsidRPr="00CA3DD8">
        <w:t xml:space="preserve">to download Ubuntu from </w:t>
      </w:r>
      <w:hyperlink r:id="rId12" w:history="1">
        <w:r w:rsidR="000F1342" w:rsidRPr="00CA3DD8">
          <w:rPr>
            <w:rStyle w:val="Hyperlink"/>
          </w:rPr>
          <w:t>http://releases.ubuntu.com/16.04/</w:t>
        </w:r>
      </w:hyperlink>
      <w:r w:rsidRPr="00CA3DD8">
        <w:t>. Th</w:t>
      </w:r>
      <w:r w:rsidR="006A269C" w:rsidRPr="00CA3DD8">
        <w:t>e lab was tested with Ubuntu 16.04 version.</w:t>
      </w:r>
    </w:p>
    <w:p w14:paraId="334C5A8C" w14:textId="6D569DFD" w:rsidR="00424001" w:rsidRPr="00CA3DD8" w:rsidRDefault="00643EC3" w:rsidP="00643EC3">
      <w:pPr>
        <w:pStyle w:val="Heading2"/>
      </w:pPr>
      <w:bookmarkStart w:id="9" w:name="_Toc30060720"/>
      <w:r w:rsidRPr="00CA3DD8">
        <w:lastRenderedPageBreak/>
        <w:t>Install Ubuntu o</w:t>
      </w:r>
      <w:r w:rsidR="009A3FD8" w:rsidRPr="00CA3DD8">
        <w:t>n Remote PC</w:t>
      </w:r>
      <w:bookmarkEnd w:id="9"/>
    </w:p>
    <w:p w14:paraId="305F9231" w14:textId="6B11B432" w:rsidR="00643EC3" w:rsidRPr="00CA3DD8" w:rsidRDefault="00AA1DFF" w:rsidP="00643EC3">
      <w:r w:rsidRPr="00CA3DD8">
        <w:t>To install Ubuntu on your computer, transfer the downloaded image file to a CD or USB flash drive and follow the steps detailed in th</w:t>
      </w:r>
      <w:r w:rsidR="00B21D14" w:rsidRPr="00CA3DD8">
        <w:t>e</w:t>
      </w:r>
      <w:r w:rsidRPr="00CA3DD8">
        <w:t xml:space="preserve"> link: </w:t>
      </w:r>
      <w:hyperlink r:id="rId13" w:anchor="1" w:history="1">
        <w:r w:rsidR="00216CE2" w:rsidRPr="00CA3DD8">
          <w:rPr>
            <w:rStyle w:val="Hyperlink"/>
          </w:rPr>
          <w:t>https://tutorials.ubuntu.com/tutorial/tutorial-install-ubuntu-desktop#1</w:t>
        </w:r>
      </w:hyperlink>
      <w:r w:rsidR="00216CE2" w:rsidRPr="00CA3DD8">
        <w:t>.</w:t>
      </w:r>
    </w:p>
    <w:p w14:paraId="1058C522" w14:textId="213ACB37" w:rsidR="00643EC3" w:rsidRPr="00CA3DD8" w:rsidRDefault="00643EC3" w:rsidP="00643EC3">
      <w:pPr>
        <w:pStyle w:val="Heading2"/>
      </w:pPr>
      <w:bookmarkStart w:id="10" w:name="_Toc30060721"/>
      <w:r w:rsidRPr="00CA3DD8">
        <w:t xml:space="preserve">Install </w:t>
      </w:r>
      <w:r w:rsidR="00216CE2" w:rsidRPr="00CA3DD8">
        <w:t xml:space="preserve">VM </w:t>
      </w:r>
      <w:r w:rsidRPr="00CA3DD8">
        <w:t>on Remote PC</w:t>
      </w:r>
      <w:r w:rsidR="00AA1DFF" w:rsidRPr="00CA3DD8">
        <w:t xml:space="preserve"> and then </w:t>
      </w:r>
      <w:r w:rsidR="00B21D14" w:rsidRPr="00CA3DD8">
        <w:t>I</w:t>
      </w:r>
      <w:r w:rsidR="00AA1DFF" w:rsidRPr="00CA3DD8">
        <w:t>nstall Ubuntu</w:t>
      </w:r>
      <w:bookmarkEnd w:id="10"/>
    </w:p>
    <w:p w14:paraId="447EA183" w14:textId="58DD8830" w:rsidR="00AA1DFF" w:rsidRPr="00CA3DD8" w:rsidRDefault="00AA1DFF" w:rsidP="00643EC3">
      <w:r w:rsidRPr="00CA3DD8">
        <w:t xml:space="preserve">If you </w:t>
      </w:r>
      <w:r w:rsidR="00B61AB7" w:rsidRPr="00CA3DD8">
        <w:t>prefer</w:t>
      </w:r>
      <w:r w:rsidRPr="00CA3DD8">
        <w:t xml:space="preserve"> to use a VM instead, follow this link to download </w:t>
      </w:r>
      <w:r w:rsidRPr="00CA3DD8">
        <w:rPr>
          <w:rStyle w:val="pwa-mark"/>
        </w:rPr>
        <w:t>VirtualBox</w:t>
      </w:r>
      <w:r w:rsidRPr="00CA3DD8">
        <w:t xml:space="preserve"> </w:t>
      </w:r>
      <w:hyperlink r:id="rId14" w:history="1">
        <w:r w:rsidRPr="00CA3DD8">
          <w:rPr>
            <w:rStyle w:val="Hyperlink"/>
          </w:rPr>
          <w:t>https://www.virtualbox.org/wiki/Downloads</w:t>
        </w:r>
      </w:hyperlink>
      <w:r w:rsidRPr="00CA3DD8">
        <w:t xml:space="preserve">. After installing the </w:t>
      </w:r>
      <w:r w:rsidR="00FA43F7" w:rsidRPr="00CA3DD8">
        <w:t>VM</w:t>
      </w:r>
      <w:r w:rsidRPr="00CA3DD8">
        <w:t>, follow the guide on Part 4 of the getting started guide to configure your VM and start using Ubuntu on it.</w:t>
      </w:r>
    </w:p>
    <w:p w14:paraId="7C6DE0F3" w14:textId="56DEFC0B" w:rsidR="00962A83" w:rsidRPr="00CA3DD8" w:rsidRDefault="00506685" w:rsidP="00962A83">
      <w:pPr>
        <w:pStyle w:val="Heading1"/>
      </w:pPr>
      <w:bookmarkStart w:id="11" w:name="_Toc30060722"/>
      <w:r w:rsidRPr="00CA3DD8">
        <w:t xml:space="preserve">Task: </w:t>
      </w:r>
      <w:r w:rsidR="00592F7C" w:rsidRPr="00CA3DD8">
        <w:t>Set</w:t>
      </w:r>
      <w:r w:rsidR="00FA43F7" w:rsidRPr="00CA3DD8">
        <w:t xml:space="preserve"> U</w:t>
      </w:r>
      <w:r w:rsidR="00592F7C" w:rsidRPr="00CA3DD8">
        <w:t xml:space="preserve">p </w:t>
      </w:r>
      <w:r w:rsidR="00B80E90" w:rsidRPr="00CA3DD8">
        <w:t>Remote PC</w:t>
      </w:r>
      <w:bookmarkEnd w:id="11"/>
    </w:p>
    <w:p w14:paraId="4DE97A90" w14:textId="6D19C78E" w:rsidR="00592F7C" w:rsidRPr="00CA3DD8" w:rsidRDefault="00592F7C" w:rsidP="00962A83">
      <w:r w:rsidRPr="00CA3DD8">
        <w:t xml:space="preserve">In this task, you will install ROS and </w:t>
      </w:r>
      <w:r w:rsidR="000E76D8" w:rsidRPr="00CA3DD8">
        <w:t xml:space="preserve">its </w:t>
      </w:r>
      <w:r w:rsidRPr="00CA3DD8">
        <w:t>dependent packages on the remote PC.</w:t>
      </w:r>
    </w:p>
    <w:p w14:paraId="5866B2F3" w14:textId="7341F62F" w:rsidR="000D0A79" w:rsidRPr="00CA3DD8" w:rsidRDefault="000D0A79" w:rsidP="00962A83">
      <w:r w:rsidRPr="00CA3DD8">
        <w:t>O</w:t>
      </w:r>
      <w:r w:rsidR="00592F7C" w:rsidRPr="00CA3DD8">
        <w:t>pen a terminal o</w:t>
      </w:r>
      <w:r w:rsidRPr="00CA3DD8">
        <w:t>n your Remote PC</w:t>
      </w:r>
      <w:r w:rsidR="00592F7C" w:rsidRPr="00CA3DD8">
        <w:t xml:space="preserve"> </w:t>
      </w:r>
      <w:r w:rsidRPr="00CA3DD8">
        <w:t>and run the commands shown below to begin the installation of ROS. The ROS version is</w:t>
      </w:r>
      <w:r w:rsidR="00055EC8" w:rsidRPr="00CA3DD8">
        <w:t xml:space="preserve"> </w:t>
      </w:r>
      <w:r w:rsidRPr="00CA3DD8">
        <w:t>Kinetic Kame. This</w:t>
      </w:r>
      <w:r w:rsidR="00055EC8" w:rsidRPr="00CA3DD8">
        <w:t xml:space="preserve"> </w:t>
      </w:r>
      <w:r w:rsidRPr="00CA3DD8">
        <w:t>version is compatible with Ubuntu Xenial Xerus and supported for TurtleBot3.</w:t>
      </w:r>
    </w:p>
    <w:p w14:paraId="68171AA0" w14:textId="0825B21C" w:rsidR="00962A83" w:rsidRPr="00CA3DD8" w:rsidRDefault="00962A83" w:rsidP="006C1135">
      <w:pPr>
        <w:pStyle w:val="Code"/>
        <w:numPr>
          <w:ilvl w:val="0"/>
          <w:numId w:val="8"/>
        </w:numPr>
        <w:shd w:val="clear" w:color="auto" w:fill="E7E6E6" w:themeFill="background2"/>
        <w:rPr>
          <w:sz w:val="20"/>
          <w:szCs w:val="20"/>
          <w:lang w:val="en-US"/>
        </w:rPr>
      </w:pPr>
      <w:r w:rsidRPr="00CA3DD8">
        <w:rPr>
          <w:color w:val="22B3EB"/>
          <w:sz w:val="21"/>
          <w:szCs w:val="21"/>
          <w:lang w:val="en-US"/>
        </w:rPr>
        <w:t xml:space="preserve">$ </w:t>
      </w:r>
      <w:r w:rsidRPr="00CA3DD8">
        <w:rPr>
          <w:color w:val="B58900"/>
          <w:sz w:val="21"/>
          <w:szCs w:val="21"/>
          <w:lang w:val="en-US"/>
        </w:rPr>
        <w:t xml:space="preserve">sudo </w:t>
      </w:r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apt-get update</w:t>
      </w:r>
    </w:p>
    <w:p w14:paraId="59656C40" w14:textId="564899DE" w:rsidR="00962A83" w:rsidRPr="00CA3DD8" w:rsidRDefault="00962A83" w:rsidP="006C1135">
      <w:pPr>
        <w:pStyle w:val="Code"/>
        <w:numPr>
          <w:ilvl w:val="0"/>
          <w:numId w:val="8"/>
        </w:numPr>
        <w:shd w:val="clear" w:color="auto" w:fill="E7E6E6" w:themeFill="background2"/>
        <w:rPr>
          <w:rStyle w:val="HTMLCode"/>
          <w:rFonts w:asciiTheme="minorHAnsi" w:eastAsiaTheme="minorEastAsia" w:hAnsiTheme="minorHAnsi" w:cstheme="minorBidi"/>
          <w:lang w:val="en-US"/>
        </w:rPr>
      </w:pPr>
      <w:r w:rsidRPr="00AE5E19">
        <w:rPr>
          <w:color w:val="22B3EB"/>
          <w:sz w:val="21"/>
          <w:szCs w:val="21"/>
          <w:lang w:val="en-US"/>
        </w:rPr>
        <w:t xml:space="preserve">$ </w:t>
      </w:r>
      <w:r w:rsidRPr="00CA3DD8">
        <w:rPr>
          <w:color w:val="B58900"/>
          <w:sz w:val="21"/>
          <w:szCs w:val="21"/>
          <w:lang w:val="en-US"/>
        </w:rPr>
        <w:t xml:space="preserve">sudo </w:t>
      </w:r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apt-get upgrade</w:t>
      </w:r>
    </w:p>
    <w:p w14:paraId="3A43B6EF" w14:textId="33B63C27" w:rsidR="00ED02BD" w:rsidRPr="00CA3DD8" w:rsidRDefault="00532179" w:rsidP="00532179">
      <w:pPr>
        <w:pStyle w:val="Code"/>
        <w:shd w:val="clear" w:color="auto" w:fill="E7E6E6" w:themeFill="background2"/>
        <w:rPr>
          <w:color w:val="22B3EB"/>
          <w:sz w:val="20"/>
          <w:szCs w:val="20"/>
          <w:lang w:val="en-US"/>
        </w:rPr>
      </w:pPr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 xml:space="preserve">   </w:t>
      </w:r>
      <w:r w:rsidRPr="00CA3DD8">
        <w:rPr>
          <w:color w:val="22B3EB"/>
          <w:sz w:val="20"/>
          <w:szCs w:val="20"/>
          <w:lang w:val="en-US"/>
        </w:rPr>
        <w:t>Type ‘y’ and press enter to the question Do you want to continue?</w:t>
      </w:r>
    </w:p>
    <w:p w14:paraId="3C69C9FD" w14:textId="77777777" w:rsidR="00ED02BD" w:rsidRPr="00CA3DD8" w:rsidRDefault="00ED02BD" w:rsidP="00532179">
      <w:pPr>
        <w:pStyle w:val="Code"/>
        <w:shd w:val="clear" w:color="auto" w:fill="E7E6E6" w:themeFill="background2"/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</w:pPr>
    </w:p>
    <w:p w14:paraId="503866B9" w14:textId="40892D4C" w:rsidR="005E3353" w:rsidRPr="00CA3DD8" w:rsidRDefault="00962A83" w:rsidP="00104800">
      <w:pPr>
        <w:pStyle w:val="Code"/>
        <w:numPr>
          <w:ilvl w:val="0"/>
          <w:numId w:val="8"/>
        </w:numPr>
        <w:shd w:val="clear" w:color="auto" w:fill="E7E6E6" w:themeFill="background2"/>
        <w:rPr>
          <w:rStyle w:val="HTMLCode"/>
          <w:rFonts w:asciiTheme="minorHAnsi" w:eastAsiaTheme="minorEastAsia" w:hAnsiTheme="minorHAnsi" w:cstheme="minorBidi"/>
          <w:lang w:val="en-US"/>
        </w:rPr>
      </w:pPr>
      <w:r w:rsidRPr="00AE5E19">
        <w:rPr>
          <w:color w:val="22B3EB"/>
          <w:sz w:val="20"/>
          <w:szCs w:val="20"/>
          <w:lang w:val="en-US"/>
        </w:rPr>
        <w:t>$</w:t>
      </w:r>
      <w:r w:rsidRPr="00CA3DD8">
        <w:rPr>
          <w:sz w:val="20"/>
          <w:szCs w:val="20"/>
          <w:lang w:val="en-US"/>
        </w:rPr>
        <w:t xml:space="preserve"> </w:t>
      </w:r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 xml:space="preserve">wget </w:t>
      </w:r>
      <w:r w:rsidR="005E3353"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https://raw.githubusercontent.com/ROBOTIS-GIT/robotis</w:t>
      </w:r>
      <w:bookmarkStart w:id="12" w:name="_Hlk28454652"/>
      <w:r w:rsidR="005E3353"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_</w:t>
      </w:r>
      <w:bookmarkEnd w:id="12"/>
      <w:r w:rsidR="005E3353"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tools/master/install_ros_kinetic.sh &amp;&amp; chmod 755 ./install_ros_kinetic.sh &amp;&amp; bash ./install_ros_kinetic.sh</w:t>
      </w:r>
    </w:p>
    <w:p w14:paraId="519C31F5" w14:textId="3C78826A" w:rsidR="00532179" w:rsidRPr="00CA3DD8" w:rsidRDefault="005E3353" w:rsidP="005E3353">
      <w:pPr>
        <w:pStyle w:val="Code"/>
        <w:shd w:val="clear" w:color="auto" w:fill="E7E6E6" w:themeFill="background2"/>
        <w:rPr>
          <w:lang w:val="en-US"/>
        </w:rPr>
      </w:pPr>
      <w:r w:rsidRPr="00CA3DD8">
        <w:rPr>
          <w:color w:val="22B3EB"/>
          <w:lang w:val="en-US"/>
        </w:rPr>
        <w:t xml:space="preserve">       </w:t>
      </w:r>
      <w:r w:rsidR="00532179" w:rsidRPr="00CA3DD8">
        <w:rPr>
          <w:color w:val="22B3EB"/>
          <w:lang w:val="en-US"/>
        </w:rPr>
        <w:t xml:space="preserve"> Press enter to continue the installation when asked</w:t>
      </w:r>
    </w:p>
    <w:p w14:paraId="2AD50B76" w14:textId="77777777" w:rsidR="00AE02A5" w:rsidRPr="00CA3DD8" w:rsidRDefault="00AE02A5" w:rsidP="00962A83">
      <w:pPr>
        <w:pStyle w:val="Code"/>
        <w:shd w:val="clear" w:color="auto" w:fill="E7E6E6" w:themeFill="background2"/>
        <w:rPr>
          <w:lang w:val="en-US"/>
        </w:rPr>
      </w:pPr>
    </w:p>
    <w:p w14:paraId="3475C402" w14:textId="448E4C81" w:rsidR="00962A83" w:rsidRPr="00CA3DD8" w:rsidRDefault="00962A83" w:rsidP="00962A83">
      <w:r w:rsidRPr="00CA3DD8">
        <w:t>After</w:t>
      </w:r>
      <w:r w:rsidR="0087228A" w:rsidRPr="00CA3DD8">
        <w:t xml:space="preserve"> </w:t>
      </w:r>
      <w:r w:rsidR="00AE02A5" w:rsidRPr="00CA3DD8">
        <w:t>running the commands above,</w:t>
      </w:r>
      <w:r w:rsidR="0087228A" w:rsidRPr="00CA3DD8">
        <w:t xml:space="preserve"> </w:t>
      </w:r>
      <w:r w:rsidRPr="00CA3DD8">
        <w:t>restart your Remote PC.</w:t>
      </w:r>
    </w:p>
    <w:p w14:paraId="07B9A90B" w14:textId="52BBAA7A" w:rsidR="00962A83" w:rsidRPr="00CA3DD8" w:rsidRDefault="000D0A79" w:rsidP="00962A83">
      <w:r w:rsidRPr="00CA3DD8">
        <w:t xml:space="preserve">We also need to install some dependent packages </w:t>
      </w:r>
      <w:r w:rsidR="00055EC8" w:rsidRPr="00CA3DD8">
        <w:t xml:space="preserve">that </w:t>
      </w:r>
      <w:r w:rsidRPr="00CA3DD8">
        <w:t>will allow us to</w:t>
      </w:r>
      <w:r w:rsidR="00055EC8" w:rsidRPr="00CA3DD8">
        <w:t xml:space="preserve"> </w:t>
      </w:r>
      <w:r w:rsidRPr="00CA3DD8">
        <w:t>monitor and control the TurtleBot on the Remote PC. Run the following commands on a terminal on the Remote PC. It may take some time before the commands finish executing.</w:t>
      </w:r>
    </w:p>
    <w:p w14:paraId="6FEBF052" w14:textId="1CEA965D" w:rsidR="000B696D" w:rsidRPr="00CA3DD8" w:rsidRDefault="000B696D" w:rsidP="006C1135">
      <w:pPr>
        <w:pStyle w:val="Code"/>
        <w:numPr>
          <w:ilvl w:val="0"/>
          <w:numId w:val="9"/>
        </w:numPr>
        <w:shd w:val="clear" w:color="auto" w:fill="E7E6E6" w:themeFill="background2"/>
        <w:rPr>
          <w:sz w:val="20"/>
          <w:szCs w:val="20"/>
          <w:lang w:val="en-US"/>
        </w:rPr>
      </w:pPr>
      <w:r w:rsidRPr="00CA3DD8">
        <w:rPr>
          <w:rStyle w:val="nv"/>
          <w:rFonts w:cstheme="minorHAnsi"/>
          <w:color w:val="22B3EB"/>
          <w:sz w:val="21"/>
          <w:szCs w:val="21"/>
          <w:lang w:val="en-US"/>
        </w:rPr>
        <w:t>$</w:t>
      </w:r>
      <w:r w:rsidRPr="00CA3DD8">
        <w:rPr>
          <w:rStyle w:val="nv"/>
          <w:color w:val="22B3EB"/>
          <w:sz w:val="21"/>
          <w:szCs w:val="21"/>
          <w:lang w:val="en-US"/>
        </w:rPr>
        <w:t xml:space="preserve"> </w:t>
      </w:r>
      <w:r w:rsidRPr="00CA3DD8">
        <w:rPr>
          <w:color w:val="B58900"/>
          <w:sz w:val="21"/>
          <w:szCs w:val="21"/>
          <w:lang w:val="en-US"/>
        </w:rPr>
        <w:t xml:space="preserve">sudo </w:t>
      </w:r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apt-get install ros-kinetic-joy ros-kinetic-teleop-twist-joy ros-kinetic-teleop-twist-keyboard ros-kinetic-laser-proc ros-kinetic-rgbd-launch ros-kinetic-depthimage-to-laserscan ros-kinetic-rosserial-arduino ros-kinetic-rosserial-python ros-kinetic-rosserial-server ros-kinetic-rosserial-client ros-kinetic-rosserial-msgs ros-kinetic-amcl ros-kinetic-compressed-image-transport ros-kinetic-rqt-image-view ros-kinetic-gmapping ros-kinetic-navigation ros-kinetic-interactive-markers</w:t>
      </w:r>
    </w:p>
    <w:p w14:paraId="496F800F" w14:textId="3F3DB512" w:rsidR="000B696D" w:rsidRPr="00CA3DD8" w:rsidRDefault="000B696D" w:rsidP="006C1135">
      <w:pPr>
        <w:pStyle w:val="Code"/>
        <w:numPr>
          <w:ilvl w:val="0"/>
          <w:numId w:val="9"/>
        </w:numPr>
        <w:shd w:val="clear" w:color="auto" w:fill="E7E6E6" w:themeFill="background2"/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</w:pPr>
      <w:r w:rsidRPr="00CA3DD8">
        <w:rPr>
          <w:rStyle w:val="nv"/>
          <w:rFonts w:cstheme="minorHAnsi"/>
          <w:color w:val="22B3EB"/>
          <w:sz w:val="21"/>
          <w:szCs w:val="21"/>
          <w:lang w:val="en-US"/>
        </w:rPr>
        <w:t xml:space="preserve">$ </w:t>
      </w:r>
      <w:r w:rsidRPr="00CA3DD8">
        <w:rPr>
          <w:rStyle w:val="nb"/>
          <w:rFonts w:cstheme="minorHAnsi"/>
          <w:color w:val="B58900"/>
          <w:sz w:val="21"/>
          <w:szCs w:val="21"/>
          <w:lang w:val="en-US"/>
        </w:rPr>
        <w:t>cd</w:t>
      </w:r>
      <w:r w:rsidRPr="00CA3DD8">
        <w:rPr>
          <w:rStyle w:val="HTMLCode"/>
          <w:rFonts w:eastAsiaTheme="minorEastAsia" w:cstheme="minorHAnsi"/>
          <w:color w:val="FFFFFF"/>
          <w:sz w:val="22"/>
          <w:szCs w:val="22"/>
          <w:lang w:val="en-US"/>
        </w:rPr>
        <w:t xml:space="preserve"> </w:t>
      </w:r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~/catkin_ws/src/</w:t>
      </w:r>
    </w:p>
    <w:p w14:paraId="5590AC78" w14:textId="6715A885" w:rsidR="000B696D" w:rsidRPr="00CA3DD8" w:rsidRDefault="000B696D" w:rsidP="006C1135">
      <w:pPr>
        <w:pStyle w:val="Code"/>
        <w:numPr>
          <w:ilvl w:val="0"/>
          <w:numId w:val="9"/>
        </w:numPr>
        <w:shd w:val="clear" w:color="auto" w:fill="E7E6E6" w:themeFill="background2"/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</w:pPr>
      <w:r w:rsidRPr="00CA3DD8">
        <w:rPr>
          <w:rStyle w:val="nv"/>
          <w:rFonts w:cstheme="minorHAnsi"/>
          <w:color w:val="22B3EB"/>
          <w:sz w:val="21"/>
          <w:szCs w:val="21"/>
          <w:lang w:val="en-US"/>
        </w:rPr>
        <w:t>$</w:t>
      </w:r>
      <w:r w:rsidRPr="00CA3DD8">
        <w:rPr>
          <w:rStyle w:val="nv"/>
          <w:rFonts w:cstheme="minorHAnsi"/>
          <w:color w:val="22B3EB"/>
          <w:sz w:val="20"/>
          <w:szCs w:val="20"/>
          <w:lang w:val="en-US"/>
        </w:rPr>
        <w:t xml:space="preserve"> </w:t>
      </w:r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git clone https://github.com/ROBOTIS-GIT/turtlebot3_msgs.git</w:t>
      </w:r>
    </w:p>
    <w:p w14:paraId="2A355C73" w14:textId="1188E389" w:rsidR="000B696D" w:rsidRPr="00CA3DD8" w:rsidRDefault="000B696D" w:rsidP="006C1135">
      <w:pPr>
        <w:pStyle w:val="Code"/>
        <w:numPr>
          <w:ilvl w:val="0"/>
          <w:numId w:val="9"/>
        </w:numPr>
        <w:shd w:val="clear" w:color="auto" w:fill="E7E6E6" w:themeFill="background2"/>
        <w:rPr>
          <w:rStyle w:val="HTMLCode"/>
          <w:rFonts w:eastAsiaTheme="minorEastAsia" w:cstheme="minorHAnsi"/>
          <w:color w:val="FFFFFF"/>
          <w:sz w:val="21"/>
          <w:szCs w:val="21"/>
          <w:lang w:val="en-US"/>
        </w:rPr>
      </w:pPr>
      <w:r w:rsidRPr="00CA3DD8">
        <w:rPr>
          <w:rStyle w:val="nv"/>
          <w:rFonts w:cstheme="minorHAnsi"/>
          <w:color w:val="22B3EB"/>
          <w:sz w:val="21"/>
          <w:szCs w:val="21"/>
          <w:lang w:val="en-US"/>
        </w:rPr>
        <w:t>$</w:t>
      </w:r>
      <w:r w:rsidRPr="00CA3DD8">
        <w:rPr>
          <w:rStyle w:val="nv"/>
          <w:rFonts w:cstheme="minorHAnsi"/>
          <w:color w:val="22B3EB"/>
          <w:sz w:val="20"/>
          <w:szCs w:val="20"/>
          <w:lang w:val="en-US"/>
        </w:rPr>
        <w:t xml:space="preserve"> </w:t>
      </w:r>
      <w:r w:rsidRPr="00CA3DD8">
        <w:rPr>
          <w:rStyle w:val="HTMLCode"/>
          <w:rFonts w:eastAsiaTheme="minorEastAsia" w:cstheme="minorHAnsi"/>
          <w:color w:val="000000" w:themeColor="text1"/>
          <w:sz w:val="21"/>
          <w:szCs w:val="21"/>
          <w:lang w:val="en-US"/>
        </w:rPr>
        <w:t>git clone https://github.com/ROBOTIS-GIT/turtlebot3.git</w:t>
      </w:r>
    </w:p>
    <w:p w14:paraId="1C93AB15" w14:textId="77777777" w:rsidR="00291FD2" w:rsidRPr="00CA3DD8" w:rsidRDefault="00291FD2" w:rsidP="00962A83"/>
    <w:p w14:paraId="72E940BB" w14:textId="0487DE05" w:rsidR="000B696D" w:rsidRPr="00CA3DD8" w:rsidRDefault="000B696D" w:rsidP="00962A83">
      <w:r w:rsidRPr="00CA3DD8">
        <w:t>When done, close the terminal window</w:t>
      </w:r>
      <w:r w:rsidR="00FF3D8F" w:rsidRPr="00CA3DD8">
        <w:t xml:space="preserve">, </w:t>
      </w:r>
      <w:r w:rsidRPr="00CA3DD8">
        <w:t>open a new one</w:t>
      </w:r>
      <w:r w:rsidR="00055EC8" w:rsidRPr="00CA3DD8">
        <w:t>,</w:t>
      </w:r>
      <w:r w:rsidRPr="00CA3DD8">
        <w:t xml:space="preserve"> and run the command below</w:t>
      </w:r>
      <w:r w:rsidR="00B80E90" w:rsidRPr="00CA3DD8">
        <w:t xml:space="preserve"> to build the packages in the source space we just copied.</w:t>
      </w:r>
    </w:p>
    <w:p w14:paraId="1F155C8C" w14:textId="5545C482" w:rsidR="00B36FF4" w:rsidRPr="006D78DA" w:rsidRDefault="00962A83" w:rsidP="007A555F">
      <w:pPr>
        <w:pStyle w:val="Code"/>
        <w:shd w:val="clear" w:color="auto" w:fill="E7E6E6" w:themeFill="background2"/>
        <w:rPr>
          <w:rStyle w:val="HTMLCode"/>
          <w:rFonts w:eastAsiaTheme="minorEastAsia" w:cstheme="minorHAnsi"/>
          <w:color w:val="000000" w:themeColor="text1"/>
          <w:lang w:val="en-US"/>
        </w:rPr>
      </w:pPr>
      <w:r w:rsidRPr="00CA3DD8">
        <w:rPr>
          <w:rStyle w:val="nv"/>
          <w:rFonts w:cstheme="minorHAnsi"/>
          <w:color w:val="22B3EB"/>
          <w:sz w:val="20"/>
          <w:szCs w:val="20"/>
          <w:lang w:val="en-US"/>
        </w:rPr>
        <w:lastRenderedPageBreak/>
        <w:t xml:space="preserve">$ </w:t>
      </w:r>
      <w:r w:rsidRPr="00CA3DD8">
        <w:rPr>
          <w:rStyle w:val="nb"/>
          <w:rFonts w:cstheme="minorHAnsi"/>
          <w:color w:val="B58900"/>
          <w:sz w:val="20"/>
          <w:szCs w:val="20"/>
          <w:lang w:val="en-US"/>
        </w:rPr>
        <w:t>cd</w:t>
      </w:r>
      <w:r w:rsidRPr="00CA3DD8">
        <w:rPr>
          <w:rStyle w:val="HTMLCode"/>
          <w:rFonts w:eastAsiaTheme="minorEastAsia" w:cstheme="minorHAnsi"/>
          <w:color w:val="FFFFFF"/>
          <w:sz w:val="21"/>
          <w:szCs w:val="21"/>
          <w:lang w:val="en-US"/>
        </w:rPr>
        <w:t xml:space="preserve"> </w:t>
      </w:r>
      <w:r w:rsidRPr="00CA3DD8">
        <w:rPr>
          <w:rStyle w:val="HTMLCode"/>
          <w:rFonts w:eastAsiaTheme="minorEastAsia" w:cstheme="minorHAnsi"/>
          <w:color w:val="000000" w:themeColor="text1"/>
          <w:lang w:val="en-US"/>
        </w:rPr>
        <w:t xml:space="preserve">~/catkin_ws </w:t>
      </w:r>
      <w:r w:rsidRPr="00CA3DD8">
        <w:rPr>
          <w:rStyle w:val="o"/>
          <w:rFonts w:cstheme="minorHAnsi"/>
          <w:color w:val="ACC500"/>
          <w:lang w:val="en-US"/>
        </w:rPr>
        <w:t>&amp;&amp;</w:t>
      </w:r>
      <w:r w:rsidRPr="00CA3DD8">
        <w:rPr>
          <w:rStyle w:val="HTMLCode"/>
          <w:rFonts w:eastAsiaTheme="minorEastAsia" w:cstheme="minorHAnsi"/>
          <w:color w:val="FFFFFF"/>
          <w:lang w:val="en-US"/>
        </w:rPr>
        <w:t xml:space="preserve"> </w:t>
      </w:r>
      <w:r w:rsidRPr="00CA3DD8">
        <w:rPr>
          <w:rStyle w:val="HTMLCode"/>
          <w:rFonts w:eastAsiaTheme="minorEastAsia" w:cstheme="minorHAnsi"/>
          <w:color w:val="000000" w:themeColor="text1"/>
          <w:lang w:val="en-US"/>
        </w:rPr>
        <w:t>catkin_make</w:t>
      </w:r>
    </w:p>
    <w:p w14:paraId="64207B12" w14:textId="77777777" w:rsidR="00B36FF4" w:rsidRPr="00CA3DD8" w:rsidRDefault="00B36FF4" w:rsidP="00B36FF4"/>
    <w:p w14:paraId="30BA680C" w14:textId="157928D7" w:rsidR="00B36FF4" w:rsidRPr="00CA3DD8" w:rsidRDefault="00B36FF4" w:rsidP="00B36FF4">
      <w:r w:rsidRPr="00CA3DD8">
        <w:t>Restart the Remote PC to complete the installation.</w:t>
      </w:r>
    </w:p>
    <w:p w14:paraId="64A78DD7" w14:textId="6B5D152B" w:rsidR="000B696D" w:rsidRPr="00CA3DD8" w:rsidRDefault="000D0A79" w:rsidP="000B696D">
      <w:pPr>
        <w:pStyle w:val="Heading1"/>
      </w:pPr>
      <w:bookmarkStart w:id="13" w:name="_Toc30060723"/>
      <w:r w:rsidRPr="00CA3DD8">
        <w:t xml:space="preserve">Task: </w:t>
      </w:r>
      <w:r w:rsidR="00592F7C" w:rsidRPr="00CA3DD8">
        <w:t>Set</w:t>
      </w:r>
      <w:r w:rsidR="00D27E55" w:rsidRPr="00CA3DD8">
        <w:t xml:space="preserve"> U</w:t>
      </w:r>
      <w:r w:rsidR="00592F7C" w:rsidRPr="00CA3DD8">
        <w:t>p</w:t>
      </w:r>
      <w:r w:rsidR="000B696D" w:rsidRPr="00CA3DD8">
        <w:t xml:space="preserve"> TurtleBot PC</w:t>
      </w:r>
      <w:bookmarkEnd w:id="13"/>
    </w:p>
    <w:p w14:paraId="5B7D20F3" w14:textId="5D0BC705" w:rsidR="00291FD2" w:rsidRPr="00CA3DD8" w:rsidRDefault="00FB14DF" w:rsidP="00183F61">
      <w:r w:rsidRPr="00CA3DD8">
        <w:t>The TurtleBot PC (Raspberry Pi 3) will run a</w:t>
      </w:r>
      <w:r w:rsidR="00B36FF4" w:rsidRPr="00CA3DD8">
        <w:t xml:space="preserve"> version of the Raspbian OS </w:t>
      </w:r>
      <w:r w:rsidR="00D27E55" w:rsidRPr="00CA3DD8">
        <w:t xml:space="preserve">that </w:t>
      </w:r>
      <w:r w:rsidR="00B36FF4" w:rsidRPr="00CA3DD8">
        <w:t>contains</w:t>
      </w:r>
      <w:r w:rsidR="00A84398" w:rsidRPr="00CA3DD8">
        <w:t xml:space="preserve"> pre-installed ROS</w:t>
      </w:r>
      <w:r w:rsidR="00B36FF4" w:rsidRPr="00CA3DD8">
        <w:t xml:space="preserve">, </w:t>
      </w:r>
      <w:r w:rsidR="00A84398" w:rsidRPr="00CA3DD8">
        <w:t>ROS packages</w:t>
      </w:r>
      <w:r w:rsidR="00D27E55" w:rsidRPr="00CA3DD8">
        <w:t>,</w:t>
      </w:r>
      <w:r w:rsidR="00B36FF4" w:rsidRPr="00CA3DD8">
        <w:t xml:space="preserve"> and </w:t>
      </w:r>
      <w:r w:rsidR="00FD5BB0" w:rsidRPr="00CA3DD8">
        <w:t xml:space="preserve">the </w:t>
      </w:r>
      <w:r w:rsidR="00B36FF4" w:rsidRPr="00CA3DD8">
        <w:t>minimum packages</w:t>
      </w:r>
      <w:r w:rsidR="00A84398" w:rsidRPr="00CA3DD8">
        <w:t xml:space="preserve"> </w:t>
      </w:r>
      <w:r w:rsidR="00B36FF4" w:rsidRPr="00CA3DD8">
        <w:t xml:space="preserve">required to operate the </w:t>
      </w:r>
      <w:r w:rsidR="00FD5BB0" w:rsidRPr="00CA3DD8">
        <w:t>robot</w:t>
      </w:r>
      <w:r w:rsidR="00A84398" w:rsidRPr="00CA3DD8">
        <w:t xml:space="preserve">. </w:t>
      </w:r>
      <w:r w:rsidR="008F624F" w:rsidRPr="00CA3DD8">
        <w:t>Flash t</w:t>
      </w:r>
      <w:r w:rsidR="00183F61" w:rsidRPr="00CA3DD8">
        <w:t>he image of the Raspbian OS to a microSD Card</w:t>
      </w:r>
      <w:r w:rsidR="0071404B" w:rsidRPr="00CA3DD8">
        <w:t>,</w:t>
      </w:r>
      <w:r w:rsidR="00F10379" w:rsidRPr="00CA3DD8">
        <w:t xml:space="preserve"> which should be </w:t>
      </w:r>
      <w:r w:rsidRPr="00CA3DD8">
        <w:t xml:space="preserve">a </w:t>
      </w:r>
      <w:r w:rsidR="00291FD2" w:rsidRPr="00CA3DD8">
        <w:t>minimum</w:t>
      </w:r>
      <w:r w:rsidRPr="00CA3DD8">
        <w:t xml:space="preserve"> of</w:t>
      </w:r>
      <w:r w:rsidR="00291FD2" w:rsidRPr="00CA3DD8">
        <w:t xml:space="preserve"> 8</w:t>
      </w:r>
      <w:r w:rsidR="00926CED" w:rsidRPr="00CA3DD8">
        <w:t xml:space="preserve"> </w:t>
      </w:r>
      <w:r w:rsidR="00291FD2" w:rsidRPr="00CA3DD8">
        <w:t>GB</w:t>
      </w:r>
      <w:r w:rsidRPr="00CA3DD8">
        <w:t>.</w:t>
      </w:r>
    </w:p>
    <w:p w14:paraId="672E47DE" w14:textId="7D0DD9B4" w:rsidR="000B696D" w:rsidRPr="00CA3DD8" w:rsidRDefault="00FB14DF" w:rsidP="000B696D">
      <w:r w:rsidRPr="00CA3DD8">
        <w:t xml:space="preserve">Use your PC to flash the microSD with the Raspbian OS image </w:t>
      </w:r>
      <w:r w:rsidR="008F59A6" w:rsidRPr="00CA3DD8">
        <w:t>following the</w:t>
      </w:r>
      <w:r w:rsidRPr="00CA3DD8">
        <w:t xml:space="preserve"> s</w:t>
      </w:r>
      <w:r w:rsidR="00291FD2" w:rsidRPr="00CA3DD8">
        <w:t xml:space="preserve">teps </w:t>
      </w:r>
      <w:r w:rsidRPr="00CA3DD8">
        <w:t>below.</w:t>
      </w:r>
    </w:p>
    <w:p w14:paraId="3B72D49F" w14:textId="27DEFB96" w:rsidR="00091B2A" w:rsidRPr="00CA3DD8" w:rsidRDefault="00091B2A" w:rsidP="004C2D39">
      <w:pPr>
        <w:pStyle w:val="ListParagraph"/>
        <w:numPr>
          <w:ilvl w:val="0"/>
          <w:numId w:val="34"/>
        </w:numPr>
      </w:pPr>
      <w:r w:rsidRPr="00CA3DD8">
        <w:t xml:space="preserve">Download Raspbian OS from </w:t>
      </w:r>
      <w:hyperlink r:id="rId15" w:history="1">
        <w:r w:rsidRPr="00CA3DD8">
          <w:t>http://www.robotis.com/service/download.php?no=730</w:t>
        </w:r>
      </w:hyperlink>
      <w:r w:rsidRPr="00CA3DD8">
        <w:t>.</w:t>
      </w:r>
    </w:p>
    <w:p w14:paraId="7D401312" w14:textId="30666B21" w:rsidR="00091B2A" w:rsidRPr="00CA3DD8" w:rsidRDefault="00091B2A" w:rsidP="004C2D39">
      <w:pPr>
        <w:pStyle w:val="ListParagraph"/>
        <w:numPr>
          <w:ilvl w:val="0"/>
          <w:numId w:val="34"/>
        </w:numPr>
      </w:pPr>
      <w:r w:rsidRPr="00CA3DD8">
        <w:t>Download and install Etcher</w:t>
      </w:r>
      <w:r w:rsidR="00B80E90" w:rsidRPr="00CA3DD8">
        <w:t xml:space="preserve"> using t</w:t>
      </w:r>
      <w:r w:rsidRPr="00CA3DD8">
        <w:t>his link</w:t>
      </w:r>
      <w:r w:rsidR="00B80E90" w:rsidRPr="00CA3DD8">
        <w:t>:</w:t>
      </w:r>
      <w:r w:rsidRPr="00CA3DD8">
        <w:t xml:space="preserve"> </w:t>
      </w:r>
      <w:hyperlink r:id="rId16" w:history="1">
        <w:r w:rsidRPr="00CA3DD8">
          <w:t>https://www.balena.io/etcher/</w:t>
        </w:r>
      </w:hyperlink>
      <w:r w:rsidRPr="00CA3DD8">
        <w:t>.</w:t>
      </w:r>
    </w:p>
    <w:p w14:paraId="769E6633" w14:textId="302FEB47" w:rsidR="00091B2A" w:rsidRPr="00CA3DD8" w:rsidRDefault="00091B2A" w:rsidP="004C2D39">
      <w:pPr>
        <w:pStyle w:val="ListParagraph"/>
        <w:numPr>
          <w:ilvl w:val="0"/>
          <w:numId w:val="34"/>
        </w:numPr>
      </w:pPr>
      <w:r w:rsidRPr="00CA3DD8">
        <w:t>Us</w:t>
      </w:r>
      <w:r w:rsidR="00B80E90" w:rsidRPr="00CA3DD8">
        <w:t>e</w:t>
      </w:r>
      <w:r w:rsidRPr="00CA3DD8">
        <w:t xml:space="preserve"> Etcher</w:t>
      </w:r>
      <w:r w:rsidR="00B80E90" w:rsidRPr="00CA3DD8">
        <w:t xml:space="preserve"> to</w:t>
      </w:r>
      <w:r w:rsidRPr="00CA3DD8">
        <w:t xml:space="preserve"> flash the microSD card with the </w:t>
      </w:r>
      <w:r w:rsidR="009864F9" w:rsidRPr="00CA3DD8">
        <w:t xml:space="preserve">image of the </w:t>
      </w:r>
      <w:r w:rsidRPr="00CA3DD8">
        <w:t>Raspbian OS.</w:t>
      </w:r>
    </w:p>
    <w:p w14:paraId="30264A15" w14:textId="6428AF52" w:rsidR="00CB45A9" w:rsidRPr="00CA3DD8" w:rsidRDefault="00CB45A9" w:rsidP="00EE2FDE">
      <w:pPr>
        <w:pStyle w:val="Heading2"/>
      </w:pPr>
      <w:bookmarkStart w:id="14" w:name="_Toc30060724"/>
      <w:r w:rsidRPr="00CA3DD8">
        <w:t xml:space="preserve">Booting </w:t>
      </w:r>
      <w:r w:rsidR="007461BE" w:rsidRPr="00CA3DD8">
        <w:t>U</w:t>
      </w:r>
      <w:r w:rsidRPr="00CA3DD8">
        <w:t>p the Raspberry Pi 3 (TurtleBot PC)</w:t>
      </w:r>
      <w:bookmarkEnd w:id="14"/>
    </w:p>
    <w:p w14:paraId="2AFE289F" w14:textId="13AFE3ED" w:rsidR="00291FD2" w:rsidRPr="00CA3DD8" w:rsidRDefault="009864F9" w:rsidP="000B696D">
      <w:r w:rsidRPr="00CA3DD8">
        <w:t xml:space="preserve">After flashing the microSD Card with </w:t>
      </w:r>
      <w:r w:rsidR="000B696D" w:rsidRPr="00CA3DD8">
        <w:t xml:space="preserve">the </w:t>
      </w:r>
      <w:r w:rsidRPr="00CA3DD8">
        <w:t xml:space="preserve">Raspbian </w:t>
      </w:r>
      <w:r w:rsidR="000B696D" w:rsidRPr="00CA3DD8">
        <w:t xml:space="preserve">OS image, </w:t>
      </w:r>
      <w:r w:rsidRPr="00CA3DD8">
        <w:t>in</w:t>
      </w:r>
      <w:r w:rsidR="000B696D" w:rsidRPr="00CA3DD8">
        <w:t xml:space="preserve">sert </w:t>
      </w:r>
      <w:r w:rsidR="00B80E90" w:rsidRPr="00CA3DD8">
        <w:t>the microSD Card</w:t>
      </w:r>
      <w:r w:rsidR="000B696D" w:rsidRPr="00CA3DD8">
        <w:t xml:space="preserve"> into the Raspberry Pi 3 and boot </w:t>
      </w:r>
      <w:r w:rsidR="008F59A6" w:rsidRPr="00CA3DD8">
        <w:t xml:space="preserve">it </w:t>
      </w:r>
      <w:r w:rsidR="000B696D" w:rsidRPr="00CA3DD8">
        <w:t xml:space="preserve">up. </w:t>
      </w:r>
      <w:r w:rsidR="00FB14DF" w:rsidRPr="00CA3DD8">
        <w:t>For this, connect the Raspberry Pi 3 to a monitor with the HDMI port.</w:t>
      </w:r>
    </w:p>
    <w:p w14:paraId="018A5AF0" w14:textId="5DC7C367" w:rsidR="003F553C" w:rsidRPr="00CA3DD8" w:rsidRDefault="00183F61" w:rsidP="000B696D">
      <w:r w:rsidRPr="00CA3DD8">
        <w:t>Ensure the TurtleBot PC is connected to same network as your Remote PC.</w:t>
      </w:r>
    </w:p>
    <w:p w14:paraId="23352910" w14:textId="077E94D8" w:rsidR="000B696D" w:rsidRPr="00CA3DD8" w:rsidRDefault="001F440B" w:rsidP="000B696D">
      <w:r w:rsidRPr="00CA3DD8">
        <w:t xml:space="preserve">If </w:t>
      </w:r>
      <w:r w:rsidR="00FD14DA" w:rsidRPr="00CA3DD8">
        <w:t>y</w:t>
      </w:r>
      <w:r w:rsidR="003F553C" w:rsidRPr="00CA3DD8">
        <w:t>ou plan to operate the TurtleBot PC from the Remote PC by sshing into it, the</w:t>
      </w:r>
      <w:r w:rsidR="004809E6" w:rsidRPr="00CA3DD8">
        <w:t>n</w:t>
      </w:r>
      <w:r w:rsidR="003F553C" w:rsidRPr="00CA3DD8">
        <w:t xml:space="preserve"> it is best to </w:t>
      </w:r>
      <w:r w:rsidR="007461BE" w:rsidRPr="00CA3DD8">
        <w:t>c</w:t>
      </w:r>
      <w:r w:rsidR="003F553C" w:rsidRPr="00CA3DD8">
        <w:t xml:space="preserve">opy the </w:t>
      </w:r>
      <w:r w:rsidR="007461BE" w:rsidRPr="00CA3DD8">
        <w:t>IP</w:t>
      </w:r>
      <w:r w:rsidR="00183F61" w:rsidRPr="00CA3DD8">
        <w:t xml:space="preserve"> address of the TurtleBot PC</w:t>
      </w:r>
      <w:r w:rsidR="003F553C" w:rsidRPr="00CA3DD8">
        <w:t xml:space="preserve"> at this point. To do this, </w:t>
      </w:r>
      <w:r w:rsidR="00183F61" w:rsidRPr="00CA3DD8">
        <w:t>open a terminal window and run the following command.</w:t>
      </w:r>
    </w:p>
    <w:p w14:paraId="27E37AC6" w14:textId="7B18DC5E" w:rsidR="00183F61" w:rsidRPr="00CA3DD8" w:rsidRDefault="00183F61" w:rsidP="007A555F">
      <w:pPr>
        <w:pStyle w:val="Code"/>
        <w:shd w:val="clear" w:color="auto" w:fill="E7E6E6" w:themeFill="background2"/>
        <w:rPr>
          <w:b/>
          <w:bCs/>
          <w:lang w:val="en-US"/>
        </w:rPr>
      </w:pPr>
      <w:r w:rsidRPr="00CA3DD8">
        <w:rPr>
          <w:rStyle w:val="nv"/>
          <w:rFonts w:cstheme="minorHAnsi"/>
          <w:color w:val="22B3EB"/>
          <w:sz w:val="20"/>
          <w:szCs w:val="20"/>
          <w:lang w:val="en-US"/>
        </w:rPr>
        <w:t>$</w:t>
      </w:r>
      <w:r w:rsidRPr="00CA3DD8">
        <w:rPr>
          <w:rStyle w:val="HTMLCode"/>
          <w:rFonts w:eastAsiaTheme="minorEastAsia" w:cstheme="minorHAnsi"/>
          <w:lang w:val="en-US"/>
        </w:rPr>
        <w:t xml:space="preserve"> ifconfig</w:t>
      </w:r>
    </w:p>
    <w:p w14:paraId="400EFE18" w14:textId="77777777" w:rsidR="00321A5A" w:rsidRPr="00CA3DD8" w:rsidRDefault="00321A5A" w:rsidP="000B696D"/>
    <w:p w14:paraId="7F1B148B" w14:textId="6D632F15" w:rsidR="00321A5A" w:rsidRPr="00CA3DD8" w:rsidRDefault="00321A5A" w:rsidP="000B696D">
      <w:r w:rsidRPr="00CA3DD8">
        <w:t xml:space="preserve">Make a note of the </w:t>
      </w:r>
      <w:r w:rsidR="007461BE" w:rsidRPr="00CA3DD8">
        <w:t>IP</w:t>
      </w:r>
      <w:r w:rsidRPr="00CA3DD8">
        <w:t xml:space="preserve"> address. See Figure 1 for where to look for the </w:t>
      </w:r>
      <w:r w:rsidR="007461BE" w:rsidRPr="00CA3DD8">
        <w:t>IP</w:t>
      </w:r>
      <w:r w:rsidRPr="00CA3DD8">
        <w:t xml:space="preserve"> address, highlighted by the red box.</w:t>
      </w:r>
    </w:p>
    <w:p w14:paraId="622585AA" w14:textId="4E2E67FB" w:rsidR="003F553C" w:rsidRPr="00CA3DD8" w:rsidRDefault="00321A5A" w:rsidP="00321A5A">
      <w:pPr>
        <w:jc w:val="center"/>
      </w:pPr>
      <w:r w:rsidRPr="006D78DA">
        <w:rPr>
          <w:noProof/>
        </w:rPr>
        <w:drawing>
          <wp:inline distT="0" distB="0" distL="0" distR="0" wp14:anchorId="03F2521E" wp14:editId="1AA0C635">
            <wp:extent cx="3486150" cy="162295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33922" cy="1691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B1C74" w14:textId="7A706485" w:rsidR="00321A5A" w:rsidRPr="00CA3DD8" w:rsidRDefault="00321A5A" w:rsidP="00321A5A">
      <w:pPr>
        <w:jc w:val="center"/>
      </w:pPr>
      <w:r w:rsidRPr="00CA3DD8">
        <w:t>Figure 1: ifconfig Window</w:t>
      </w:r>
      <w:r w:rsidR="00E20B31" w:rsidRPr="00CA3DD8">
        <w:t xml:space="preserve"> for TurtleBot PC</w:t>
      </w:r>
      <w:r w:rsidR="00352E68" w:rsidRPr="00CA3DD8">
        <w:t>.</w:t>
      </w:r>
    </w:p>
    <w:p w14:paraId="5F68231B" w14:textId="3F8030D2" w:rsidR="006056AD" w:rsidRPr="00CA3DD8" w:rsidRDefault="006056AD" w:rsidP="006056AD">
      <w:r w:rsidRPr="00CA3DD8">
        <w:t>You can access the TurtleBot PC from a terminal on the Remote PC using ssh. To do this, open a terminal on the Remote PC</w:t>
      </w:r>
      <w:r w:rsidR="008F59A6" w:rsidRPr="00CA3DD8">
        <w:t xml:space="preserve"> </w:t>
      </w:r>
      <w:r w:rsidRPr="00CA3DD8">
        <w:t>and enter the following command.</w:t>
      </w:r>
    </w:p>
    <w:p w14:paraId="3F522719" w14:textId="77777777" w:rsidR="006056AD" w:rsidRPr="00CA3DD8" w:rsidRDefault="006056AD" w:rsidP="006056AD"/>
    <w:p w14:paraId="4DB2B263" w14:textId="71C61BA9" w:rsidR="006056AD" w:rsidRPr="00CA3DD8" w:rsidRDefault="006056AD" w:rsidP="007A555F">
      <w:pPr>
        <w:pStyle w:val="Code"/>
        <w:shd w:val="clear" w:color="auto" w:fill="E7E6E6" w:themeFill="background2"/>
        <w:rPr>
          <w:lang w:val="en-US"/>
        </w:rPr>
      </w:pPr>
      <w:r w:rsidRPr="00CA3DD8">
        <w:rPr>
          <w:rStyle w:val="nv"/>
          <w:rFonts w:cstheme="minorHAnsi"/>
          <w:color w:val="22B3EB"/>
          <w:sz w:val="20"/>
          <w:szCs w:val="20"/>
          <w:lang w:val="en-US"/>
        </w:rPr>
        <w:lastRenderedPageBreak/>
        <w:t>$</w:t>
      </w:r>
      <w:r w:rsidRPr="00CA3DD8">
        <w:rPr>
          <w:rStyle w:val="nv"/>
          <w:rFonts w:cstheme="minorHAnsi"/>
          <w:color w:val="22B3EB"/>
          <w:lang w:val="en-US"/>
        </w:rPr>
        <w:t xml:space="preserve"> </w:t>
      </w:r>
      <w:r w:rsidRPr="00CA3DD8">
        <w:rPr>
          <w:rStyle w:val="HTMLCode"/>
          <w:rFonts w:eastAsiaTheme="minorEastAsia" w:cstheme="minorHAnsi"/>
          <w:lang w:val="en-US"/>
        </w:rPr>
        <w:t>ssh pi@</w:t>
      </w:r>
      <w:r w:rsidRPr="00CA3DD8">
        <w:rPr>
          <w:rStyle w:val="HTMLCode"/>
          <w:rFonts w:eastAsiaTheme="minorEastAsia" w:cstheme="minorHAnsi"/>
          <w:i/>
          <w:iCs/>
          <w:lang w:val="en-US"/>
        </w:rPr>
        <w:t>&lt;</w:t>
      </w:r>
      <w:r w:rsidR="007964C8" w:rsidRPr="00CA3DD8">
        <w:rPr>
          <w:rStyle w:val="HTMLCode"/>
          <w:rFonts w:eastAsiaTheme="minorEastAsia" w:cstheme="minorHAnsi"/>
          <w:i/>
          <w:iCs/>
          <w:color w:val="000000" w:themeColor="text1"/>
          <w:lang w:val="en-US"/>
        </w:rPr>
        <w:t xml:space="preserve"> insert TurtleBot PC ip address here</w:t>
      </w:r>
      <w:r w:rsidRPr="00CA3DD8">
        <w:rPr>
          <w:rStyle w:val="HTMLCode"/>
          <w:rFonts w:eastAsiaTheme="minorEastAsia" w:cstheme="minorHAnsi"/>
          <w:i/>
          <w:iCs/>
          <w:lang w:val="en-US"/>
        </w:rPr>
        <w:t>&gt;</w:t>
      </w:r>
    </w:p>
    <w:p w14:paraId="1A6CB04A" w14:textId="77777777" w:rsidR="006056AD" w:rsidRPr="00CA3DD8" w:rsidRDefault="006056AD" w:rsidP="006056AD"/>
    <w:p w14:paraId="7EFF0626" w14:textId="01B6A52B" w:rsidR="006056AD" w:rsidRPr="00CA3DD8" w:rsidRDefault="006056AD" w:rsidP="006056AD">
      <w:r w:rsidRPr="00CA3DD8">
        <w:t xml:space="preserve">Enter </w:t>
      </w:r>
      <w:r w:rsidRPr="00CA3DD8">
        <w:rPr>
          <w:b/>
          <w:bCs/>
        </w:rPr>
        <w:t>turtlebot</w:t>
      </w:r>
      <w:r w:rsidRPr="00CA3DD8">
        <w:t xml:space="preserve"> if asked for a password.</w:t>
      </w:r>
    </w:p>
    <w:p w14:paraId="52C3A2F9" w14:textId="2FDB6333" w:rsidR="006056AD" w:rsidRPr="00CA3DD8" w:rsidRDefault="006056AD" w:rsidP="006056AD">
      <w:r w:rsidRPr="00CA3DD8">
        <w:t>When you have logged in, you can run all the commands for the TurtleBot PC in this lab from here.</w:t>
      </w:r>
    </w:p>
    <w:p w14:paraId="19F7A85B" w14:textId="0442CB83" w:rsidR="000B696D" w:rsidRPr="00CA3DD8" w:rsidRDefault="00EE2FDE" w:rsidP="00EE2FDE">
      <w:pPr>
        <w:pStyle w:val="Heading2"/>
      </w:pPr>
      <w:bookmarkStart w:id="15" w:name="_Toc30060725"/>
      <w:r w:rsidRPr="00CA3DD8">
        <w:t>Configure Screen Resolution</w:t>
      </w:r>
      <w:r w:rsidR="00B92437" w:rsidRPr="00CA3DD8">
        <w:t xml:space="preserve"> and Expand Filesystem</w:t>
      </w:r>
      <w:bookmarkEnd w:id="15"/>
    </w:p>
    <w:p w14:paraId="7335CE4B" w14:textId="56EB028A" w:rsidR="000B696D" w:rsidRPr="00CA3DD8" w:rsidRDefault="00EE3CA4" w:rsidP="000B696D">
      <w:r w:rsidRPr="00CA3DD8">
        <w:t>On your Remote PC,</w:t>
      </w:r>
      <w:r w:rsidR="00EE2FDE" w:rsidRPr="00CA3DD8">
        <w:t xml:space="preserve"> </w:t>
      </w:r>
      <w:r w:rsidRPr="00CA3DD8">
        <w:t>ssh</w:t>
      </w:r>
      <w:r w:rsidR="00EE2FDE" w:rsidRPr="00CA3DD8">
        <w:t xml:space="preserve"> into the TurtleBot PC </w:t>
      </w:r>
      <w:r w:rsidRPr="00CA3DD8">
        <w:t xml:space="preserve">and </w:t>
      </w:r>
      <w:r w:rsidR="00EE2FDE" w:rsidRPr="00CA3DD8">
        <w:t xml:space="preserve">enter the following command </w:t>
      </w:r>
      <w:r w:rsidR="000B696D" w:rsidRPr="00CA3DD8">
        <w:t xml:space="preserve">to </w:t>
      </w:r>
      <w:r w:rsidR="00EE2FDE" w:rsidRPr="00CA3DD8">
        <w:t>configure the resolution for your display</w:t>
      </w:r>
      <w:r w:rsidR="00401802" w:rsidRPr="00CA3DD8">
        <w:t xml:space="preserve"> and expand the file system</w:t>
      </w:r>
      <w:r w:rsidR="000B696D" w:rsidRPr="00CA3DD8">
        <w:t>.</w:t>
      </w:r>
    </w:p>
    <w:p w14:paraId="6D462966" w14:textId="55536128" w:rsidR="000B696D" w:rsidRPr="00CA3DD8" w:rsidRDefault="000B696D" w:rsidP="007A555F">
      <w:pPr>
        <w:pStyle w:val="Code"/>
        <w:shd w:val="clear" w:color="auto" w:fill="E7E6E6" w:themeFill="background2"/>
        <w:rPr>
          <w:lang w:val="en-US"/>
        </w:rPr>
      </w:pPr>
      <w:r w:rsidRPr="00CA3DD8">
        <w:rPr>
          <w:rStyle w:val="nv"/>
          <w:rFonts w:cstheme="minorHAnsi"/>
          <w:color w:val="22B3EB"/>
          <w:sz w:val="20"/>
          <w:szCs w:val="20"/>
          <w:lang w:val="en-US"/>
        </w:rPr>
        <w:t>$</w:t>
      </w:r>
      <w:r w:rsidRPr="00CA3DD8">
        <w:rPr>
          <w:rStyle w:val="nv"/>
          <w:rFonts w:cstheme="minorHAnsi"/>
          <w:color w:val="22B3EB"/>
          <w:lang w:val="en-US"/>
        </w:rPr>
        <w:t xml:space="preserve"> </w:t>
      </w:r>
      <w:r w:rsidRPr="00CA3DD8">
        <w:rPr>
          <w:rStyle w:val="nb"/>
          <w:rFonts w:cstheme="minorHAnsi"/>
          <w:color w:val="B58900"/>
          <w:sz w:val="20"/>
          <w:szCs w:val="20"/>
          <w:lang w:val="en-US"/>
        </w:rPr>
        <w:t>sudo</w:t>
      </w:r>
      <w:r w:rsidRPr="00CA3DD8">
        <w:rPr>
          <w:rStyle w:val="nb"/>
          <w:rFonts w:cstheme="minorHAnsi"/>
          <w:color w:val="B58900"/>
          <w:lang w:val="en-US"/>
        </w:rPr>
        <w:t xml:space="preserve"> </w:t>
      </w:r>
      <w:r w:rsidRPr="00CA3DD8">
        <w:rPr>
          <w:rStyle w:val="HTMLCode"/>
          <w:rFonts w:eastAsiaTheme="minorEastAsia" w:cstheme="minorHAnsi"/>
          <w:lang w:val="en-US"/>
        </w:rPr>
        <w:t>raspi-config</w:t>
      </w:r>
    </w:p>
    <w:p w14:paraId="71715363" w14:textId="77777777" w:rsidR="007031B2" w:rsidRPr="00AE5E19" w:rsidRDefault="007031B2" w:rsidP="00FF3A1E">
      <w:pPr>
        <w:jc w:val="center"/>
      </w:pPr>
    </w:p>
    <w:p w14:paraId="5C6020A7" w14:textId="30DEE12D" w:rsidR="00FF3A1E" w:rsidRPr="00CA3DD8" w:rsidRDefault="00FF3A1E" w:rsidP="00FF3A1E">
      <w:pPr>
        <w:jc w:val="center"/>
      </w:pPr>
      <w:r w:rsidRPr="006D78DA">
        <w:rPr>
          <w:noProof/>
        </w:rPr>
        <w:drawing>
          <wp:inline distT="0" distB="0" distL="0" distR="0" wp14:anchorId="79102C4E" wp14:editId="7E20DC96">
            <wp:extent cx="2943225" cy="1784001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39063" cy="1842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0A491" w14:textId="44CD2A2B" w:rsidR="00FF3A1E" w:rsidRPr="00CA3DD8" w:rsidRDefault="00FF3A1E" w:rsidP="00FF3A1E">
      <w:pPr>
        <w:jc w:val="center"/>
      </w:pPr>
      <w:r w:rsidRPr="00CA3DD8">
        <w:t xml:space="preserve">Figure </w:t>
      </w:r>
      <w:r w:rsidR="00321A5A" w:rsidRPr="00CA3DD8">
        <w:t>2</w:t>
      </w:r>
      <w:r w:rsidRPr="00CA3DD8">
        <w:t>: Configuration Tool Window</w:t>
      </w:r>
      <w:r w:rsidR="00352E68" w:rsidRPr="00CA3DD8">
        <w:t>.</w:t>
      </w:r>
    </w:p>
    <w:p w14:paraId="5FA5C4C4" w14:textId="4245A153" w:rsidR="00EE2FDE" w:rsidRPr="00CA3DD8" w:rsidRDefault="00FF3A1E" w:rsidP="000B696D">
      <w:r w:rsidRPr="00CA3DD8">
        <w:t xml:space="preserve">On the open </w:t>
      </w:r>
      <w:r w:rsidR="00EE2FDE" w:rsidRPr="00CA3DD8">
        <w:t>Configuration Tool window</w:t>
      </w:r>
      <w:r w:rsidRPr="00CA3DD8">
        <w:t xml:space="preserve"> (see figure </w:t>
      </w:r>
      <w:r w:rsidR="00321A5A" w:rsidRPr="00CA3DD8">
        <w:t>2</w:t>
      </w:r>
      <w:r w:rsidRPr="00CA3DD8">
        <w:t>)</w:t>
      </w:r>
      <w:r w:rsidR="00EE2FDE" w:rsidRPr="00CA3DD8">
        <w:t>:</w:t>
      </w:r>
    </w:p>
    <w:p w14:paraId="4BEDF080" w14:textId="10CD5083" w:rsidR="00EE2FDE" w:rsidRPr="00CA3DD8" w:rsidRDefault="00EE2FDE" w:rsidP="006C1135">
      <w:pPr>
        <w:pStyle w:val="ListParagraph"/>
        <w:numPr>
          <w:ilvl w:val="0"/>
          <w:numId w:val="5"/>
        </w:numPr>
      </w:pPr>
      <w:bookmarkStart w:id="16" w:name="_Hlk27241095"/>
      <w:r w:rsidRPr="00CA3DD8">
        <w:t xml:space="preserve">Go </w:t>
      </w:r>
      <w:r w:rsidR="000B696D" w:rsidRPr="00CA3DD8">
        <w:t xml:space="preserve">to </w:t>
      </w:r>
      <w:r w:rsidR="000B696D" w:rsidRPr="00CA3DD8">
        <w:rPr>
          <w:b/>
          <w:bCs/>
        </w:rPr>
        <w:t>Advanced Options</w:t>
      </w:r>
      <w:r w:rsidRPr="00CA3DD8">
        <w:rPr>
          <w:b/>
          <w:bCs/>
        </w:rPr>
        <w:t xml:space="preserve"> -&gt; </w:t>
      </w:r>
      <w:r w:rsidR="000B696D" w:rsidRPr="00CA3DD8">
        <w:rPr>
          <w:b/>
          <w:bCs/>
        </w:rPr>
        <w:t>Resolution</w:t>
      </w:r>
      <w:r w:rsidR="000B696D" w:rsidRPr="00CA3DD8">
        <w:t xml:space="preserve"> and choos</w:t>
      </w:r>
      <w:r w:rsidRPr="00CA3DD8">
        <w:t>e</w:t>
      </w:r>
      <w:r w:rsidR="000B696D" w:rsidRPr="00CA3DD8">
        <w:t xml:space="preserve"> the correct </w:t>
      </w:r>
      <w:r w:rsidRPr="00CA3DD8">
        <w:t>screen resolution</w:t>
      </w:r>
      <w:r w:rsidR="000B696D" w:rsidRPr="00CA3DD8">
        <w:t>.</w:t>
      </w:r>
    </w:p>
    <w:p w14:paraId="2A5BF203" w14:textId="2F967D0B" w:rsidR="00401802" w:rsidRPr="00CA3DD8" w:rsidRDefault="000B696D" w:rsidP="006C1135">
      <w:pPr>
        <w:pStyle w:val="ListParagraph"/>
        <w:numPr>
          <w:ilvl w:val="0"/>
          <w:numId w:val="5"/>
        </w:numPr>
      </w:pPr>
      <w:r w:rsidRPr="00CA3DD8">
        <w:t xml:space="preserve">Next go to </w:t>
      </w:r>
      <w:r w:rsidR="00401802" w:rsidRPr="00CA3DD8">
        <w:rPr>
          <w:b/>
          <w:bCs/>
        </w:rPr>
        <w:t xml:space="preserve">Advanced Options -&gt; </w:t>
      </w:r>
      <w:r w:rsidRPr="00CA3DD8">
        <w:rPr>
          <w:b/>
          <w:bCs/>
        </w:rPr>
        <w:t>Expand Filesystem</w:t>
      </w:r>
      <w:r w:rsidRPr="00CA3DD8">
        <w:t xml:space="preserve"> to use the extra space of a large capacity microSD card.</w:t>
      </w:r>
    </w:p>
    <w:bookmarkEnd w:id="16"/>
    <w:p w14:paraId="7F4675E2" w14:textId="6B68C833" w:rsidR="000B696D" w:rsidRPr="00CA3DD8" w:rsidRDefault="00401802" w:rsidP="006C1135">
      <w:pPr>
        <w:pStyle w:val="ListParagraph"/>
        <w:numPr>
          <w:ilvl w:val="0"/>
          <w:numId w:val="5"/>
        </w:numPr>
      </w:pPr>
      <w:r w:rsidRPr="00CA3DD8">
        <w:t xml:space="preserve">Click </w:t>
      </w:r>
      <w:r w:rsidR="000B696D" w:rsidRPr="00CA3DD8">
        <w:rPr>
          <w:b/>
          <w:bCs/>
        </w:rPr>
        <w:t>Finish</w:t>
      </w:r>
      <w:r w:rsidR="000B696D" w:rsidRPr="00CA3DD8">
        <w:t xml:space="preserve"> and reboot the system.</w:t>
      </w:r>
    </w:p>
    <w:p w14:paraId="45F95D66" w14:textId="2DD54816" w:rsidR="00401802" w:rsidRPr="00CA3DD8" w:rsidRDefault="00F813F2" w:rsidP="00401802">
      <w:pPr>
        <w:pStyle w:val="Heading1"/>
      </w:pPr>
      <w:bookmarkStart w:id="17" w:name="_Toc30060726"/>
      <w:r w:rsidRPr="00CA3DD8">
        <w:t xml:space="preserve">Task: </w:t>
      </w:r>
      <w:r w:rsidR="00401802" w:rsidRPr="00CA3DD8">
        <w:t>Network Configuration</w:t>
      </w:r>
      <w:r w:rsidR="00CC524D" w:rsidRPr="00CA3DD8">
        <w:t xml:space="preserve"> </w:t>
      </w:r>
      <w:r w:rsidR="00352E68" w:rsidRPr="00CA3DD8">
        <w:t>of B</w:t>
      </w:r>
      <w:r w:rsidR="00CC524D" w:rsidRPr="00CA3DD8">
        <w:t>oth PCs</w:t>
      </w:r>
      <w:bookmarkEnd w:id="17"/>
    </w:p>
    <w:p w14:paraId="14273B12" w14:textId="04782ADA" w:rsidR="00E20B31" w:rsidRPr="00CA3DD8" w:rsidRDefault="00401802" w:rsidP="00401802">
      <w:r w:rsidRPr="00CA3DD8">
        <w:t xml:space="preserve">To allow communication between the TurtleBot PC and Remote PC and enable </w:t>
      </w:r>
      <w:r w:rsidR="00183F61" w:rsidRPr="00CA3DD8">
        <w:t>the</w:t>
      </w:r>
      <w:r w:rsidRPr="00CA3DD8">
        <w:t xml:space="preserve"> use</w:t>
      </w:r>
      <w:r w:rsidR="00183F61" w:rsidRPr="00CA3DD8">
        <w:t xml:space="preserve"> of</w:t>
      </w:r>
      <w:r w:rsidRPr="00CA3DD8">
        <w:t xml:space="preserve"> the ROS installations in both PCs, </w:t>
      </w:r>
      <w:r w:rsidR="00183F61" w:rsidRPr="00CA3DD8">
        <w:t xml:space="preserve">the IP </w:t>
      </w:r>
      <w:r w:rsidRPr="00CA3DD8">
        <w:t xml:space="preserve">addresses of both TurtleBot PC and Remote PC </w:t>
      </w:r>
      <w:r w:rsidR="00183F61" w:rsidRPr="00CA3DD8">
        <w:t>will be set</w:t>
      </w:r>
      <w:r w:rsidR="00352E68" w:rsidRPr="00CA3DD8">
        <w:t xml:space="preserve"> </w:t>
      </w:r>
      <w:r w:rsidR="00183F61" w:rsidRPr="00CA3DD8">
        <w:t>up next.</w:t>
      </w:r>
      <w:r w:rsidR="00D87213" w:rsidRPr="00CA3DD8">
        <w:t xml:space="preserve"> Ensure that both TurtleBot PC and Remote PC are on the same network.</w:t>
      </w:r>
    </w:p>
    <w:p w14:paraId="6D5C4A9E" w14:textId="5628A576" w:rsidR="007031B2" w:rsidRPr="00CA3DD8" w:rsidRDefault="007031B2" w:rsidP="007031B2">
      <w:pPr>
        <w:pStyle w:val="Heading2"/>
      </w:pPr>
      <w:bookmarkStart w:id="18" w:name="_Toc30060727"/>
      <w:r w:rsidRPr="00CA3DD8">
        <w:t xml:space="preserve">Synchronize </w:t>
      </w:r>
      <w:r w:rsidR="00352E68" w:rsidRPr="00CA3DD8">
        <w:t>C</w:t>
      </w:r>
      <w:r w:rsidRPr="00CA3DD8">
        <w:t>omputers</w:t>
      </w:r>
      <w:r w:rsidR="00352E68" w:rsidRPr="00CA3DD8">
        <w:t>’</w:t>
      </w:r>
      <w:r w:rsidRPr="00CA3DD8">
        <w:t xml:space="preserve"> </w:t>
      </w:r>
      <w:r w:rsidR="00352E68" w:rsidRPr="00CA3DD8">
        <w:t>D</w:t>
      </w:r>
      <w:r w:rsidRPr="00CA3DD8">
        <w:t xml:space="preserve">ate and </w:t>
      </w:r>
      <w:r w:rsidR="00352E68" w:rsidRPr="00CA3DD8">
        <w:t>T</w:t>
      </w:r>
      <w:r w:rsidRPr="00CA3DD8">
        <w:t>ime</w:t>
      </w:r>
      <w:bookmarkEnd w:id="18"/>
    </w:p>
    <w:p w14:paraId="08A7918D" w14:textId="77777777" w:rsidR="007031B2" w:rsidRPr="00CA3DD8" w:rsidRDefault="007031B2" w:rsidP="007031B2">
      <w:r w:rsidRPr="00CA3DD8">
        <w:t>We will now synchronize the time on the TurtleBot PC with that of the Remote PC.</w:t>
      </w:r>
    </w:p>
    <w:p w14:paraId="1F879555" w14:textId="71F685E2" w:rsidR="007031B2" w:rsidRPr="00CA3DD8" w:rsidRDefault="007031B2" w:rsidP="007031B2">
      <w:r w:rsidRPr="00CA3DD8">
        <w:t xml:space="preserve">Open a new terminal on the Remote PC and </w:t>
      </w:r>
      <w:r w:rsidRPr="00CA3DD8">
        <w:rPr>
          <w:i/>
          <w:iCs/>
        </w:rPr>
        <w:t>ssh</w:t>
      </w:r>
      <w:r w:rsidRPr="00CA3DD8">
        <w:t xml:space="preserve"> into the TurtleBot PC</w:t>
      </w:r>
      <w:r w:rsidR="00B05818" w:rsidRPr="00CA3DD8">
        <w:t xml:space="preserve"> and</w:t>
      </w:r>
      <w:r w:rsidRPr="00CA3DD8">
        <w:t xml:space="preserve"> then enter the following command to synchronize the computers</w:t>
      </w:r>
      <w:r w:rsidR="00B05818" w:rsidRPr="00CA3DD8">
        <w:t>’</w:t>
      </w:r>
      <w:r w:rsidRPr="00CA3DD8">
        <w:t xml:space="preserve"> date and time.</w:t>
      </w:r>
    </w:p>
    <w:p w14:paraId="2F789FD1" w14:textId="77777777" w:rsidR="007031B2" w:rsidRPr="00CA3DD8" w:rsidRDefault="007031B2" w:rsidP="007031B2">
      <w:pPr>
        <w:pStyle w:val="CODE0"/>
        <w:numPr>
          <w:ilvl w:val="0"/>
          <w:numId w:val="24"/>
        </w:numPr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CA3DD8">
        <w:rPr>
          <w:rStyle w:val="nv"/>
          <w:rFonts w:ascii="Courier New" w:hAnsi="Courier New" w:cs="Courier New"/>
          <w:color w:val="22B3EB"/>
          <w:sz w:val="20"/>
          <w:szCs w:val="20"/>
        </w:rPr>
        <w:t>$</w:t>
      </w:r>
      <w:r w:rsidRPr="00CA3DD8">
        <w:rPr>
          <w:rFonts w:ascii="Courier New" w:hAnsi="Courier New" w:cs="Courier New"/>
          <w:sz w:val="20"/>
          <w:szCs w:val="20"/>
        </w:rPr>
        <w:t xml:space="preserve"> </w:t>
      </w:r>
      <w:r w:rsidRPr="00CA3DD8">
        <w:rPr>
          <w:rStyle w:val="nb"/>
          <w:rFonts w:cstheme="minorHAnsi"/>
          <w:color w:val="B58900"/>
          <w:sz w:val="20"/>
          <w:szCs w:val="20"/>
        </w:rPr>
        <w:t>sudo</w:t>
      </w:r>
      <w:r w:rsidRPr="00CA3DD8">
        <w:rPr>
          <w:rFonts w:ascii="Courier New" w:hAnsi="Courier New" w:cs="Courier New"/>
          <w:sz w:val="20"/>
          <w:szCs w:val="20"/>
        </w:rPr>
        <w:t xml:space="preserve"> apt-get install ntpdate</w:t>
      </w:r>
    </w:p>
    <w:p w14:paraId="4197E8C5" w14:textId="77777777" w:rsidR="007031B2" w:rsidRPr="00CA3DD8" w:rsidRDefault="007031B2" w:rsidP="007031B2">
      <w:pPr>
        <w:pStyle w:val="CODE0"/>
        <w:numPr>
          <w:ilvl w:val="0"/>
          <w:numId w:val="24"/>
        </w:numPr>
        <w:shd w:val="clear" w:color="auto" w:fill="E7E6E6" w:themeFill="background2"/>
        <w:rPr>
          <w:sz w:val="20"/>
          <w:szCs w:val="20"/>
        </w:rPr>
      </w:pPr>
      <w:r w:rsidRPr="00CA3DD8">
        <w:rPr>
          <w:rStyle w:val="nv"/>
          <w:rFonts w:ascii="Courier New" w:hAnsi="Courier New" w:cs="Courier New"/>
          <w:color w:val="22B3EB"/>
          <w:sz w:val="20"/>
          <w:szCs w:val="20"/>
        </w:rPr>
        <w:lastRenderedPageBreak/>
        <w:t>$</w:t>
      </w:r>
      <w:r w:rsidRPr="00CA3DD8">
        <w:rPr>
          <w:rFonts w:ascii="Courier New" w:hAnsi="Courier New" w:cs="Courier New"/>
          <w:sz w:val="20"/>
          <w:szCs w:val="20"/>
        </w:rPr>
        <w:t xml:space="preserve"> </w:t>
      </w:r>
      <w:r w:rsidRPr="00CA3DD8">
        <w:rPr>
          <w:rStyle w:val="nb"/>
          <w:rFonts w:cstheme="minorHAnsi"/>
          <w:color w:val="B58900"/>
          <w:sz w:val="20"/>
          <w:szCs w:val="20"/>
        </w:rPr>
        <w:t>sudo</w:t>
      </w:r>
      <w:r w:rsidRPr="00CA3DD8">
        <w:rPr>
          <w:rFonts w:ascii="Courier New" w:hAnsi="Courier New" w:cs="Courier New"/>
          <w:sz w:val="20"/>
          <w:szCs w:val="20"/>
        </w:rPr>
        <w:t xml:space="preserve"> ntpdate ntp.ubuntu.com</w:t>
      </w:r>
      <w:r w:rsidRPr="00CA3DD8">
        <w:rPr>
          <w:sz w:val="20"/>
          <w:szCs w:val="20"/>
        </w:rPr>
        <w:t xml:space="preserve"> </w:t>
      </w:r>
    </w:p>
    <w:p w14:paraId="79835842" w14:textId="77777777" w:rsidR="007031B2" w:rsidRPr="00CA3DD8" w:rsidRDefault="007031B2" w:rsidP="00401802"/>
    <w:p w14:paraId="2AE8B64D" w14:textId="239F2E6F" w:rsidR="00E20B31" w:rsidRPr="00CA3DD8" w:rsidRDefault="00E20B31" w:rsidP="00AB4A14">
      <w:pPr>
        <w:pStyle w:val="Heading2"/>
      </w:pPr>
      <w:bookmarkStart w:id="19" w:name="_Toc30060728"/>
      <w:r w:rsidRPr="00CA3DD8">
        <w:t xml:space="preserve">Network </w:t>
      </w:r>
      <w:r w:rsidR="00B05818" w:rsidRPr="00CA3DD8">
        <w:t>C</w:t>
      </w:r>
      <w:r w:rsidRPr="00CA3DD8">
        <w:t xml:space="preserve">onfiguration </w:t>
      </w:r>
      <w:r w:rsidR="00B05818" w:rsidRPr="00CA3DD8">
        <w:t>S</w:t>
      </w:r>
      <w:r w:rsidRPr="00CA3DD8">
        <w:t>etup on Remote PC</w:t>
      </w:r>
      <w:bookmarkEnd w:id="19"/>
    </w:p>
    <w:p w14:paraId="5799D1D9" w14:textId="6C80D0C4" w:rsidR="00401802" w:rsidRPr="00CA3DD8" w:rsidRDefault="00E20B31" w:rsidP="006C1135">
      <w:pPr>
        <w:pStyle w:val="ListParagraph"/>
        <w:numPr>
          <w:ilvl w:val="0"/>
          <w:numId w:val="6"/>
        </w:numPr>
      </w:pPr>
      <w:r w:rsidRPr="00CA3DD8">
        <w:t>First</w:t>
      </w:r>
      <w:r w:rsidR="00E86EAC" w:rsidRPr="00CA3DD8">
        <w:t>,</w:t>
      </w:r>
      <w:r w:rsidRPr="00CA3DD8">
        <w:t xml:space="preserve"> get the </w:t>
      </w:r>
      <w:r w:rsidR="00B05818" w:rsidRPr="00CA3DD8">
        <w:t>IP</w:t>
      </w:r>
      <w:r w:rsidRPr="00CA3DD8">
        <w:t xml:space="preserve"> address of the Remote PC by running the ifconfig command</w:t>
      </w:r>
      <w:r w:rsidR="00D87213" w:rsidRPr="00CA3DD8">
        <w:t xml:space="preserve">. </w:t>
      </w:r>
      <w:r w:rsidRPr="00CA3DD8">
        <w:t>The area you can find it is highlighted in Figure 3.</w:t>
      </w:r>
    </w:p>
    <w:p w14:paraId="02FCD0C1" w14:textId="27D6C1E0" w:rsidR="00401802" w:rsidRPr="00CA3DD8" w:rsidRDefault="00401802" w:rsidP="004A6AAE">
      <w:pPr>
        <w:jc w:val="center"/>
      </w:pPr>
      <w:r w:rsidRPr="006D78DA">
        <w:rPr>
          <w:noProof/>
        </w:rPr>
        <w:drawing>
          <wp:inline distT="0" distB="0" distL="0" distR="0" wp14:anchorId="47710FCD" wp14:editId="1CC8B7BC">
            <wp:extent cx="3686175" cy="1734863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71943" cy="1775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871F5" w14:textId="0166D409" w:rsidR="00E20B31" w:rsidRPr="00CA3DD8" w:rsidRDefault="00E20B31" w:rsidP="004A6AAE">
      <w:pPr>
        <w:jc w:val="center"/>
      </w:pPr>
      <w:r w:rsidRPr="00CA3DD8">
        <w:t>Figure 3: ifconfig Window for Remote PC</w:t>
      </w:r>
      <w:r w:rsidR="00B05818" w:rsidRPr="00CA3DD8">
        <w:t>.</w:t>
      </w:r>
    </w:p>
    <w:p w14:paraId="0A5AEE48" w14:textId="24D5EA2A" w:rsidR="00D87213" w:rsidRPr="00CA3DD8" w:rsidRDefault="00401802" w:rsidP="006C1135">
      <w:pPr>
        <w:pStyle w:val="ListParagraph"/>
        <w:numPr>
          <w:ilvl w:val="0"/>
          <w:numId w:val="6"/>
        </w:numPr>
      </w:pPr>
      <w:r w:rsidRPr="00CA3DD8">
        <w:t>Next, enter the command below and scroll all the way to the bottom where you will find localhost as the default IP addresses.</w:t>
      </w:r>
    </w:p>
    <w:p w14:paraId="360E9892" w14:textId="77777777" w:rsidR="00D87213" w:rsidRPr="00CA3DD8" w:rsidRDefault="00D87213" w:rsidP="00D87213">
      <w:pPr>
        <w:pStyle w:val="Code"/>
        <w:shd w:val="clear" w:color="auto" w:fill="E7E6E6" w:themeFill="background2"/>
        <w:ind w:left="720"/>
        <w:rPr>
          <w:lang w:val="en-US"/>
        </w:rPr>
      </w:pPr>
      <w:r w:rsidRPr="00CA3DD8">
        <w:rPr>
          <w:rStyle w:val="nv"/>
          <w:rFonts w:cstheme="minorHAnsi"/>
          <w:color w:val="22B3EB"/>
          <w:sz w:val="20"/>
          <w:szCs w:val="20"/>
          <w:lang w:val="en-US"/>
        </w:rPr>
        <w:t>$</w:t>
      </w:r>
      <w:r w:rsidRPr="00CA3DD8">
        <w:rPr>
          <w:lang w:val="en-US"/>
        </w:rPr>
        <w:t xml:space="preserve"> </w:t>
      </w:r>
      <w:r w:rsidRPr="00CA3DD8">
        <w:rPr>
          <w:rStyle w:val="HTMLCode"/>
          <w:rFonts w:eastAsiaTheme="minorEastAsia" w:cstheme="minorHAnsi"/>
          <w:lang w:val="en-US"/>
        </w:rPr>
        <w:t>nano ~/.bashrc</w:t>
      </w:r>
    </w:p>
    <w:p w14:paraId="0FFB9D96" w14:textId="7A121BAB" w:rsidR="00D87213" w:rsidRPr="00CA3DD8" w:rsidRDefault="00401802" w:rsidP="006C1135">
      <w:pPr>
        <w:pStyle w:val="ListParagraph"/>
        <w:numPr>
          <w:ilvl w:val="0"/>
          <w:numId w:val="6"/>
        </w:numPr>
      </w:pPr>
      <w:r w:rsidRPr="00CA3DD8">
        <w:t xml:space="preserve">Change localhost to the IP address </w:t>
      </w:r>
      <w:r w:rsidR="00D87213" w:rsidRPr="00CA3DD8">
        <w:t xml:space="preserve">of the Remote PC. </w:t>
      </w:r>
      <w:r w:rsidR="00F87924" w:rsidRPr="00CA3DD8">
        <w:t>See highlighted area in Figure 4.</w:t>
      </w:r>
    </w:p>
    <w:p w14:paraId="15A5921E" w14:textId="4B8A82B8" w:rsidR="00D87213" w:rsidRPr="00CA3DD8" w:rsidRDefault="00D87213" w:rsidP="006C1135">
      <w:pPr>
        <w:pStyle w:val="ListParagraph"/>
        <w:numPr>
          <w:ilvl w:val="0"/>
          <w:numId w:val="6"/>
        </w:numPr>
      </w:pPr>
      <w:r w:rsidRPr="00CA3DD8">
        <w:t>Add two</w:t>
      </w:r>
      <w:r w:rsidR="00A21F63" w:rsidRPr="00CA3DD8">
        <w:t xml:space="preserve"> export</w:t>
      </w:r>
      <w:r w:rsidRPr="00CA3DD8">
        <w:t xml:space="preserve"> lines as shown below to include</w:t>
      </w:r>
      <w:r w:rsidR="00401802" w:rsidRPr="00CA3DD8">
        <w:t xml:space="preserve"> the model of TurtleBot3 and </w:t>
      </w:r>
      <w:r w:rsidRPr="00CA3DD8">
        <w:t>the</w:t>
      </w:r>
      <w:r w:rsidR="00401802" w:rsidRPr="00CA3DD8">
        <w:t xml:space="preserve"> port </w:t>
      </w:r>
      <w:r w:rsidRPr="00CA3DD8">
        <w:t>name</w:t>
      </w:r>
      <w:r w:rsidR="00F87924" w:rsidRPr="00CA3DD8">
        <w:t>. See highlighted area in Figure 4.</w:t>
      </w:r>
    </w:p>
    <w:p w14:paraId="2BCFFF99" w14:textId="77777777" w:rsidR="00D87213" w:rsidRPr="00AE5E19" w:rsidRDefault="00D87213" w:rsidP="00D87213">
      <w:pPr>
        <w:pStyle w:val="Code"/>
        <w:shd w:val="clear" w:color="auto" w:fill="E7E6E6" w:themeFill="background2"/>
        <w:ind w:left="720"/>
        <w:rPr>
          <w:rStyle w:val="HTMLCode"/>
          <w:rFonts w:eastAsiaTheme="minorEastAsia" w:cstheme="minorHAnsi"/>
          <w:lang w:val="en-US"/>
        </w:rPr>
      </w:pPr>
      <w:r w:rsidRPr="00CA3DD8">
        <w:rPr>
          <w:rStyle w:val="HTMLCode"/>
          <w:rFonts w:eastAsiaTheme="minorEastAsia" w:cstheme="minorHAnsi"/>
          <w:lang w:val="en-US"/>
        </w:rPr>
        <w:t>export TURTLEBOT3_MODEL=burger</w:t>
      </w:r>
    </w:p>
    <w:p w14:paraId="658D63DD" w14:textId="77777777" w:rsidR="00D87213" w:rsidRPr="00CA3DD8" w:rsidRDefault="00D87213" w:rsidP="00D87213">
      <w:pPr>
        <w:pStyle w:val="Code"/>
        <w:shd w:val="clear" w:color="auto" w:fill="E7E6E6" w:themeFill="background2"/>
        <w:ind w:left="720"/>
        <w:rPr>
          <w:rStyle w:val="HTMLCode"/>
          <w:rFonts w:eastAsiaTheme="minorEastAsia" w:cstheme="minorHAnsi"/>
          <w:lang w:val="en-US"/>
        </w:rPr>
      </w:pPr>
      <w:r w:rsidRPr="00CA3DD8">
        <w:rPr>
          <w:rStyle w:val="HTMLCode"/>
          <w:rFonts w:eastAsiaTheme="minorEastAsia" w:cstheme="minorHAnsi"/>
          <w:lang w:val="en-US"/>
        </w:rPr>
        <w:t>export OPENCR_PORT=/dev/ttyACM0</w:t>
      </w:r>
    </w:p>
    <w:p w14:paraId="612EFF88" w14:textId="7FA6D17C" w:rsidR="00D87213" w:rsidRPr="00CA3DD8" w:rsidRDefault="00D87213" w:rsidP="00F87924">
      <w:pPr>
        <w:pStyle w:val="ListParagraph"/>
      </w:pPr>
    </w:p>
    <w:p w14:paraId="410869D0" w14:textId="1295177F" w:rsidR="00401802" w:rsidRPr="00CA3DD8" w:rsidRDefault="00D87213" w:rsidP="00161FBC">
      <w:pPr>
        <w:pStyle w:val="ListParagraph"/>
        <w:jc w:val="center"/>
      </w:pPr>
      <w:r w:rsidRPr="006D78DA">
        <w:rPr>
          <w:noProof/>
        </w:rPr>
        <w:drawing>
          <wp:inline distT="0" distB="0" distL="0" distR="0" wp14:anchorId="6751D83E" wp14:editId="0D799A76">
            <wp:extent cx="3629025" cy="19640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33403" cy="2020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8A67B" w14:textId="3D850395" w:rsidR="00F87924" w:rsidRPr="00CA3DD8" w:rsidRDefault="00F87924" w:rsidP="00F87924">
      <w:pPr>
        <w:jc w:val="center"/>
      </w:pPr>
      <w:r w:rsidRPr="00CA3DD8">
        <w:t>Figure 4:</w:t>
      </w:r>
      <w:r w:rsidR="007E53C7" w:rsidRPr="00CA3DD8">
        <w:t xml:space="preserve"> Editing bashrc file</w:t>
      </w:r>
      <w:r w:rsidR="0048004E" w:rsidRPr="00CA3DD8">
        <w:t>.</w:t>
      </w:r>
    </w:p>
    <w:p w14:paraId="7CB30D78" w14:textId="2C66B9E5" w:rsidR="00F87924" w:rsidRPr="00CA3DD8" w:rsidRDefault="00BE37B3" w:rsidP="004C2D39">
      <w:pPr>
        <w:pStyle w:val="ListParagraph"/>
        <w:numPr>
          <w:ilvl w:val="0"/>
          <w:numId w:val="35"/>
        </w:numPr>
      </w:pPr>
      <w:r w:rsidRPr="00CA3DD8">
        <w:t xml:space="preserve">Use </w:t>
      </w:r>
      <w:r w:rsidRPr="00AE5E19">
        <w:rPr>
          <w:b/>
        </w:rPr>
        <w:t>Ctrl + X</w:t>
      </w:r>
      <w:r w:rsidRPr="00CA3DD8">
        <w:t xml:space="preserve"> to exit. Press </w:t>
      </w:r>
      <w:r w:rsidRPr="00AE5E19">
        <w:rPr>
          <w:b/>
        </w:rPr>
        <w:t>Enter</w:t>
      </w:r>
      <w:r w:rsidRPr="00CA3DD8">
        <w:t xml:space="preserve"> when asked if you want to save modified buffer.</w:t>
      </w:r>
    </w:p>
    <w:p w14:paraId="7BF64C19" w14:textId="792B3364" w:rsidR="00BE37B3" w:rsidRPr="00CA3DD8" w:rsidRDefault="00BE37B3" w:rsidP="004C2D39">
      <w:r w:rsidRPr="00CA3DD8">
        <w:t>You will now be returned to the terminal window. Run the command below to source the file you have just changed.</w:t>
      </w:r>
    </w:p>
    <w:p w14:paraId="21C867B9" w14:textId="606E7DEA" w:rsidR="00401802" w:rsidRPr="00CA3DD8" w:rsidRDefault="00401802" w:rsidP="00AE5E19">
      <w:pPr>
        <w:pStyle w:val="Code"/>
        <w:shd w:val="clear" w:color="auto" w:fill="E7E6E6" w:themeFill="background2"/>
        <w:rPr>
          <w:lang w:val="en-US"/>
        </w:rPr>
      </w:pPr>
      <w:r w:rsidRPr="00CA3DD8">
        <w:rPr>
          <w:rStyle w:val="nv"/>
          <w:rFonts w:cstheme="minorHAnsi"/>
          <w:color w:val="22B3EB"/>
          <w:sz w:val="20"/>
          <w:szCs w:val="20"/>
          <w:lang w:val="en-US"/>
        </w:rPr>
        <w:t>$</w:t>
      </w:r>
      <w:r w:rsidRPr="00CA3DD8">
        <w:rPr>
          <w:rStyle w:val="nv"/>
          <w:rFonts w:cstheme="minorHAnsi"/>
          <w:color w:val="22B3EB"/>
          <w:lang w:val="en-US"/>
        </w:rPr>
        <w:t xml:space="preserve"> </w:t>
      </w:r>
      <w:r w:rsidRPr="00CA3DD8">
        <w:rPr>
          <w:rStyle w:val="nb"/>
          <w:rFonts w:ascii="Courier New" w:hAnsi="Courier New" w:cs="Courier New"/>
          <w:color w:val="B58900"/>
          <w:sz w:val="20"/>
          <w:szCs w:val="20"/>
          <w:lang w:val="en-US"/>
        </w:rPr>
        <w:t>source</w:t>
      </w:r>
      <w:r w:rsidRPr="00CA3DD8">
        <w:rPr>
          <w:rStyle w:val="nb"/>
          <w:rFonts w:cstheme="minorHAnsi"/>
          <w:color w:val="B58900"/>
          <w:lang w:val="en-US"/>
        </w:rPr>
        <w:t xml:space="preserve"> </w:t>
      </w:r>
      <w:r w:rsidRPr="00CA3DD8">
        <w:rPr>
          <w:rStyle w:val="HTMLCode"/>
          <w:rFonts w:eastAsiaTheme="minorEastAsia" w:cstheme="minorHAnsi"/>
          <w:lang w:val="en-US"/>
        </w:rPr>
        <w:t>~/.bashrc</w:t>
      </w:r>
    </w:p>
    <w:p w14:paraId="632FC008" w14:textId="6B84A453" w:rsidR="00BE37B3" w:rsidRPr="00CA3DD8" w:rsidRDefault="00BE37B3" w:rsidP="00BE37B3">
      <w:pPr>
        <w:pStyle w:val="Heading2"/>
      </w:pPr>
      <w:bookmarkStart w:id="20" w:name="_Toc30060729"/>
      <w:r w:rsidRPr="00CA3DD8">
        <w:lastRenderedPageBreak/>
        <w:t xml:space="preserve">Network </w:t>
      </w:r>
      <w:r w:rsidR="005F668A" w:rsidRPr="00CA3DD8">
        <w:t>C</w:t>
      </w:r>
      <w:r w:rsidRPr="00CA3DD8">
        <w:t xml:space="preserve">onfiguration </w:t>
      </w:r>
      <w:r w:rsidR="005F668A" w:rsidRPr="00CA3DD8">
        <w:t>S</w:t>
      </w:r>
      <w:r w:rsidRPr="00CA3DD8">
        <w:t>etup on TurtleBot PC</w:t>
      </w:r>
      <w:bookmarkEnd w:id="20"/>
    </w:p>
    <w:p w14:paraId="5D20CDE6" w14:textId="64FA51DD" w:rsidR="006056AD" w:rsidRPr="00CA3DD8" w:rsidRDefault="008E1E21" w:rsidP="00401802">
      <w:r w:rsidRPr="00CA3DD8">
        <w:t>To set</w:t>
      </w:r>
      <w:r w:rsidR="005F668A" w:rsidRPr="00CA3DD8">
        <w:t xml:space="preserve"> </w:t>
      </w:r>
      <w:r w:rsidRPr="00CA3DD8">
        <w:t>up network configuration for</w:t>
      </w:r>
      <w:r w:rsidR="00401802" w:rsidRPr="00CA3DD8">
        <w:t xml:space="preserve"> the TurtleBot PC, repeat the same steps </w:t>
      </w:r>
      <w:r w:rsidR="00BE37B3" w:rsidRPr="00CA3DD8">
        <w:t>above.</w:t>
      </w:r>
      <w:r w:rsidRPr="00CA3DD8">
        <w:t xml:space="preserve"> However, n</w:t>
      </w:r>
      <w:r w:rsidR="006056AD" w:rsidRPr="00CA3DD8">
        <w:t>ote the following</w:t>
      </w:r>
      <w:r w:rsidR="004E2CFB" w:rsidRPr="00CA3DD8">
        <w:t>:</w:t>
      </w:r>
    </w:p>
    <w:p w14:paraId="2CB8B12C" w14:textId="03D9C16F" w:rsidR="006056AD" w:rsidRPr="00CA3DD8" w:rsidRDefault="006056AD" w:rsidP="008E1E21">
      <w:pPr>
        <w:pStyle w:val="ListParagraph"/>
        <w:numPr>
          <w:ilvl w:val="0"/>
          <w:numId w:val="7"/>
        </w:numPr>
      </w:pPr>
      <w:r w:rsidRPr="00CA3DD8">
        <w:t>F</w:t>
      </w:r>
      <w:r w:rsidR="00401802" w:rsidRPr="00CA3DD8">
        <w:t xml:space="preserve">or </w:t>
      </w:r>
      <w:r w:rsidR="00401802" w:rsidRPr="00CA3DD8">
        <w:rPr>
          <w:b/>
          <w:bCs/>
        </w:rPr>
        <w:t>ROS_</w:t>
      </w:r>
      <w:r w:rsidRPr="00CA3DD8">
        <w:rPr>
          <w:b/>
          <w:bCs/>
        </w:rPr>
        <w:t>MASTER_URI</w:t>
      </w:r>
      <w:r w:rsidR="00401802" w:rsidRPr="00CA3DD8">
        <w:t xml:space="preserve">, </w:t>
      </w:r>
      <w:r w:rsidRPr="00CA3DD8">
        <w:t>replace localhost with</w:t>
      </w:r>
      <w:r w:rsidR="00401802" w:rsidRPr="00CA3DD8">
        <w:t xml:space="preserve"> the IP of </w:t>
      </w:r>
      <w:r w:rsidRPr="00CA3DD8">
        <w:t>Remote</w:t>
      </w:r>
      <w:r w:rsidR="00401802" w:rsidRPr="00CA3DD8">
        <w:t xml:space="preserve"> PC.</w:t>
      </w:r>
    </w:p>
    <w:p w14:paraId="2FD896AA" w14:textId="53DE6B9B" w:rsidR="00401802" w:rsidRPr="00CA3DD8" w:rsidRDefault="006056AD" w:rsidP="008E1E21">
      <w:pPr>
        <w:pStyle w:val="ListParagraph"/>
        <w:numPr>
          <w:ilvl w:val="0"/>
          <w:numId w:val="7"/>
        </w:numPr>
      </w:pPr>
      <w:r w:rsidRPr="00CA3DD8">
        <w:t xml:space="preserve">For </w:t>
      </w:r>
      <w:r w:rsidRPr="00CA3DD8">
        <w:rPr>
          <w:b/>
          <w:bCs/>
        </w:rPr>
        <w:t>ROS_HOSTNAME</w:t>
      </w:r>
      <w:r w:rsidRPr="00CA3DD8">
        <w:t>, replace localhost with the IP of TurtleBot PC.</w:t>
      </w:r>
    </w:p>
    <w:p w14:paraId="0CF70CA5" w14:textId="7741E1B8" w:rsidR="00CC524D" w:rsidRPr="00CA3DD8" w:rsidRDefault="00F813F2" w:rsidP="00CC524D">
      <w:pPr>
        <w:pStyle w:val="Heading1"/>
      </w:pPr>
      <w:bookmarkStart w:id="21" w:name="_Toc30060730"/>
      <w:r w:rsidRPr="00CA3DD8">
        <w:t xml:space="preserve">Task: </w:t>
      </w:r>
      <w:r w:rsidR="00CC524D" w:rsidRPr="00CA3DD8">
        <w:t>OpenCR Setup</w:t>
      </w:r>
      <w:bookmarkEnd w:id="21"/>
    </w:p>
    <w:p w14:paraId="52F46587" w14:textId="44FBCFA5" w:rsidR="00CC524D" w:rsidRPr="00CA3DD8" w:rsidRDefault="00CC524D" w:rsidP="00CC524D">
      <w:r w:rsidRPr="00CA3DD8">
        <w:t xml:space="preserve">The OpenCR firmware </w:t>
      </w:r>
      <w:r w:rsidR="003D6B22" w:rsidRPr="00CA3DD8">
        <w:t>will</w:t>
      </w:r>
      <w:r w:rsidRPr="00CA3DD8">
        <w:t xml:space="preserve"> be loaded into the board before we can start using it. To do this, open a terminal on the TurtleBot PC or ssh into it </w:t>
      </w:r>
      <w:r w:rsidR="00031C0C" w:rsidRPr="00CA3DD8">
        <w:t xml:space="preserve">from the remote pc </w:t>
      </w:r>
      <w:r w:rsidRPr="00CA3DD8">
        <w:t>and run the following c</w:t>
      </w:r>
      <w:r w:rsidR="00031C0C" w:rsidRPr="00CA3DD8">
        <w:t>o</w:t>
      </w:r>
      <w:r w:rsidRPr="00CA3DD8">
        <w:t>mmands.</w:t>
      </w:r>
    </w:p>
    <w:p w14:paraId="520C01B7" w14:textId="0D4948C6" w:rsidR="00767A1A" w:rsidRPr="00CA3DD8" w:rsidRDefault="00CC524D" w:rsidP="006C1135">
      <w:pPr>
        <w:pStyle w:val="ListParagraph"/>
        <w:numPr>
          <w:ilvl w:val="0"/>
          <w:numId w:val="15"/>
        </w:num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rPr>
          <w:rFonts w:ascii="Courier New" w:eastAsia="Times New Roman" w:hAnsi="Courier New" w:cs="Courier New"/>
          <w:sz w:val="20"/>
          <w:szCs w:val="20"/>
        </w:rPr>
      </w:pPr>
      <w:r w:rsidRPr="00CA3DD8">
        <w:rPr>
          <w:rFonts w:ascii="Courier New" w:eastAsia="Times New Roman" w:hAnsi="Courier New" w:cs="Courier New"/>
          <w:color w:val="22B3EB"/>
          <w:sz w:val="20"/>
          <w:szCs w:val="20"/>
        </w:rPr>
        <w:t xml:space="preserve">$ </w:t>
      </w:r>
      <w:r w:rsidRPr="00CA3DD8">
        <w:rPr>
          <w:rFonts w:ascii="Courier New" w:eastAsia="Times New Roman" w:hAnsi="Courier New" w:cs="Courier New"/>
          <w:color w:val="B58900"/>
          <w:sz w:val="20"/>
          <w:szCs w:val="20"/>
        </w:rPr>
        <w:t xml:space="preserve">export </w:t>
      </w:r>
      <w:r w:rsidRPr="00CA3DD8">
        <w:rPr>
          <w:rFonts w:ascii="Courier New" w:eastAsia="Times New Roman" w:hAnsi="Courier New" w:cs="Courier New"/>
          <w:color w:val="22B3EB"/>
          <w:sz w:val="20"/>
          <w:szCs w:val="20"/>
        </w:rPr>
        <w:t>OPENCR_PORT</w:t>
      </w:r>
      <w:r w:rsidRPr="00CA3DD8">
        <w:rPr>
          <w:rFonts w:ascii="Courier New" w:eastAsia="Times New Roman" w:hAnsi="Courier New" w:cs="Courier New"/>
          <w:color w:val="ACC500"/>
          <w:sz w:val="20"/>
          <w:szCs w:val="20"/>
        </w:rPr>
        <w:t>=</w:t>
      </w:r>
      <w:r w:rsidRPr="00CA3DD8">
        <w:rPr>
          <w:rFonts w:ascii="Courier New" w:eastAsia="Times New Roman" w:hAnsi="Courier New" w:cs="Courier New"/>
          <w:sz w:val="20"/>
          <w:szCs w:val="20"/>
        </w:rPr>
        <w:t>/dev/ttyACM0</w:t>
      </w:r>
    </w:p>
    <w:p w14:paraId="49ED08CB" w14:textId="3DB48981" w:rsidR="00CC524D" w:rsidRPr="00CA3DD8" w:rsidRDefault="00CC524D" w:rsidP="006C1135">
      <w:pPr>
        <w:pStyle w:val="ListParagraph"/>
        <w:numPr>
          <w:ilvl w:val="0"/>
          <w:numId w:val="15"/>
        </w:numPr>
        <w:shd w:val="clear" w:color="auto" w:fill="E7E6E6" w:themeFill="background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rPr>
          <w:rStyle w:val="nv"/>
          <w:rFonts w:ascii="Courier New" w:eastAsia="Times New Roman" w:hAnsi="Courier New" w:cs="Courier New"/>
          <w:color w:val="FFFFFF"/>
          <w:sz w:val="20"/>
          <w:szCs w:val="20"/>
        </w:rPr>
      </w:pPr>
      <w:r w:rsidRPr="00CA3DD8">
        <w:rPr>
          <w:rFonts w:ascii="Courier New" w:eastAsia="Times New Roman" w:hAnsi="Courier New" w:cs="Courier New"/>
          <w:color w:val="22B3EB"/>
          <w:sz w:val="20"/>
          <w:szCs w:val="20"/>
        </w:rPr>
        <w:t xml:space="preserve">$ </w:t>
      </w:r>
      <w:r w:rsidRPr="00CA3DD8">
        <w:rPr>
          <w:rFonts w:ascii="Courier New" w:eastAsia="Times New Roman" w:hAnsi="Courier New" w:cs="Courier New"/>
          <w:color w:val="B58900"/>
          <w:sz w:val="20"/>
          <w:szCs w:val="20"/>
        </w:rPr>
        <w:t xml:space="preserve">export </w:t>
      </w:r>
      <w:r w:rsidRPr="00CA3DD8">
        <w:rPr>
          <w:rFonts w:ascii="Courier New" w:eastAsia="Times New Roman" w:hAnsi="Courier New" w:cs="Courier New"/>
          <w:color w:val="22B3EB"/>
          <w:sz w:val="20"/>
          <w:szCs w:val="20"/>
        </w:rPr>
        <w:t>OPENCR_MODEL</w:t>
      </w:r>
      <w:r w:rsidRPr="00CA3DD8">
        <w:rPr>
          <w:rFonts w:ascii="Courier New" w:eastAsia="Times New Roman" w:hAnsi="Courier New" w:cs="Courier New"/>
          <w:color w:val="ACC500"/>
          <w:sz w:val="20"/>
          <w:szCs w:val="20"/>
        </w:rPr>
        <w:t>=</w:t>
      </w:r>
      <w:r w:rsidRPr="00CA3DD8">
        <w:rPr>
          <w:rFonts w:ascii="Courier New" w:eastAsia="Times New Roman" w:hAnsi="Courier New" w:cs="Courier New"/>
          <w:sz w:val="20"/>
          <w:szCs w:val="20"/>
        </w:rPr>
        <w:t>burger</w:t>
      </w:r>
    </w:p>
    <w:p w14:paraId="2577201A" w14:textId="47F5BB8B" w:rsidR="00CC524D" w:rsidRPr="006D78DA" w:rsidRDefault="00CC524D" w:rsidP="006C1135">
      <w:pPr>
        <w:pStyle w:val="Code"/>
        <w:numPr>
          <w:ilvl w:val="0"/>
          <w:numId w:val="15"/>
        </w:numPr>
        <w:shd w:val="clear" w:color="auto" w:fill="E7E6E6" w:themeFill="background2"/>
        <w:ind w:left="360"/>
        <w:rPr>
          <w:rStyle w:val="HTMLCode"/>
          <w:rFonts w:eastAsiaTheme="minorEastAsia"/>
          <w:color w:val="000000" w:themeColor="text1"/>
          <w:lang w:val="en-US"/>
        </w:rPr>
      </w:pPr>
      <w:r w:rsidRPr="00CA3DD8">
        <w:rPr>
          <w:rStyle w:val="nv"/>
          <w:rFonts w:ascii="Courier New" w:hAnsi="Courier New" w:cs="Courier New"/>
          <w:color w:val="22B3EB"/>
          <w:sz w:val="20"/>
          <w:szCs w:val="20"/>
          <w:lang w:val="en-US"/>
        </w:rPr>
        <w:t xml:space="preserve">$ </w:t>
      </w:r>
      <w:r w:rsidRPr="00CA3DD8">
        <w:rPr>
          <w:rStyle w:val="HTMLCode"/>
          <w:rFonts w:eastAsiaTheme="minorEastAsia"/>
          <w:color w:val="000000" w:themeColor="text1"/>
          <w:lang w:val="en-US"/>
        </w:rPr>
        <w:t>rm</w:t>
      </w:r>
      <w:r w:rsidRPr="00CA3DD8">
        <w:rPr>
          <w:rStyle w:val="HTMLCode"/>
          <w:rFonts w:eastAsiaTheme="minorEastAsia"/>
          <w:color w:val="FFFFFF"/>
          <w:lang w:val="en-US"/>
        </w:rPr>
        <w:t xml:space="preserve"> </w:t>
      </w:r>
      <w:r w:rsidRPr="00CA3DD8">
        <w:rPr>
          <w:rStyle w:val="nt"/>
          <w:rFonts w:ascii="Courier New" w:hAnsi="Courier New" w:cs="Courier New"/>
          <w:color w:val="22B3EB"/>
          <w:sz w:val="20"/>
          <w:szCs w:val="20"/>
          <w:lang w:val="en-US"/>
        </w:rPr>
        <w:t>-rf</w:t>
      </w:r>
      <w:r w:rsidRPr="00CA3DD8">
        <w:rPr>
          <w:rStyle w:val="HTMLCode"/>
          <w:rFonts w:eastAsiaTheme="minorEastAsia"/>
          <w:color w:val="FFFFFF"/>
          <w:lang w:val="en-US"/>
        </w:rPr>
        <w:t xml:space="preserve"> </w:t>
      </w:r>
      <w:r w:rsidRPr="00CA3DD8">
        <w:rPr>
          <w:rStyle w:val="HTMLCode"/>
          <w:rFonts w:eastAsiaTheme="minorEastAsia"/>
          <w:color w:val="000000" w:themeColor="text1"/>
          <w:lang w:val="en-US"/>
        </w:rPr>
        <w:t>./opencr_update.tar.bz2</w:t>
      </w:r>
    </w:p>
    <w:p w14:paraId="3928A1C2" w14:textId="77777777" w:rsidR="00767A1A" w:rsidRPr="00CA3DD8" w:rsidRDefault="00767A1A" w:rsidP="00274EDC">
      <w:pPr>
        <w:pStyle w:val="Code"/>
        <w:shd w:val="clear" w:color="auto" w:fill="E7E6E6" w:themeFill="background2"/>
        <w:rPr>
          <w:rStyle w:val="HTMLCode"/>
          <w:rFonts w:eastAsiaTheme="minorEastAsia"/>
          <w:color w:val="000000" w:themeColor="text1"/>
          <w:lang w:val="en-US"/>
        </w:rPr>
      </w:pPr>
    </w:p>
    <w:p w14:paraId="66173C71" w14:textId="2E44FAF3" w:rsidR="00CC524D" w:rsidRPr="00CA3DD8" w:rsidRDefault="00CC524D" w:rsidP="006C1135">
      <w:pPr>
        <w:pStyle w:val="Code"/>
        <w:numPr>
          <w:ilvl w:val="0"/>
          <w:numId w:val="15"/>
        </w:numPr>
        <w:shd w:val="clear" w:color="auto" w:fill="E7E6E6" w:themeFill="background2"/>
        <w:ind w:left="360"/>
        <w:rPr>
          <w:rStyle w:val="HTMLCode"/>
          <w:rFonts w:eastAsiaTheme="minorEastAsia"/>
          <w:color w:val="000000" w:themeColor="text1"/>
          <w:lang w:val="en-US"/>
        </w:rPr>
      </w:pPr>
      <w:r w:rsidRPr="00CA3DD8">
        <w:rPr>
          <w:rStyle w:val="nv"/>
          <w:rFonts w:ascii="Courier New" w:hAnsi="Courier New" w:cs="Courier New"/>
          <w:color w:val="22B3EB"/>
          <w:sz w:val="20"/>
          <w:szCs w:val="20"/>
          <w:lang w:val="en-US"/>
        </w:rPr>
        <w:t xml:space="preserve">$ </w:t>
      </w:r>
      <w:r w:rsidRPr="00CA3DD8">
        <w:rPr>
          <w:rStyle w:val="HTMLCode"/>
          <w:rFonts w:eastAsiaTheme="minorEastAsia"/>
          <w:color w:val="000000" w:themeColor="text1"/>
          <w:lang w:val="en-US"/>
        </w:rPr>
        <w:t>wget https://github.com/ROBOTIS-GIT/OpenCR/raw/master/arduino/opencr_release/shell_update/opencr_update.tar.bz2</w:t>
      </w:r>
      <w:r w:rsidRPr="00CA3DD8">
        <w:rPr>
          <w:rStyle w:val="HTMLCode"/>
          <w:rFonts w:eastAsiaTheme="minorEastAsia"/>
          <w:color w:val="FFFFFF"/>
          <w:lang w:val="en-US"/>
        </w:rPr>
        <w:t xml:space="preserve"> </w:t>
      </w:r>
      <w:r w:rsidRPr="00CA3DD8">
        <w:rPr>
          <w:rStyle w:val="o"/>
          <w:rFonts w:ascii="Courier New" w:hAnsi="Courier New" w:cs="Courier New"/>
          <w:color w:val="ACC500"/>
          <w:sz w:val="20"/>
          <w:szCs w:val="20"/>
          <w:lang w:val="en-US"/>
        </w:rPr>
        <w:t>&amp;&amp;</w:t>
      </w:r>
      <w:r w:rsidRPr="00CA3DD8">
        <w:rPr>
          <w:rStyle w:val="HTMLCode"/>
          <w:rFonts w:eastAsiaTheme="minorEastAsia"/>
          <w:color w:val="FFFFFF"/>
          <w:lang w:val="en-US"/>
        </w:rPr>
        <w:t xml:space="preserve"> </w:t>
      </w:r>
      <w:r w:rsidRPr="00CA3DD8">
        <w:rPr>
          <w:rStyle w:val="nb"/>
          <w:rFonts w:ascii="Courier New" w:hAnsi="Courier New" w:cs="Courier New"/>
          <w:color w:val="B58900"/>
          <w:sz w:val="20"/>
          <w:szCs w:val="20"/>
          <w:lang w:val="en-US"/>
        </w:rPr>
        <w:t>tar</w:t>
      </w:r>
      <w:r w:rsidRPr="00CA3DD8">
        <w:rPr>
          <w:rStyle w:val="HTMLCode"/>
          <w:rFonts w:eastAsiaTheme="minorEastAsia"/>
          <w:color w:val="FFFFFF"/>
          <w:lang w:val="en-US"/>
        </w:rPr>
        <w:t xml:space="preserve"> </w:t>
      </w:r>
      <w:r w:rsidRPr="00CA3DD8">
        <w:rPr>
          <w:rStyle w:val="nt"/>
          <w:rFonts w:ascii="Courier New" w:hAnsi="Courier New" w:cs="Courier New"/>
          <w:color w:val="22B3EB"/>
          <w:sz w:val="20"/>
          <w:szCs w:val="20"/>
          <w:lang w:val="en-US"/>
        </w:rPr>
        <w:t>-xvf</w:t>
      </w:r>
      <w:r w:rsidRPr="00CA3DD8">
        <w:rPr>
          <w:rStyle w:val="HTMLCode"/>
          <w:rFonts w:eastAsiaTheme="minorEastAsia"/>
          <w:color w:val="FFFFFF"/>
          <w:lang w:val="en-US"/>
        </w:rPr>
        <w:t xml:space="preserve"> </w:t>
      </w:r>
      <w:r w:rsidRPr="00CA3DD8">
        <w:rPr>
          <w:rStyle w:val="HTMLCode"/>
          <w:rFonts w:eastAsiaTheme="minorEastAsia"/>
          <w:color w:val="000000" w:themeColor="text1"/>
          <w:lang w:val="en-US"/>
        </w:rPr>
        <w:t xml:space="preserve">opencr_update.tar.bz2 </w:t>
      </w:r>
      <w:r w:rsidRPr="00CA3DD8">
        <w:rPr>
          <w:rStyle w:val="o"/>
          <w:rFonts w:ascii="Courier New" w:hAnsi="Courier New" w:cs="Courier New"/>
          <w:color w:val="ACC500"/>
          <w:sz w:val="20"/>
          <w:szCs w:val="20"/>
          <w:lang w:val="en-US"/>
        </w:rPr>
        <w:t>&amp;&amp;</w:t>
      </w:r>
      <w:r w:rsidRPr="00CA3DD8">
        <w:rPr>
          <w:rStyle w:val="HTMLCode"/>
          <w:rFonts w:eastAsiaTheme="minorEastAsia"/>
          <w:color w:val="FFFFFF"/>
          <w:lang w:val="en-US"/>
        </w:rPr>
        <w:t xml:space="preserve"> </w:t>
      </w:r>
      <w:r w:rsidRPr="00CA3DD8">
        <w:rPr>
          <w:rStyle w:val="nb"/>
          <w:rFonts w:ascii="Courier New" w:hAnsi="Courier New" w:cs="Courier New"/>
          <w:color w:val="B58900"/>
          <w:sz w:val="20"/>
          <w:szCs w:val="20"/>
          <w:lang w:val="en-US"/>
        </w:rPr>
        <w:t>cd</w:t>
      </w:r>
      <w:r w:rsidRPr="00CA3DD8">
        <w:rPr>
          <w:rStyle w:val="HTMLCode"/>
          <w:rFonts w:eastAsiaTheme="minorEastAsia"/>
          <w:color w:val="FFFFFF"/>
          <w:lang w:val="en-US"/>
        </w:rPr>
        <w:t xml:space="preserve"> </w:t>
      </w:r>
      <w:r w:rsidRPr="00CA3DD8">
        <w:rPr>
          <w:rStyle w:val="HTMLCode"/>
          <w:rFonts w:eastAsiaTheme="minorEastAsia"/>
          <w:color w:val="000000" w:themeColor="text1"/>
          <w:lang w:val="en-US"/>
        </w:rPr>
        <w:t xml:space="preserve">./opencr_update </w:t>
      </w:r>
      <w:r w:rsidRPr="00CA3DD8">
        <w:rPr>
          <w:rStyle w:val="o"/>
          <w:rFonts w:ascii="Courier New" w:hAnsi="Courier New" w:cs="Courier New"/>
          <w:color w:val="ACC500"/>
          <w:sz w:val="20"/>
          <w:szCs w:val="20"/>
          <w:lang w:val="en-US"/>
        </w:rPr>
        <w:t>&amp;&amp;</w:t>
      </w:r>
      <w:r w:rsidRPr="00CA3DD8">
        <w:rPr>
          <w:rStyle w:val="HTMLCode"/>
          <w:rFonts w:eastAsiaTheme="minorEastAsia"/>
          <w:color w:val="FFFFFF"/>
          <w:lang w:val="en-US"/>
        </w:rPr>
        <w:t xml:space="preserve"> </w:t>
      </w:r>
      <w:r w:rsidRPr="00CA3DD8">
        <w:rPr>
          <w:rStyle w:val="HTMLCode"/>
          <w:rFonts w:eastAsiaTheme="minorEastAsia"/>
          <w:color w:val="000000" w:themeColor="text1"/>
          <w:lang w:val="en-US"/>
        </w:rPr>
        <w:t>./update.sh</w:t>
      </w:r>
      <w:r w:rsidR="00767A1A" w:rsidRPr="00CA3DD8">
        <w:rPr>
          <w:rStyle w:val="HTMLCode"/>
          <w:rFonts w:eastAsiaTheme="minorEastAsia"/>
          <w:color w:val="000000" w:themeColor="text1"/>
          <w:lang w:val="en-US"/>
        </w:rPr>
        <w:t xml:space="preserve"> </w:t>
      </w:r>
      <w:r w:rsidRPr="00CA3DD8">
        <w:rPr>
          <w:rStyle w:val="nv"/>
          <w:rFonts w:ascii="Courier New" w:hAnsi="Courier New" w:cs="Courier New"/>
          <w:color w:val="22B3EB"/>
          <w:sz w:val="20"/>
          <w:szCs w:val="20"/>
          <w:lang w:val="en-US"/>
        </w:rPr>
        <w:t>$OPENCR_PORT</w:t>
      </w:r>
      <w:r w:rsidRPr="00CA3DD8">
        <w:rPr>
          <w:rStyle w:val="HTMLCode"/>
          <w:rFonts w:eastAsiaTheme="minorEastAsia"/>
          <w:color w:val="FFFFFF"/>
          <w:lang w:val="en-US"/>
        </w:rPr>
        <w:t xml:space="preserve"> </w:t>
      </w:r>
      <w:r w:rsidRPr="00CA3DD8">
        <w:rPr>
          <w:rStyle w:val="nv"/>
          <w:rFonts w:ascii="Courier New" w:hAnsi="Courier New" w:cs="Courier New"/>
          <w:color w:val="22B3EB"/>
          <w:sz w:val="20"/>
          <w:szCs w:val="20"/>
          <w:lang w:val="en-US"/>
        </w:rPr>
        <w:t>$OPENCR_MODEL</w:t>
      </w:r>
      <w:r w:rsidRPr="00CA3DD8">
        <w:rPr>
          <w:rStyle w:val="HTMLCode"/>
          <w:rFonts w:eastAsiaTheme="minorEastAsia"/>
          <w:color w:val="000000" w:themeColor="text1"/>
          <w:lang w:val="en-US"/>
        </w:rPr>
        <w:t xml:space="preserve">.opencr </w:t>
      </w:r>
      <w:r w:rsidRPr="00CA3DD8">
        <w:rPr>
          <w:rStyle w:val="o"/>
          <w:rFonts w:ascii="Courier New" w:hAnsi="Courier New" w:cs="Courier New"/>
          <w:color w:val="ACC500"/>
          <w:sz w:val="20"/>
          <w:szCs w:val="20"/>
          <w:lang w:val="en-US"/>
        </w:rPr>
        <w:t>&amp;&amp;</w:t>
      </w:r>
      <w:r w:rsidRPr="00CA3DD8">
        <w:rPr>
          <w:rStyle w:val="HTMLCode"/>
          <w:rFonts w:eastAsiaTheme="minorEastAsia"/>
          <w:color w:val="FFFFFF"/>
          <w:lang w:val="en-US"/>
        </w:rPr>
        <w:t xml:space="preserve"> </w:t>
      </w:r>
      <w:r w:rsidRPr="00CA3DD8">
        <w:rPr>
          <w:rStyle w:val="nb"/>
          <w:rFonts w:ascii="Courier New" w:hAnsi="Courier New" w:cs="Courier New"/>
          <w:color w:val="B58900"/>
          <w:sz w:val="20"/>
          <w:szCs w:val="20"/>
          <w:lang w:val="en-US"/>
        </w:rPr>
        <w:t>cd</w:t>
      </w:r>
      <w:r w:rsidRPr="00CA3DD8">
        <w:rPr>
          <w:rStyle w:val="HTMLCode"/>
          <w:rFonts w:eastAsiaTheme="minorEastAsia"/>
          <w:color w:val="FFFFFF"/>
          <w:lang w:val="en-US"/>
        </w:rPr>
        <w:t xml:space="preserve"> </w:t>
      </w:r>
      <w:r w:rsidRPr="00CA3DD8">
        <w:rPr>
          <w:rStyle w:val="HTMLCode"/>
          <w:rFonts w:eastAsiaTheme="minorEastAsia"/>
          <w:color w:val="000000" w:themeColor="text1"/>
          <w:lang w:val="en-US"/>
        </w:rPr>
        <w:t>..</w:t>
      </w:r>
    </w:p>
    <w:p w14:paraId="2476A154" w14:textId="77777777" w:rsidR="00CC524D" w:rsidRPr="00CA3DD8" w:rsidRDefault="00CC524D" w:rsidP="00CC524D"/>
    <w:p w14:paraId="7617EB07" w14:textId="418E8E24" w:rsidR="00CC524D" w:rsidRPr="00CA3DD8" w:rsidRDefault="00767A1A" w:rsidP="004C2D39">
      <w:r w:rsidRPr="00CA3DD8">
        <w:t xml:space="preserve">Once OpenCR setup is complete, the text </w:t>
      </w:r>
      <w:r w:rsidRPr="00AE5E19">
        <w:rPr>
          <w:b/>
        </w:rPr>
        <w:t>jump_to_fw</w:t>
      </w:r>
      <w:r w:rsidRPr="00CA3DD8">
        <w:rPr>
          <w:sz w:val="28"/>
          <w:szCs w:val="28"/>
        </w:rPr>
        <w:t xml:space="preserve"> </w:t>
      </w:r>
      <w:r w:rsidRPr="00CA3DD8">
        <w:t xml:space="preserve">will be displayed </w:t>
      </w:r>
      <w:r w:rsidR="009F3440" w:rsidRPr="00CA3DD8">
        <w:t>o</w:t>
      </w:r>
      <w:r w:rsidRPr="00CA3DD8">
        <w:t>n the terminal window.</w:t>
      </w:r>
    </w:p>
    <w:p w14:paraId="7D856BC9" w14:textId="2FE9E2CE" w:rsidR="00767A1A" w:rsidRPr="00CA3DD8" w:rsidRDefault="00F813F2" w:rsidP="00767A1A">
      <w:pPr>
        <w:pStyle w:val="Heading1"/>
      </w:pPr>
      <w:bookmarkStart w:id="22" w:name="_Toc30060731"/>
      <w:r w:rsidRPr="00CA3DD8">
        <w:t xml:space="preserve">Task: </w:t>
      </w:r>
      <w:r w:rsidR="00767A1A" w:rsidRPr="00CA3DD8">
        <w:t>Bringup</w:t>
      </w:r>
      <w:bookmarkEnd w:id="22"/>
    </w:p>
    <w:p w14:paraId="4095BF6C" w14:textId="728BBF6F" w:rsidR="00767A1A" w:rsidRPr="00AE5E19" w:rsidRDefault="00B221DF" w:rsidP="00767A1A">
      <w:r w:rsidRPr="00CA3DD8">
        <w:t>In this section</w:t>
      </w:r>
      <w:r w:rsidR="00DE16A6" w:rsidRPr="00CA3DD8">
        <w:t>,</w:t>
      </w:r>
      <w:r w:rsidRPr="00CA3DD8">
        <w:t xml:space="preserve"> the </w:t>
      </w:r>
      <w:r w:rsidR="00DE16A6" w:rsidRPr="00CA3DD8">
        <w:t xml:space="preserve">Light Detection and Ranging </w:t>
      </w:r>
      <w:r w:rsidRPr="00CA3DD8">
        <w:t>(</w:t>
      </w:r>
      <w:r w:rsidR="00DE16A6" w:rsidRPr="00CA3DD8">
        <w:t xml:space="preserve">LiDAR </w:t>
      </w:r>
      <w:r w:rsidRPr="00CA3DD8">
        <w:t xml:space="preserve">) sensor on the </w:t>
      </w:r>
      <w:r w:rsidR="00796EAD" w:rsidRPr="00CA3DD8">
        <w:rPr>
          <w:rStyle w:val="pwa-mark"/>
        </w:rPr>
        <w:t xml:space="preserve">robot </w:t>
      </w:r>
      <w:r w:rsidRPr="00CA3DD8">
        <w:t xml:space="preserve">will </w:t>
      </w:r>
      <w:r w:rsidR="00796EAD" w:rsidRPr="00CA3DD8">
        <w:t xml:space="preserve">be used </w:t>
      </w:r>
      <w:r w:rsidR="00DE16A6" w:rsidRPr="00CA3DD8">
        <w:t xml:space="preserve">to </w:t>
      </w:r>
      <w:r w:rsidRPr="00CA3DD8">
        <w:t xml:space="preserve">scan the environment. This </w:t>
      </w:r>
      <w:r w:rsidR="00796EAD" w:rsidRPr="00CA3DD8">
        <w:t xml:space="preserve">result of the </w:t>
      </w:r>
      <w:r w:rsidRPr="00CA3DD8">
        <w:t xml:space="preserve">scan will </w:t>
      </w:r>
      <w:r w:rsidRPr="00CA3DD8">
        <w:rPr>
          <w:rStyle w:val="pwa-mark"/>
        </w:rPr>
        <w:t xml:space="preserve">be </w:t>
      </w:r>
      <w:r w:rsidR="00DE16A6" w:rsidRPr="00CA3DD8">
        <w:rPr>
          <w:rStyle w:val="pwa-mark"/>
        </w:rPr>
        <w:t>visualized</w:t>
      </w:r>
      <w:r w:rsidRPr="00CA3DD8">
        <w:t xml:space="preserve"> using </w:t>
      </w:r>
      <w:r w:rsidRPr="00CA3DD8">
        <w:rPr>
          <w:rStyle w:val="pwa-mark"/>
        </w:rPr>
        <w:t>RViz</w:t>
      </w:r>
      <w:r w:rsidR="00DE16A6" w:rsidRPr="00CA3DD8">
        <w:rPr>
          <w:rStyle w:val="pwa-mark"/>
        </w:rPr>
        <w:t>,</w:t>
      </w:r>
      <w:r w:rsidRPr="00CA3DD8">
        <w:t xml:space="preserve"> which is a graphic user interface (GUI) that provides 3D visualization of sensor data and robot states.</w:t>
      </w:r>
    </w:p>
    <w:p w14:paraId="4BDD74FE" w14:textId="77777777" w:rsidR="00767A1A" w:rsidRPr="00AE5E19" w:rsidRDefault="00767A1A" w:rsidP="006C1135">
      <w:pPr>
        <w:pStyle w:val="ListParagraph"/>
        <w:numPr>
          <w:ilvl w:val="0"/>
          <w:numId w:val="7"/>
        </w:numPr>
      </w:pPr>
      <w:r w:rsidRPr="00AE5E19">
        <w:t xml:space="preserve">On Remote PC, run </w:t>
      </w:r>
      <w:r w:rsidRPr="00AE5E19">
        <w:rPr>
          <w:b/>
          <w:bCs/>
        </w:rPr>
        <w:t>roscore command</w:t>
      </w:r>
      <w:r w:rsidRPr="00AE5E19">
        <w:t>.</w:t>
      </w:r>
    </w:p>
    <w:p w14:paraId="26D32014" w14:textId="77777777" w:rsidR="00767A1A" w:rsidRPr="00AE5E19" w:rsidRDefault="00767A1A" w:rsidP="00AB4A14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lang w:val="en-US"/>
        </w:rPr>
      </w:pPr>
      <w:r w:rsidRPr="00CA3DD8">
        <w:rPr>
          <w:rStyle w:val="nv"/>
          <w:rFonts w:cstheme="minorHAnsi"/>
          <w:color w:val="22B3EB"/>
          <w:sz w:val="20"/>
          <w:szCs w:val="20"/>
          <w:lang w:val="en-US"/>
        </w:rPr>
        <w:t>$</w:t>
      </w:r>
      <w:r w:rsidRPr="00AE5E19">
        <w:rPr>
          <w:rFonts w:ascii="Courier New" w:hAnsi="Courier New" w:cs="Courier New"/>
          <w:lang w:val="en-US"/>
        </w:rPr>
        <w:t xml:space="preserve"> </w:t>
      </w:r>
      <w:r w:rsidRPr="00AE5E19">
        <w:rPr>
          <w:rFonts w:ascii="Courier New" w:hAnsi="Courier New" w:cs="Courier New"/>
          <w:sz w:val="20"/>
          <w:szCs w:val="20"/>
          <w:lang w:val="en-US"/>
        </w:rPr>
        <w:t>roscore</w:t>
      </w:r>
    </w:p>
    <w:p w14:paraId="170C56BF" w14:textId="71086D35" w:rsidR="00767A1A" w:rsidRPr="00AE5E19" w:rsidRDefault="00767A1A" w:rsidP="006C1135">
      <w:pPr>
        <w:pStyle w:val="ListParagraph"/>
        <w:numPr>
          <w:ilvl w:val="0"/>
          <w:numId w:val="7"/>
        </w:numPr>
      </w:pPr>
      <w:r w:rsidRPr="00AE5E19">
        <w:t>T</w:t>
      </w:r>
      <w:r w:rsidR="00B221DF" w:rsidRPr="00AE5E19">
        <w:t>hen, on TurtleBot PC (ssh into it from a ter</w:t>
      </w:r>
      <w:r w:rsidR="006613BC">
        <w:t>m</w:t>
      </w:r>
      <w:r w:rsidR="00B221DF" w:rsidRPr="00AE5E19">
        <w:t>i</w:t>
      </w:r>
      <w:r w:rsidR="006613BC">
        <w:t>n</w:t>
      </w:r>
      <w:r w:rsidR="00B221DF" w:rsidRPr="00AE5E19">
        <w:t xml:space="preserve">al in Remote PC) launch </w:t>
      </w:r>
      <w:r w:rsidR="00B221DF" w:rsidRPr="00AE5E19">
        <w:rPr>
          <w:b/>
          <w:bCs/>
        </w:rPr>
        <w:t>bringup</w:t>
      </w:r>
      <w:r w:rsidR="00F4780D" w:rsidRPr="00AE5E19">
        <w:t xml:space="preserve"> </w:t>
      </w:r>
      <w:r w:rsidR="00B221DF" w:rsidRPr="00AE5E19">
        <w:t xml:space="preserve">to get </w:t>
      </w:r>
      <w:r w:rsidR="004A509E" w:rsidRPr="00AE5E19">
        <w:t xml:space="preserve">the </w:t>
      </w:r>
      <w:r w:rsidR="00B221DF" w:rsidRPr="00AE5E19">
        <w:t>basic TurtleBot3 applications started</w:t>
      </w:r>
      <w:r w:rsidRPr="00AE5E19">
        <w:t>.</w:t>
      </w:r>
    </w:p>
    <w:p w14:paraId="4F6894C2" w14:textId="77777777" w:rsidR="00767A1A" w:rsidRPr="00AE5E19" w:rsidRDefault="00767A1A" w:rsidP="00AB4A14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  <w:lang w:val="en-US"/>
        </w:rPr>
      </w:pPr>
      <w:r w:rsidRPr="00CA3DD8">
        <w:rPr>
          <w:rStyle w:val="nv"/>
          <w:rFonts w:ascii="Courier New" w:hAnsi="Courier New" w:cs="Courier New"/>
          <w:color w:val="22B3EB"/>
          <w:sz w:val="20"/>
          <w:szCs w:val="20"/>
          <w:lang w:val="en-US"/>
        </w:rPr>
        <w:t>$</w:t>
      </w:r>
      <w:r w:rsidRPr="00AE5E19">
        <w:rPr>
          <w:sz w:val="20"/>
          <w:szCs w:val="20"/>
          <w:lang w:val="en-US"/>
        </w:rPr>
        <w:t xml:space="preserve"> </w:t>
      </w:r>
      <w:r w:rsidRPr="00AE5E19">
        <w:rPr>
          <w:rFonts w:ascii="Courier New" w:hAnsi="Courier New" w:cs="Courier New"/>
          <w:sz w:val="20"/>
          <w:szCs w:val="20"/>
          <w:lang w:val="en-US"/>
        </w:rPr>
        <w:t>roslaunch turtlebot3_bringup turtlebot3_robot.launch</w:t>
      </w:r>
    </w:p>
    <w:p w14:paraId="7A1FB93B" w14:textId="77777777" w:rsidR="00767A1A" w:rsidRPr="00AE5E19" w:rsidRDefault="00767A1A" w:rsidP="00767A1A"/>
    <w:p w14:paraId="62A4573E" w14:textId="6B527746" w:rsidR="00A6156C" w:rsidRPr="00AE5E19" w:rsidRDefault="00AB4A14" w:rsidP="00767A1A">
      <w:r w:rsidRPr="00AE5E19">
        <w:t xml:space="preserve">Ensure that the process completes without errors before proceeding to launch </w:t>
      </w:r>
      <w:r w:rsidR="00767A1A" w:rsidRPr="00AE5E19">
        <w:t>robot state publisher and run RViz.</w:t>
      </w:r>
    </w:p>
    <w:p w14:paraId="45112D11" w14:textId="2F5F09D5" w:rsidR="00767A1A" w:rsidRPr="00AE5E19" w:rsidRDefault="00291B7B" w:rsidP="006C1135">
      <w:pPr>
        <w:pStyle w:val="ListParagraph"/>
        <w:numPr>
          <w:ilvl w:val="0"/>
          <w:numId w:val="7"/>
        </w:numPr>
      </w:pPr>
      <w:r w:rsidRPr="00AE5E19">
        <w:t>On the Remote PC, r</w:t>
      </w:r>
      <w:r w:rsidR="00767A1A" w:rsidRPr="00AE5E19">
        <w:t xml:space="preserve">un the </w:t>
      </w:r>
      <w:r w:rsidRPr="00AE5E19">
        <w:t xml:space="preserve">following </w:t>
      </w:r>
      <w:r w:rsidR="00767A1A" w:rsidRPr="00AE5E19">
        <w:t xml:space="preserve">commands </w:t>
      </w:r>
      <w:r w:rsidRPr="00AE5E19">
        <w:t>each on a</w:t>
      </w:r>
      <w:r w:rsidR="00B221DF" w:rsidRPr="00AE5E19">
        <w:t xml:space="preserve"> </w:t>
      </w:r>
      <w:r w:rsidR="00767A1A" w:rsidRPr="00AE5E19">
        <w:t>separate terminal.</w:t>
      </w:r>
      <w:r w:rsidR="00A6156C" w:rsidRPr="00AE5E19">
        <w:t xml:space="preserve"> This will open the Rviz window as shown in Figure 5.</w:t>
      </w:r>
    </w:p>
    <w:p w14:paraId="56ADBFB6" w14:textId="6180F134" w:rsidR="00767A1A" w:rsidRPr="006D78DA" w:rsidRDefault="00767A1A" w:rsidP="004A509E">
      <w:pPr>
        <w:pStyle w:val="Code"/>
        <w:shd w:val="clear" w:color="auto" w:fill="E7E6E6" w:themeFill="background2"/>
        <w:ind w:left="720"/>
        <w:rPr>
          <w:rStyle w:val="HTMLCode"/>
          <w:rFonts w:eastAsiaTheme="minorEastAsia"/>
          <w:color w:val="FFFFFF"/>
          <w:lang w:val="en-US"/>
        </w:rPr>
      </w:pPr>
      <w:r w:rsidRPr="00CA3DD8">
        <w:rPr>
          <w:rStyle w:val="nv"/>
          <w:rFonts w:ascii="Courier New" w:hAnsi="Courier New" w:cs="Courier New"/>
          <w:color w:val="22B3EB"/>
          <w:sz w:val="20"/>
          <w:szCs w:val="20"/>
          <w:lang w:val="en-US"/>
        </w:rPr>
        <w:t xml:space="preserve">$ </w:t>
      </w:r>
      <w:r w:rsidRPr="00CA3DD8">
        <w:rPr>
          <w:rFonts w:ascii="Courier New" w:hAnsi="Courier New" w:cs="Courier New"/>
          <w:sz w:val="20"/>
          <w:szCs w:val="20"/>
          <w:lang w:val="en-US"/>
        </w:rPr>
        <w:t>roslaunch turtlebot3_bringup turtlebot3_remote.launch</w:t>
      </w:r>
    </w:p>
    <w:p w14:paraId="1B491BF7" w14:textId="60DB3E05" w:rsidR="00291B7B" w:rsidRPr="00AE5E19" w:rsidRDefault="00767A1A" w:rsidP="00291B7B">
      <w:r w:rsidRPr="00AE5E19">
        <w:softHyphen/>
      </w:r>
    </w:p>
    <w:p w14:paraId="40F5CEFE" w14:textId="5C298357" w:rsidR="00291B7B" w:rsidRPr="00CA3DD8" w:rsidRDefault="00291B7B" w:rsidP="004A509E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color w:val="FFFFFF"/>
          <w:sz w:val="20"/>
          <w:szCs w:val="20"/>
          <w:lang w:val="en-US"/>
        </w:rPr>
      </w:pPr>
      <w:r w:rsidRPr="00CA3DD8">
        <w:rPr>
          <w:rStyle w:val="nv"/>
          <w:rFonts w:ascii="Courier New" w:hAnsi="Courier New" w:cs="Courier New"/>
          <w:color w:val="22B3EB"/>
          <w:sz w:val="20"/>
          <w:szCs w:val="20"/>
          <w:lang w:val="en-US"/>
        </w:rPr>
        <w:lastRenderedPageBreak/>
        <w:t xml:space="preserve">$ </w:t>
      </w:r>
      <w:r w:rsidRPr="00CA3DD8">
        <w:rPr>
          <w:rStyle w:val="HTMLCode"/>
          <w:rFonts w:eastAsiaTheme="minorEastAsia"/>
          <w:color w:val="000000" w:themeColor="text1"/>
          <w:sz w:val="22"/>
          <w:szCs w:val="22"/>
          <w:lang w:val="en-US"/>
        </w:rPr>
        <w:t xml:space="preserve">rosrun rviz rviz </w:t>
      </w:r>
      <w:r w:rsidRPr="00CA3DD8">
        <w:rPr>
          <w:rStyle w:val="nt"/>
          <w:rFonts w:ascii="Courier New" w:hAnsi="Courier New" w:cs="Courier New"/>
          <w:color w:val="22B3EB"/>
          <w:sz w:val="22"/>
          <w:szCs w:val="22"/>
          <w:lang w:val="en-US"/>
        </w:rPr>
        <w:t>-d</w:t>
      </w:r>
      <w:r w:rsidRPr="00CA3DD8">
        <w:rPr>
          <w:rStyle w:val="HTMLCode"/>
          <w:rFonts w:eastAsiaTheme="minorEastAsia"/>
          <w:color w:val="FFFFFF"/>
          <w:sz w:val="22"/>
          <w:szCs w:val="22"/>
          <w:lang w:val="en-US"/>
        </w:rPr>
        <w:t xml:space="preserve"> </w:t>
      </w:r>
      <w:r w:rsidRPr="00CA3DD8">
        <w:rPr>
          <w:rStyle w:val="sb"/>
          <w:rFonts w:ascii="Courier New" w:hAnsi="Courier New" w:cs="Courier New"/>
          <w:color w:val="93A1A1"/>
          <w:sz w:val="22"/>
          <w:szCs w:val="22"/>
          <w:lang w:val="en-US"/>
        </w:rPr>
        <w:t>`</w:t>
      </w:r>
      <w:r w:rsidRPr="00CA3DD8">
        <w:rPr>
          <w:rStyle w:val="HTMLCode"/>
          <w:rFonts w:eastAsiaTheme="minorEastAsia"/>
          <w:color w:val="000000" w:themeColor="text1"/>
          <w:sz w:val="22"/>
          <w:szCs w:val="22"/>
          <w:lang w:val="en-US"/>
        </w:rPr>
        <w:t>rospack find turtlebot3_description</w:t>
      </w:r>
      <w:r w:rsidRPr="00CA3DD8">
        <w:rPr>
          <w:rStyle w:val="sb"/>
          <w:rFonts w:ascii="Courier New" w:hAnsi="Courier New" w:cs="Courier New"/>
          <w:color w:val="000000" w:themeColor="text1"/>
          <w:sz w:val="22"/>
          <w:szCs w:val="22"/>
          <w:lang w:val="en-US"/>
        </w:rPr>
        <w:t>`</w:t>
      </w:r>
      <w:r w:rsidRPr="00CA3DD8">
        <w:rPr>
          <w:rStyle w:val="HTMLCode"/>
          <w:rFonts w:eastAsiaTheme="minorEastAsia"/>
          <w:color w:val="000000" w:themeColor="text1"/>
          <w:sz w:val="22"/>
          <w:szCs w:val="22"/>
          <w:lang w:val="en-US"/>
        </w:rPr>
        <w:t>/rviz/model.rviz</w:t>
      </w:r>
    </w:p>
    <w:p w14:paraId="6797F171" w14:textId="77777777" w:rsidR="00291B7B" w:rsidRPr="00AE5E19" w:rsidRDefault="00291B7B" w:rsidP="00A6156C">
      <w:pPr>
        <w:jc w:val="center"/>
      </w:pPr>
    </w:p>
    <w:p w14:paraId="4C2F0AB5" w14:textId="399CBC66" w:rsidR="00767A1A" w:rsidRPr="00AE5E19" w:rsidRDefault="00767A1A" w:rsidP="00A6156C">
      <w:pPr>
        <w:jc w:val="center"/>
      </w:pPr>
      <w:r w:rsidRPr="006D78DA">
        <w:rPr>
          <w:noProof/>
        </w:rPr>
        <w:drawing>
          <wp:inline distT="0" distB="0" distL="0" distR="0" wp14:anchorId="4BDFFB6D" wp14:editId="75978160">
            <wp:extent cx="4953000" cy="2817821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53189" cy="287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C3DC7" w14:textId="55B69D5B" w:rsidR="00F57935" w:rsidRPr="00AE5E19" w:rsidRDefault="00F57935" w:rsidP="00A6156C">
      <w:pPr>
        <w:jc w:val="center"/>
      </w:pPr>
      <w:r w:rsidRPr="00AE5E19">
        <w:t xml:space="preserve">Figure 5: RViz window showing </w:t>
      </w:r>
      <w:r w:rsidR="00A9186B" w:rsidRPr="00AE5E19">
        <w:t>Turtle Mapping output</w:t>
      </w:r>
      <w:r w:rsidR="007F3470" w:rsidRPr="00AE5E19">
        <w:t>—</w:t>
      </w:r>
      <w:r w:rsidR="00E27BDF" w:rsidRPr="00AE5E19">
        <w:t>point clouds</w:t>
      </w:r>
      <w:r w:rsidR="007F3470" w:rsidRPr="00AE5E19">
        <w:t>.</w:t>
      </w:r>
    </w:p>
    <w:p w14:paraId="43BA9539" w14:textId="5E0CB338" w:rsidR="00767A1A" w:rsidRPr="00AE5E19" w:rsidRDefault="00767A1A" w:rsidP="00767A1A">
      <w:r w:rsidRPr="00AE5E19">
        <w:t xml:space="preserve">The red dots </w:t>
      </w:r>
      <w:r w:rsidR="00A6156C" w:rsidRPr="00AE5E19">
        <w:t xml:space="preserve">shown in Figure 5 </w:t>
      </w:r>
      <w:r w:rsidRPr="00AE5E19">
        <w:t>are called point clouds</w:t>
      </w:r>
      <w:r w:rsidR="001C62AF" w:rsidRPr="00AE5E19">
        <w:t>. They</w:t>
      </w:r>
      <w:r w:rsidR="00A6156C" w:rsidRPr="00AE5E19">
        <w:t xml:space="preserve"> indicate</w:t>
      </w:r>
      <w:r w:rsidRPr="00AE5E19">
        <w:t xml:space="preserve"> the objects detected around </w:t>
      </w:r>
      <w:r w:rsidR="004A509E" w:rsidRPr="00AE5E19">
        <w:t>robot</w:t>
      </w:r>
      <w:r w:rsidRPr="00AE5E19">
        <w:t>.</w:t>
      </w:r>
    </w:p>
    <w:p w14:paraId="7A6152D4" w14:textId="79B84B38" w:rsidR="000A40A1" w:rsidRPr="00CA3DD8" w:rsidRDefault="00F813F2" w:rsidP="000A40A1">
      <w:pPr>
        <w:pStyle w:val="Heading1"/>
      </w:pPr>
      <w:bookmarkStart w:id="23" w:name="_Toc30060732"/>
      <w:r w:rsidRPr="00CA3DD8">
        <w:t xml:space="preserve">Task: </w:t>
      </w:r>
      <w:r w:rsidR="000A40A1" w:rsidRPr="00CA3DD8">
        <w:t>Basic Operation</w:t>
      </w:r>
      <w:bookmarkEnd w:id="23"/>
    </w:p>
    <w:p w14:paraId="4876F1B8" w14:textId="48B230D7" w:rsidR="0013233E" w:rsidRPr="00CA3DD8" w:rsidRDefault="004A2B08" w:rsidP="004C2D39">
      <w:r w:rsidRPr="00CA3DD8">
        <w:t>A</w:t>
      </w:r>
      <w:r w:rsidR="00F57935" w:rsidRPr="00CA3DD8">
        <w:t>fter successfully following the steps above</w:t>
      </w:r>
      <w:r w:rsidR="00B72207" w:rsidRPr="00CA3DD8">
        <w:t xml:space="preserve">, the </w:t>
      </w:r>
      <w:r w:rsidRPr="00CA3DD8">
        <w:t>robot</w:t>
      </w:r>
      <w:r w:rsidR="000A40A1" w:rsidRPr="00CA3DD8">
        <w:t xml:space="preserve"> s</w:t>
      </w:r>
      <w:r w:rsidR="00F57935" w:rsidRPr="00CA3DD8">
        <w:t xml:space="preserve">hould be </w:t>
      </w:r>
      <w:r w:rsidR="000A40A1" w:rsidRPr="00CA3DD8">
        <w:t xml:space="preserve">ready to perform some basic operations like </w:t>
      </w:r>
      <w:r w:rsidR="00B72207" w:rsidRPr="00CA3DD8">
        <w:t xml:space="preserve">movements with direction control (path to patrol) </w:t>
      </w:r>
      <w:r w:rsidR="000A40A1" w:rsidRPr="00CA3DD8">
        <w:t>using a keyboard or the arrows in RViz. The path to patrol can be rectangular, triangular</w:t>
      </w:r>
      <w:r w:rsidR="0076274E" w:rsidRPr="00CA3DD8">
        <w:t>,</w:t>
      </w:r>
      <w:r w:rsidR="000A40A1" w:rsidRPr="00CA3DD8">
        <w:t xml:space="preserve"> or circular. Object detection might also come in handy in many applications.</w:t>
      </w:r>
    </w:p>
    <w:p w14:paraId="256F2F3F" w14:textId="5B37A551" w:rsidR="0013233E" w:rsidRPr="00CA3DD8" w:rsidRDefault="00035065" w:rsidP="00B72207">
      <w:pPr>
        <w:pStyle w:val="Heading2"/>
      </w:pPr>
      <w:bookmarkStart w:id="24" w:name="_Toc30060733"/>
      <w:r w:rsidRPr="00CA3DD8">
        <w:tab/>
      </w:r>
      <w:r w:rsidR="00B72207" w:rsidRPr="00CA3DD8">
        <w:t>Example</w:t>
      </w:r>
      <w:r w:rsidR="000A40A1" w:rsidRPr="00CA3DD8">
        <w:t xml:space="preserve"> </w:t>
      </w:r>
      <w:r w:rsidRPr="00CA3DD8">
        <w:t>C</w:t>
      </w:r>
      <w:r w:rsidR="000A40A1" w:rsidRPr="00CA3DD8">
        <w:t>ommands</w:t>
      </w:r>
      <w:bookmarkEnd w:id="24"/>
    </w:p>
    <w:p w14:paraId="0D746F84" w14:textId="50C6FBB5" w:rsidR="006E36F8" w:rsidRPr="00CA3DD8" w:rsidRDefault="00B72207" w:rsidP="006E36F8">
      <w:r w:rsidRPr="00CA3DD8">
        <w:t>Before running the</w:t>
      </w:r>
      <w:r w:rsidR="006E36F8" w:rsidRPr="00CA3DD8">
        <w:t xml:space="preserve"> example</w:t>
      </w:r>
      <w:r w:rsidRPr="00CA3DD8">
        <w:t xml:space="preserve"> commands,</w:t>
      </w:r>
      <w:r w:rsidR="006E36F8" w:rsidRPr="00CA3DD8">
        <w:t xml:space="preserve"> ensure the following</w:t>
      </w:r>
      <w:r w:rsidR="00D82653" w:rsidRPr="00CA3DD8">
        <w:t xml:space="preserve"> are up and running</w:t>
      </w:r>
      <w:r w:rsidR="006E36F8" w:rsidRPr="00CA3DD8">
        <w:t>:</w:t>
      </w:r>
    </w:p>
    <w:p w14:paraId="1122068F" w14:textId="2B257C8A" w:rsidR="006E36F8" w:rsidRPr="00CA3DD8" w:rsidRDefault="006E36F8" w:rsidP="00B17445">
      <w:pPr>
        <w:pStyle w:val="ListParagraph"/>
        <w:numPr>
          <w:ilvl w:val="0"/>
          <w:numId w:val="7"/>
        </w:numPr>
      </w:pPr>
      <w:r w:rsidRPr="00CA3DD8">
        <w:t xml:space="preserve">Run </w:t>
      </w:r>
      <w:r w:rsidRPr="00AE5E19">
        <w:rPr>
          <w:b/>
        </w:rPr>
        <w:t>roscore</w:t>
      </w:r>
      <w:r w:rsidRPr="00CA3DD8">
        <w:t xml:space="preserve"> </w:t>
      </w:r>
      <w:r w:rsidR="00B17445" w:rsidRPr="00CA3DD8">
        <w:t xml:space="preserve">command </w:t>
      </w:r>
      <w:r w:rsidRPr="00CA3DD8">
        <w:t>on the Remote PC</w:t>
      </w:r>
    </w:p>
    <w:p w14:paraId="30CE5783" w14:textId="00CDF6D0" w:rsidR="006E36F8" w:rsidRPr="00CA3DD8" w:rsidRDefault="006E36F8" w:rsidP="00B17445">
      <w:pPr>
        <w:pStyle w:val="ListParagraph"/>
        <w:numPr>
          <w:ilvl w:val="0"/>
          <w:numId w:val="7"/>
        </w:numPr>
      </w:pPr>
      <w:r w:rsidRPr="00CA3DD8">
        <w:t>R</w:t>
      </w:r>
      <w:r w:rsidR="000A40A1" w:rsidRPr="00CA3DD8">
        <w:t xml:space="preserve">un </w:t>
      </w:r>
      <w:r w:rsidR="000A40A1" w:rsidRPr="00AE5E19">
        <w:rPr>
          <w:b/>
        </w:rPr>
        <w:t>Bringup</w:t>
      </w:r>
      <w:r w:rsidR="00B72207" w:rsidRPr="00CA3DD8">
        <w:t xml:space="preserve"> command</w:t>
      </w:r>
      <w:r w:rsidR="000A40A1" w:rsidRPr="00CA3DD8">
        <w:t xml:space="preserve"> on TurtleBot PC</w:t>
      </w:r>
      <w:r w:rsidR="00C9550A" w:rsidRPr="00CA3DD8">
        <w:t>.</w:t>
      </w:r>
    </w:p>
    <w:p w14:paraId="4717C7F5" w14:textId="77777777" w:rsidR="006E36F8" w:rsidRPr="00CA3DD8" w:rsidRDefault="006E36F8" w:rsidP="006E36F8"/>
    <w:p w14:paraId="5B7BACD1" w14:textId="13678E14" w:rsidR="000A40A1" w:rsidRPr="00CA3DD8" w:rsidRDefault="000A40A1" w:rsidP="00161FBC">
      <w:pPr>
        <w:pStyle w:val="Heading3"/>
      </w:pPr>
      <w:bookmarkStart w:id="25" w:name="_Toc30060734"/>
      <w:r w:rsidRPr="00CA3DD8">
        <w:t>Control</w:t>
      </w:r>
      <w:r w:rsidR="006E36F8" w:rsidRPr="00CA3DD8">
        <w:t xml:space="preserve"> using</w:t>
      </w:r>
      <w:r w:rsidRPr="00CA3DD8">
        <w:t xml:space="preserve"> Interactive Markers</w:t>
      </w:r>
      <w:bookmarkEnd w:id="25"/>
    </w:p>
    <w:p w14:paraId="1C51839A" w14:textId="106A9AED" w:rsidR="0013233E" w:rsidRPr="00CA3DD8" w:rsidRDefault="000A40A1" w:rsidP="000A40A1">
      <w:r w:rsidRPr="00CA3DD8">
        <w:t xml:space="preserve">You can use the markers displayed on screen to move the </w:t>
      </w:r>
      <w:r w:rsidR="00CA2B27" w:rsidRPr="00CA3DD8">
        <w:t>robot</w:t>
      </w:r>
      <w:r w:rsidRPr="00CA3DD8">
        <w:t xml:space="preserve"> in any direction. </w:t>
      </w:r>
      <w:r w:rsidR="006E36F8" w:rsidRPr="00CA3DD8">
        <w:t xml:space="preserve">To do this, run the following commands </w:t>
      </w:r>
      <w:r w:rsidR="00B17445" w:rsidRPr="00CA3DD8">
        <w:t>on the</w:t>
      </w:r>
      <w:r w:rsidR="006E36F8" w:rsidRPr="00CA3DD8">
        <w:t xml:space="preserve"> Remote PC</w:t>
      </w:r>
      <w:r w:rsidR="00B17445" w:rsidRPr="00CA3DD8">
        <w:t>, each on a separate terminal</w:t>
      </w:r>
      <w:r w:rsidR="006E36F8" w:rsidRPr="00CA3DD8">
        <w:t>.</w:t>
      </w:r>
    </w:p>
    <w:p w14:paraId="778A8B75" w14:textId="199FE5C8" w:rsidR="000A40A1" w:rsidRPr="00CA3DD8" w:rsidRDefault="000A40A1" w:rsidP="00CA2B27">
      <w:pPr>
        <w:pStyle w:val="HTMLPreformatted"/>
        <w:shd w:val="clear" w:color="auto" w:fill="E7E6E6" w:themeFill="background2"/>
        <w:rPr>
          <w:color w:val="FFFFFF"/>
        </w:rPr>
      </w:pPr>
      <w:r w:rsidRPr="00CA3DD8">
        <w:rPr>
          <w:rStyle w:val="nv"/>
          <w:rFonts w:eastAsiaTheme="majorEastAsia"/>
          <w:color w:val="22B3EB"/>
        </w:rPr>
        <w:t xml:space="preserve">$ </w:t>
      </w:r>
      <w:r w:rsidRPr="00CA3DD8">
        <w:rPr>
          <w:rStyle w:val="HTMLCode"/>
          <w:color w:val="000000" w:themeColor="text1"/>
        </w:rPr>
        <w:t>roslaunch turtlebot3_example interactive_markers.launch</w:t>
      </w:r>
    </w:p>
    <w:p w14:paraId="7CB7506D" w14:textId="14BC3F22" w:rsidR="0013233E" w:rsidRPr="00CA3DD8" w:rsidRDefault="0013233E" w:rsidP="000A40A1">
      <w:pPr>
        <w:rPr>
          <w:b/>
          <w:bCs/>
        </w:rPr>
      </w:pPr>
    </w:p>
    <w:p w14:paraId="2B025248" w14:textId="26510963" w:rsidR="00B17445" w:rsidRPr="00CA3DD8" w:rsidRDefault="00B17445" w:rsidP="00CA2B27">
      <w:pPr>
        <w:pStyle w:val="HTMLPreformatted"/>
        <w:shd w:val="clear" w:color="auto" w:fill="E7E6E6" w:themeFill="background2"/>
        <w:rPr>
          <w:color w:val="FFFFFF"/>
        </w:rPr>
      </w:pPr>
      <w:r w:rsidRPr="00CA3DD8">
        <w:rPr>
          <w:rStyle w:val="nv"/>
          <w:rFonts w:eastAsiaTheme="majorEastAsia"/>
          <w:color w:val="22B3EB"/>
        </w:rPr>
        <w:lastRenderedPageBreak/>
        <w:t xml:space="preserve">$ </w:t>
      </w:r>
      <w:r w:rsidRPr="00CA3DD8">
        <w:rPr>
          <w:rStyle w:val="HTMLCode"/>
          <w:color w:val="000000" w:themeColor="text1"/>
        </w:rPr>
        <w:t xml:space="preserve">rosrun rviz rviz </w:t>
      </w:r>
      <w:r w:rsidRPr="00CA3DD8">
        <w:rPr>
          <w:rStyle w:val="nt"/>
          <w:rFonts w:eastAsiaTheme="majorEastAsia"/>
          <w:color w:val="22B3EB"/>
        </w:rPr>
        <w:t>-d</w:t>
      </w:r>
      <w:r w:rsidRPr="00CA3DD8">
        <w:rPr>
          <w:rStyle w:val="HTMLCode"/>
          <w:color w:val="FFFFFF"/>
        </w:rPr>
        <w:t xml:space="preserve"> </w:t>
      </w:r>
      <w:r w:rsidRPr="00CA3DD8">
        <w:rPr>
          <w:rStyle w:val="sb"/>
          <w:color w:val="93A1A1"/>
        </w:rPr>
        <w:t>`</w:t>
      </w:r>
      <w:r w:rsidRPr="00CA3DD8">
        <w:rPr>
          <w:rStyle w:val="HTMLCode"/>
          <w:color w:val="000000" w:themeColor="text1"/>
        </w:rPr>
        <w:t>rospack find turtlebot3_example</w:t>
      </w:r>
      <w:r w:rsidRPr="00CA3DD8">
        <w:rPr>
          <w:rStyle w:val="sb"/>
          <w:color w:val="000000" w:themeColor="text1"/>
        </w:rPr>
        <w:t>`</w:t>
      </w:r>
      <w:r w:rsidRPr="00CA3DD8">
        <w:rPr>
          <w:rStyle w:val="HTMLCode"/>
          <w:color w:val="000000" w:themeColor="text1"/>
        </w:rPr>
        <w:t>/rviz/turtlebot3_interactive.rviz</w:t>
      </w:r>
    </w:p>
    <w:p w14:paraId="14CEB9B2" w14:textId="77777777" w:rsidR="00B17445" w:rsidRPr="00CA3DD8" w:rsidRDefault="00B17445" w:rsidP="000A40A1">
      <w:pPr>
        <w:rPr>
          <w:b/>
          <w:bCs/>
        </w:rPr>
      </w:pPr>
    </w:p>
    <w:p w14:paraId="3A124979" w14:textId="3994CEB9" w:rsidR="000A40A1" w:rsidRPr="00CA3DD8" w:rsidRDefault="000A40A1" w:rsidP="00161FBC">
      <w:pPr>
        <w:pStyle w:val="Heading3"/>
      </w:pPr>
      <w:bookmarkStart w:id="26" w:name="_Toc30060735"/>
      <w:r w:rsidRPr="00CA3DD8">
        <w:t>Obstacle Detection</w:t>
      </w:r>
      <w:bookmarkEnd w:id="26"/>
    </w:p>
    <w:p w14:paraId="0D679BB0" w14:textId="1CE5B3AF" w:rsidR="00D82653" w:rsidRPr="00CA3DD8" w:rsidRDefault="000A40A1" w:rsidP="00D82653">
      <w:r w:rsidRPr="00CA3DD8">
        <w:t>This</w:t>
      </w:r>
      <w:r w:rsidR="00D82653" w:rsidRPr="00CA3DD8">
        <w:t xml:space="preserve"> operation</w:t>
      </w:r>
      <w:r w:rsidRPr="00CA3DD8">
        <w:t xml:space="preserve"> uses data from the LiDAR</w:t>
      </w:r>
      <w:r w:rsidR="0013233E" w:rsidRPr="00CA3DD8">
        <w:t xml:space="preserve"> sensor to determine the distance of an object. The </w:t>
      </w:r>
      <w:r w:rsidR="00CA2B27" w:rsidRPr="00CA3DD8">
        <w:t>robot</w:t>
      </w:r>
      <w:r w:rsidR="0013233E" w:rsidRPr="00CA3DD8">
        <w:t xml:space="preserve"> will stop</w:t>
      </w:r>
      <w:r w:rsidRPr="00CA3DD8">
        <w:t xml:space="preserve"> </w:t>
      </w:r>
      <w:r w:rsidR="0013233E" w:rsidRPr="00CA3DD8">
        <w:t xml:space="preserve">moving when the distance is below </w:t>
      </w:r>
      <w:r w:rsidRPr="00CA3DD8">
        <w:t xml:space="preserve">a </w:t>
      </w:r>
      <w:r w:rsidR="00161FBC" w:rsidRPr="00CA3DD8">
        <w:t>set</w:t>
      </w:r>
      <w:r w:rsidR="00D82653" w:rsidRPr="00CA3DD8">
        <w:t xml:space="preserve"> </w:t>
      </w:r>
      <w:r w:rsidRPr="00CA3DD8">
        <w:t>minimum.</w:t>
      </w:r>
      <w:r w:rsidR="00D82653" w:rsidRPr="00CA3DD8">
        <w:t xml:space="preserve"> To do this, run the following command on </w:t>
      </w:r>
      <w:r w:rsidR="006C1135" w:rsidRPr="00CA3DD8">
        <w:t>the</w:t>
      </w:r>
      <w:r w:rsidR="00D82653" w:rsidRPr="00CA3DD8">
        <w:t xml:space="preserve"> Remote PC terminal.</w:t>
      </w:r>
    </w:p>
    <w:p w14:paraId="104AAD24" w14:textId="20066AED" w:rsidR="000A40A1" w:rsidRPr="00CA3DD8" w:rsidRDefault="000A40A1" w:rsidP="00CA2B27">
      <w:pPr>
        <w:pStyle w:val="HTMLPreformatted"/>
        <w:shd w:val="clear" w:color="auto" w:fill="E7E6E6" w:themeFill="background2"/>
        <w:rPr>
          <w:color w:val="000000" w:themeColor="text1"/>
        </w:rPr>
      </w:pPr>
      <w:r w:rsidRPr="00CA3DD8">
        <w:rPr>
          <w:rStyle w:val="nv"/>
          <w:rFonts w:eastAsiaTheme="majorEastAsia"/>
          <w:color w:val="22B3EB"/>
        </w:rPr>
        <w:t xml:space="preserve">$ </w:t>
      </w:r>
      <w:r w:rsidRPr="00CA3DD8">
        <w:rPr>
          <w:rStyle w:val="HTMLCode"/>
          <w:color w:val="000000" w:themeColor="text1"/>
        </w:rPr>
        <w:t>roslaunch turtlebot3_example turtlebot3_obstacle.launch</w:t>
      </w:r>
    </w:p>
    <w:p w14:paraId="1BE0F095" w14:textId="77777777" w:rsidR="000A40A1" w:rsidRPr="00CA3DD8" w:rsidRDefault="000A40A1" w:rsidP="000A40A1">
      <w:pPr>
        <w:rPr>
          <w:b/>
          <w:bCs/>
        </w:rPr>
      </w:pPr>
    </w:p>
    <w:p w14:paraId="1F7A47F1" w14:textId="77777777" w:rsidR="000A40A1" w:rsidRPr="00CA3DD8" w:rsidRDefault="000A40A1" w:rsidP="00161FBC">
      <w:pPr>
        <w:pStyle w:val="Heading3"/>
      </w:pPr>
      <w:bookmarkStart w:id="27" w:name="_Toc30060736"/>
      <w:r w:rsidRPr="00CA3DD8">
        <w:t>Move by Coordinates</w:t>
      </w:r>
      <w:bookmarkEnd w:id="27"/>
    </w:p>
    <w:p w14:paraId="3126AACA" w14:textId="6D4D5363" w:rsidR="000A40A1" w:rsidRPr="00CA3DD8" w:rsidRDefault="00D82653" w:rsidP="000A40A1">
      <w:r w:rsidRPr="00AE5E19">
        <w:t>T</w:t>
      </w:r>
      <w:r w:rsidR="000A40A1" w:rsidRPr="00AE5E19">
        <w:t xml:space="preserve">his </w:t>
      </w:r>
      <w:r w:rsidRPr="00AE5E19">
        <w:t xml:space="preserve">operation allows </w:t>
      </w:r>
      <w:r w:rsidR="000A40A1" w:rsidRPr="00AE5E19">
        <w:t>you</w:t>
      </w:r>
      <w:r w:rsidRPr="00AE5E19">
        <w:t xml:space="preserve"> to</w:t>
      </w:r>
      <w:r w:rsidR="000A40A1" w:rsidRPr="00AE5E19">
        <w:t xml:space="preserve"> insert coordinates such as (0.3, 0.5, 90) to make the TurtleBot3 move 0.3</w:t>
      </w:r>
      <w:r w:rsidR="003B323B" w:rsidRPr="00AE5E19">
        <w:t xml:space="preserve"> </w:t>
      </w:r>
      <w:r w:rsidR="000A40A1" w:rsidRPr="00AE5E19">
        <w:t>m in x-axis, 0.5</w:t>
      </w:r>
      <w:r w:rsidR="003B323B" w:rsidRPr="00AE5E19">
        <w:t xml:space="preserve"> </w:t>
      </w:r>
      <w:r w:rsidR="000A40A1" w:rsidRPr="00AE5E19">
        <w:t>m in y-axis</w:t>
      </w:r>
      <w:r w:rsidR="003B323B" w:rsidRPr="00AE5E19">
        <w:t>,</w:t>
      </w:r>
      <w:r w:rsidR="000A40A1" w:rsidRPr="00AE5E19">
        <w:t xml:space="preserve"> and rotate 90 degrees.</w:t>
      </w:r>
      <w:r w:rsidR="0024214F" w:rsidRPr="00AE5E19">
        <w:t xml:space="preserve"> </w:t>
      </w:r>
      <w:r w:rsidR="0024214F" w:rsidRPr="00CA3DD8">
        <w:t xml:space="preserve">To do this, run the following command on </w:t>
      </w:r>
      <w:r w:rsidR="006C1135" w:rsidRPr="00CA3DD8">
        <w:t>the</w:t>
      </w:r>
      <w:r w:rsidR="0024214F" w:rsidRPr="00CA3DD8">
        <w:t xml:space="preserve"> Remote PC.</w:t>
      </w:r>
    </w:p>
    <w:p w14:paraId="56BEB5D4" w14:textId="73451CF2" w:rsidR="000A40A1" w:rsidRPr="00CA3DD8" w:rsidRDefault="000A40A1" w:rsidP="00AE5E19">
      <w:pPr>
        <w:pStyle w:val="HTMLPreformatted"/>
        <w:shd w:val="clear" w:color="auto" w:fill="E7E6E6" w:themeFill="background2"/>
        <w:rPr>
          <w:color w:val="000000" w:themeColor="text1"/>
        </w:rPr>
      </w:pPr>
      <w:r w:rsidRPr="00CA3DD8">
        <w:rPr>
          <w:rStyle w:val="nv"/>
          <w:rFonts w:eastAsiaTheme="majorEastAsia"/>
          <w:color w:val="22B3EB"/>
        </w:rPr>
        <w:t xml:space="preserve">$ </w:t>
      </w:r>
      <w:r w:rsidRPr="00CA3DD8">
        <w:rPr>
          <w:rStyle w:val="HTMLCode"/>
          <w:color w:val="000000" w:themeColor="text1"/>
        </w:rPr>
        <w:t>roslaunch turtlebot3_example turtlebot3_pointop_key.launch</w:t>
      </w:r>
    </w:p>
    <w:p w14:paraId="6D5277AE" w14:textId="77777777" w:rsidR="000A40A1" w:rsidRPr="00AE5E19" w:rsidRDefault="000A40A1" w:rsidP="000A40A1"/>
    <w:p w14:paraId="0FC63D1C" w14:textId="089D649B" w:rsidR="000A40A1" w:rsidRPr="00CA3DD8" w:rsidRDefault="000A40A1" w:rsidP="00161FBC">
      <w:pPr>
        <w:pStyle w:val="Heading3"/>
      </w:pPr>
      <w:bookmarkStart w:id="28" w:name="_Toc30060737"/>
      <w:r w:rsidRPr="00CA3DD8">
        <w:t>Patrol</w:t>
      </w:r>
      <w:bookmarkEnd w:id="28"/>
    </w:p>
    <w:p w14:paraId="2F55FF49" w14:textId="74FC6A68" w:rsidR="0024214F" w:rsidRPr="00CA3DD8" w:rsidRDefault="000A40A1" w:rsidP="0024214F">
      <w:r w:rsidRPr="00AE5E19">
        <w:t>There are three patrol routes you can choose (rectangle, triangle</w:t>
      </w:r>
      <w:r w:rsidR="00FA4B5F" w:rsidRPr="00AE5E19">
        <w:t>,</w:t>
      </w:r>
      <w:r w:rsidRPr="00AE5E19">
        <w:t xml:space="preserve"> and circle). First line of command launches the patrol server</w:t>
      </w:r>
      <w:r w:rsidR="005E6FB6" w:rsidRPr="00AE5E19">
        <w:t>,</w:t>
      </w:r>
      <w:r w:rsidRPr="00AE5E19">
        <w:t xml:space="preserve"> which translates the patrol data received from action client to control the velocity of TurtleBot3.</w:t>
      </w:r>
      <w:r w:rsidR="0024214F" w:rsidRPr="00AE5E19">
        <w:t xml:space="preserve"> </w:t>
      </w:r>
      <w:r w:rsidR="0024214F" w:rsidRPr="00CA3DD8">
        <w:t xml:space="preserve">To </w:t>
      </w:r>
      <w:r w:rsidR="006C1135" w:rsidRPr="00CA3DD8">
        <w:t xml:space="preserve">operate the TurtleBot in patrol mode, </w:t>
      </w:r>
      <w:r w:rsidR="0024214F" w:rsidRPr="00CA3DD8">
        <w:t xml:space="preserve">run the following commands on </w:t>
      </w:r>
      <w:r w:rsidR="006C1135" w:rsidRPr="00CA3DD8">
        <w:t>the</w:t>
      </w:r>
      <w:r w:rsidR="0024214F" w:rsidRPr="00CA3DD8">
        <w:t xml:space="preserve"> Remote PC</w:t>
      </w:r>
      <w:r w:rsidR="00B17445" w:rsidRPr="00CA3DD8">
        <w:t>, each on a separate terminal</w:t>
      </w:r>
      <w:r w:rsidR="0024214F" w:rsidRPr="00CA3DD8">
        <w:t>.</w:t>
      </w:r>
    </w:p>
    <w:p w14:paraId="31D134D5" w14:textId="39C60B90" w:rsidR="000A40A1" w:rsidRPr="00CA3DD8" w:rsidRDefault="000A40A1" w:rsidP="00AE5E19">
      <w:pPr>
        <w:pStyle w:val="HTMLPreformatted"/>
        <w:shd w:val="clear" w:color="auto" w:fill="E7E6E6" w:themeFill="background2"/>
        <w:rPr>
          <w:color w:val="FFFFFF"/>
        </w:rPr>
      </w:pPr>
      <w:r w:rsidRPr="00CA3DD8">
        <w:rPr>
          <w:rStyle w:val="nv"/>
          <w:rFonts w:eastAsiaTheme="majorEastAsia"/>
          <w:color w:val="22B3EB"/>
        </w:rPr>
        <w:t xml:space="preserve">$ </w:t>
      </w:r>
      <w:r w:rsidRPr="00CA3DD8">
        <w:rPr>
          <w:rStyle w:val="HTMLCode"/>
          <w:color w:val="000000" w:themeColor="text1"/>
        </w:rPr>
        <w:t>rosrun turtlebot3_example turtlebot3_server</w:t>
      </w:r>
    </w:p>
    <w:p w14:paraId="61F3A611" w14:textId="2F669F3D" w:rsidR="0024214F" w:rsidRPr="00AE5E19" w:rsidRDefault="0024214F" w:rsidP="000A40A1">
      <w:pPr>
        <w:rPr>
          <w:b/>
          <w:bCs/>
        </w:rPr>
      </w:pPr>
    </w:p>
    <w:p w14:paraId="26F2D5F8" w14:textId="77777777" w:rsidR="00B17445" w:rsidRPr="00CA3DD8" w:rsidRDefault="00B17445" w:rsidP="00AE5E19">
      <w:pPr>
        <w:pStyle w:val="HTMLPreformatted"/>
        <w:shd w:val="clear" w:color="auto" w:fill="E7E6E6" w:themeFill="background2"/>
        <w:rPr>
          <w:color w:val="000000" w:themeColor="text1"/>
        </w:rPr>
      </w:pPr>
      <w:r w:rsidRPr="00CA3DD8">
        <w:rPr>
          <w:rStyle w:val="nv"/>
          <w:rFonts w:eastAsiaTheme="majorEastAsia"/>
          <w:color w:val="22B3EB"/>
        </w:rPr>
        <w:t xml:space="preserve">$ </w:t>
      </w:r>
      <w:r w:rsidRPr="00CA3DD8">
        <w:rPr>
          <w:rStyle w:val="HTMLCode"/>
          <w:color w:val="000000" w:themeColor="text1"/>
        </w:rPr>
        <w:t>roslaunch turtlebot3_example turtlebot3_client.launch</w:t>
      </w:r>
    </w:p>
    <w:p w14:paraId="0EF7A428" w14:textId="77777777" w:rsidR="00B17445" w:rsidRPr="00AE5E19" w:rsidRDefault="00B17445" w:rsidP="000A40A1">
      <w:pPr>
        <w:rPr>
          <w:b/>
          <w:bCs/>
        </w:rPr>
      </w:pPr>
    </w:p>
    <w:p w14:paraId="7B3F6CEA" w14:textId="112F62F2" w:rsidR="000A40A1" w:rsidRPr="00CA3DD8" w:rsidRDefault="000A40A1" w:rsidP="00161FBC">
      <w:pPr>
        <w:pStyle w:val="Heading3"/>
      </w:pPr>
      <w:bookmarkStart w:id="29" w:name="_Toc30060738"/>
      <w:r w:rsidRPr="00CA3DD8">
        <w:t>Keyboard Control</w:t>
      </w:r>
      <w:bookmarkEnd w:id="29"/>
    </w:p>
    <w:p w14:paraId="4B424904" w14:textId="7DA52DFC" w:rsidR="000A40A1" w:rsidRPr="00CA3DD8" w:rsidRDefault="000A40A1" w:rsidP="000A40A1">
      <w:r w:rsidRPr="00AE5E19">
        <w:t>Us</w:t>
      </w:r>
      <w:r w:rsidR="00D56853" w:rsidRPr="00AE5E19">
        <w:t>e</w:t>
      </w:r>
      <w:r w:rsidRPr="00AE5E19">
        <w:t xml:space="preserve"> the keyboard buttons</w:t>
      </w:r>
      <w:r w:rsidR="00D56853" w:rsidRPr="00AE5E19">
        <w:t xml:space="preserve"> to control the movement of</w:t>
      </w:r>
      <w:r w:rsidRPr="00AE5E19">
        <w:t xml:space="preserve"> the robot</w:t>
      </w:r>
      <w:r w:rsidR="00D56853" w:rsidRPr="00AE5E19">
        <w:t xml:space="preserve"> by</w:t>
      </w:r>
      <w:r w:rsidRPr="00AE5E19">
        <w:t xml:space="preserve"> following the instructions on terminal window.</w:t>
      </w:r>
      <w:r w:rsidR="0024214F" w:rsidRPr="00AE5E19">
        <w:t xml:space="preserve"> </w:t>
      </w:r>
      <w:r w:rsidR="0024214F" w:rsidRPr="00CA3DD8">
        <w:t>To</w:t>
      </w:r>
      <w:r w:rsidR="00D56853" w:rsidRPr="00CA3DD8">
        <w:t xml:space="preserve"> </w:t>
      </w:r>
      <w:r w:rsidR="0024214F" w:rsidRPr="00CA3DD8">
        <w:t xml:space="preserve">do this, run the following command on </w:t>
      </w:r>
      <w:r w:rsidR="00D56853" w:rsidRPr="00CA3DD8">
        <w:t>the</w:t>
      </w:r>
      <w:r w:rsidR="0024214F" w:rsidRPr="00CA3DD8">
        <w:t xml:space="preserve"> Remote PC terminal.</w:t>
      </w:r>
    </w:p>
    <w:p w14:paraId="69C9C043" w14:textId="497B022D" w:rsidR="000A40A1" w:rsidRPr="00CA3DD8" w:rsidRDefault="000A40A1" w:rsidP="00AE5E19">
      <w:pPr>
        <w:pStyle w:val="HTMLPreformatted"/>
        <w:shd w:val="clear" w:color="auto" w:fill="E7E6E6" w:themeFill="background2"/>
        <w:rPr>
          <w:color w:val="FFFFFF"/>
        </w:rPr>
      </w:pPr>
      <w:r w:rsidRPr="00CA3DD8">
        <w:rPr>
          <w:rStyle w:val="nv"/>
          <w:rFonts w:eastAsiaTheme="majorEastAsia"/>
          <w:color w:val="22B3EB"/>
        </w:rPr>
        <w:t xml:space="preserve">$ </w:t>
      </w:r>
      <w:r w:rsidRPr="00CA3DD8">
        <w:rPr>
          <w:rStyle w:val="HTMLCode"/>
          <w:color w:val="000000" w:themeColor="text1"/>
        </w:rPr>
        <w:t>roslaunch turtlebot3_teleop turtlebot3_teleop_key.launch</w:t>
      </w:r>
    </w:p>
    <w:p w14:paraId="7BE1CC30" w14:textId="77777777" w:rsidR="000A40A1" w:rsidRPr="00AE5E19" w:rsidRDefault="000A40A1" w:rsidP="000A40A1">
      <w:pPr>
        <w:rPr>
          <w:b/>
          <w:bCs/>
        </w:rPr>
      </w:pPr>
    </w:p>
    <w:p w14:paraId="20634553" w14:textId="77777777" w:rsidR="000A40A1" w:rsidRPr="00CA3DD8" w:rsidRDefault="000A40A1" w:rsidP="00161FBC">
      <w:pPr>
        <w:pStyle w:val="Heading3"/>
      </w:pPr>
      <w:bookmarkStart w:id="30" w:name="_Toc30060739"/>
      <w:r w:rsidRPr="00CA3DD8">
        <w:t>Topic Monitor</w:t>
      </w:r>
      <w:bookmarkEnd w:id="30"/>
    </w:p>
    <w:p w14:paraId="1B674C9C" w14:textId="128B14B1" w:rsidR="000A40A1" w:rsidRPr="00CA3DD8" w:rsidRDefault="000A40A1" w:rsidP="000A40A1">
      <w:r w:rsidRPr="00AE5E19">
        <w:t>The rqt</w:t>
      </w:r>
      <w:r w:rsidR="0024214F" w:rsidRPr="00AE5E19">
        <w:t xml:space="preserve"> allows us to </w:t>
      </w:r>
      <w:r w:rsidRPr="00AE5E19">
        <w:t>check for topic status of</w:t>
      </w:r>
      <w:r w:rsidR="00690D43" w:rsidRPr="00AE5E19">
        <w:t xml:space="preserve"> the</w:t>
      </w:r>
      <w:r w:rsidRPr="00AE5E19">
        <w:t xml:space="preserve"> TurtleBot3 such as sensor status, battery status, diagnostics </w:t>
      </w:r>
      <w:r w:rsidR="0024214F" w:rsidRPr="00AE5E19">
        <w:t>data</w:t>
      </w:r>
      <w:r w:rsidR="005E6FB6" w:rsidRPr="00AE5E19">
        <w:t>,</w:t>
      </w:r>
      <w:r w:rsidR="0024214F" w:rsidRPr="00AE5E19">
        <w:t xml:space="preserve"> </w:t>
      </w:r>
      <w:r w:rsidRPr="00AE5E19">
        <w:t>and many more.</w:t>
      </w:r>
      <w:r w:rsidR="0024214F" w:rsidRPr="00AE5E19">
        <w:t xml:space="preserve"> </w:t>
      </w:r>
      <w:r w:rsidR="0024214F" w:rsidRPr="00CA3DD8">
        <w:t xml:space="preserve">To do this, run the following command on </w:t>
      </w:r>
      <w:r w:rsidR="00690D43" w:rsidRPr="00CA3DD8">
        <w:t>the</w:t>
      </w:r>
      <w:r w:rsidR="0024214F" w:rsidRPr="00CA3DD8">
        <w:t xml:space="preserve"> Remote PC terminal.</w:t>
      </w:r>
    </w:p>
    <w:p w14:paraId="4CDB194C" w14:textId="5E0AFB0A" w:rsidR="000A40A1" w:rsidRPr="006D78DA" w:rsidRDefault="000A40A1" w:rsidP="00AE5E19">
      <w:pPr>
        <w:pStyle w:val="HTMLPreformatted"/>
        <w:shd w:val="clear" w:color="auto" w:fill="E7E6E6" w:themeFill="background2"/>
        <w:rPr>
          <w:rStyle w:val="HTMLCode"/>
          <w:color w:val="000000" w:themeColor="text1"/>
        </w:rPr>
      </w:pPr>
      <w:r w:rsidRPr="00CA3DD8">
        <w:rPr>
          <w:rStyle w:val="nv"/>
          <w:rFonts w:eastAsiaTheme="majorEastAsia"/>
          <w:color w:val="22B3EB"/>
        </w:rPr>
        <w:t xml:space="preserve">$ </w:t>
      </w:r>
      <w:r w:rsidRPr="00CA3DD8">
        <w:rPr>
          <w:rStyle w:val="HTMLCode"/>
          <w:color w:val="000000" w:themeColor="text1"/>
        </w:rPr>
        <w:t>rqt</w:t>
      </w:r>
    </w:p>
    <w:p w14:paraId="7EB47D44" w14:textId="2ACA52CB" w:rsidR="00643EC3" w:rsidRPr="00CA3DD8" w:rsidRDefault="00643EC3" w:rsidP="004801B4">
      <w:pPr>
        <w:pStyle w:val="Codeblock"/>
        <w:shd w:val="clear" w:color="auto" w:fill="FFFFFF" w:themeFill="background1"/>
      </w:pPr>
    </w:p>
    <w:p w14:paraId="2ED6F79C" w14:textId="5987D208" w:rsidR="0024214F" w:rsidRPr="00AE5E19" w:rsidRDefault="0024214F" w:rsidP="004801B4">
      <w:pPr>
        <w:pStyle w:val="Codeblock"/>
        <w:shd w:val="clear" w:color="auto" w:fill="FFFFFF" w:themeFill="background1"/>
        <w:rPr>
          <w:rFonts w:ascii="Calibri" w:hAnsi="Calibri"/>
        </w:rPr>
      </w:pPr>
      <w:r w:rsidRPr="00AE5E19">
        <w:rPr>
          <w:rFonts w:ascii="Calibri" w:hAnsi="Calibri"/>
        </w:rPr>
        <w:t xml:space="preserve">On the rqt window, go to </w:t>
      </w:r>
      <w:r w:rsidRPr="00AE5E19">
        <w:rPr>
          <w:rFonts w:ascii="Calibri" w:hAnsi="Calibri"/>
          <w:b/>
          <w:bCs/>
        </w:rPr>
        <w:t>Plugins -&gt; Topics -&gt; Topic</w:t>
      </w:r>
      <w:r w:rsidRPr="00AE5E19">
        <w:rPr>
          <w:rFonts w:ascii="Calibri" w:hAnsi="Calibri"/>
        </w:rPr>
        <w:t xml:space="preserve"> </w:t>
      </w:r>
      <w:r w:rsidRPr="00AE5E19">
        <w:rPr>
          <w:rFonts w:ascii="Calibri" w:hAnsi="Calibri"/>
          <w:b/>
          <w:bCs/>
        </w:rPr>
        <w:t>Monitor</w:t>
      </w:r>
      <w:r w:rsidRPr="00AE5E19">
        <w:rPr>
          <w:rFonts w:ascii="Calibri" w:hAnsi="Calibri"/>
        </w:rPr>
        <w:t xml:space="preserve"> and then check the boxes you want to monitor. Expand each topic checked to see the status of the </w:t>
      </w:r>
      <w:r w:rsidR="004A1023" w:rsidRPr="00AE5E19">
        <w:rPr>
          <w:rFonts w:ascii="Calibri" w:hAnsi="Calibri"/>
        </w:rPr>
        <w:t>robot</w:t>
      </w:r>
      <w:r w:rsidRPr="00AE5E19">
        <w:rPr>
          <w:rFonts w:ascii="Calibri" w:hAnsi="Calibri"/>
        </w:rPr>
        <w:t>.</w:t>
      </w:r>
      <w:bookmarkEnd w:id="1"/>
    </w:p>
    <w:sectPr w:rsidR="0024214F" w:rsidRPr="00AE5E19" w:rsidSect="00AD66E8">
      <w:footerReference w:type="default" r:id="rId22"/>
      <w:headerReference w:type="first" r:id="rId23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129A0B" w14:textId="77777777" w:rsidR="00E81334" w:rsidRDefault="00E81334" w:rsidP="00AD4120">
      <w:pPr>
        <w:spacing w:after="0" w:line="240" w:lineRule="auto"/>
      </w:pPr>
      <w:r>
        <w:separator/>
      </w:r>
    </w:p>
  </w:endnote>
  <w:endnote w:type="continuationSeparator" w:id="0">
    <w:p w14:paraId="0077CF63" w14:textId="77777777" w:rsidR="00E81334" w:rsidRDefault="00E81334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BDF774" w14:textId="7CC7D409" w:rsidR="00AB4A14" w:rsidRDefault="00AB4A14" w:rsidP="00921A5B">
    <w:pPr>
      <w:pStyle w:val="Footer"/>
      <w:tabs>
        <w:tab w:val="left" w:pos="5319"/>
      </w:tabs>
    </w:pPr>
    <w:r>
      <w:tab/>
    </w:r>
  </w:p>
  <w:p w14:paraId="7E6878F4" w14:textId="77777777" w:rsidR="00AB4A14" w:rsidRDefault="00AB4A14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AB4A14" w:rsidRDefault="00E81334">
        <w:pPr>
          <w:pStyle w:val="Footer"/>
          <w:jc w:val="center"/>
        </w:pPr>
      </w:p>
    </w:sdtContent>
  </w:sdt>
  <w:p w14:paraId="0146E42D" w14:textId="77777777" w:rsidR="00AB4A14" w:rsidRDefault="00AB4A1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605A47DC" w:rsidR="00AB4A14" w:rsidRDefault="00AB4A14" w:rsidP="00757BD1">
            <w:pPr>
              <w:pStyle w:val="Footer"/>
            </w:pPr>
            <w:r>
              <w:tab/>
              <w:t xml:space="preserve">Copyright © </w:t>
            </w:r>
            <w:r>
              <w:fldChar w:fldCharType="begin"/>
            </w:r>
            <w:r>
              <w:instrText xml:space="preserve"> DATE \@ YYYY </w:instrText>
            </w:r>
            <w:r>
              <w:fldChar w:fldCharType="separate"/>
            </w:r>
            <w:r w:rsidR="008D0760">
              <w:rPr>
                <w:noProof/>
              </w:rPr>
              <w:t>2020</w:t>
            </w:r>
            <w:r>
              <w:fldChar w:fldCharType="end"/>
            </w:r>
            <w:r>
              <w:t xml:space="preserve"> Arm Limited (or its affiliates). All rights reserved.</w:t>
            </w:r>
            <w:r w:rsidRPr="005E7841">
              <w:rPr>
                <w:noProof/>
              </w:rPr>
              <w:t xml:space="preserve"> </w:t>
            </w:r>
          </w:p>
          <w:p w14:paraId="30F5D670" w14:textId="76AFF6D1" w:rsidR="00AB4A14" w:rsidRPr="00496259" w:rsidRDefault="00AB4A14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002CAE" w14:textId="77777777" w:rsidR="00E81334" w:rsidRDefault="00E81334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05466CB1" w14:textId="77777777" w:rsidR="00E81334" w:rsidRDefault="00E81334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675C6" w14:textId="1FC949B9" w:rsidR="00AB4A14" w:rsidRDefault="00AB4A14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B4A14" w:rsidRDefault="00AB4A14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AB4A14" w:rsidRPr="00757BD1" w:rsidRDefault="00AB4A14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AB4A14" w:rsidRDefault="00AB4A14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AB4A14" w:rsidRPr="00757BD1" w:rsidRDefault="00AB4A14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BCB49C" w14:textId="33ACD464" w:rsidR="00AB4A14" w:rsidRDefault="00AB4A14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79504D" w14:textId="6A623B43" w:rsidR="00AB4A14" w:rsidRDefault="00AB4A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A1B0C"/>
    <w:multiLevelType w:val="hybridMultilevel"/>
    <w:tmpl w:val="B1C8D0CA"/>
    <w:lvl w:ilvl="0" w:tplc="7424E77C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  <w:b w:val="0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E126D8"/>
    <w:multiLevelType w:val="hybridMultilevel"/>
    <w:tmpl w:val="A2FE6340"/>
    <w:lvl w:ilvl="0" w:tplc="1F28A1D6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7E0095"/>
    <w:multiLevelType w:val="hybridMultilevel"/>
    <w:tmpl w:val="04CC541A"/>
    <w:lvl w:ilvl="0" w:tplc="F134223A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0F5A68"/>
    <w:multiLevelType w:val="hybridMultilevel"/>
    <w:tmpl w:val="83E2D3EC"/>
    <w:lvl w:ilvl="0" w:tplc="9E20B3CC">
      <w:start w:val="1"/>
      <w:numFmt w:val="decimal"/>
      <w:lvlText w:val="%1."/>
      <w:lvlJc w:val="left"/>
      <w:pPr>
        <w:ind w:left="360" w:hanging="360"/>
      </w:pPr>
      <w:rPr>
        <w:rFonts w:eastAsiaTheme="majorEastAsia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E28159E"/>
    <w:multiLevelType w:val="hybridMultilevel"/>
    <w:tmpl w:val="2306F7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5022C8"/>
    <w:multiLevelType w:val="hybridMultilevel"/>
    <w:tmpl w:val="35D22E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3E57FC"/>
    <w:multiLevelType w:val="hybridMultilevel"/>
    <w:tmpl w:val="679661C8"/>
    <w:lvl w:ilvl="0" w:tplc="B768BF40">
      <w:start w:val="1"/>
      <w:numFmt w:val="decimal"/>
      <w:lvlText w:val="%1."/>
      <w:lvlJc w:val="left"/>
      <w:pPr>
        <w:ind w:left="360" w:hanging="360"/>
      </w:pPr>
      <w:rPr>
        <w:rFonts w:eastAsiaTheme="majorEastAsia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7C61D75"/>
    <w:multiLevelType w:val="hybridMultilevel"/>
    <w:tmpl w:val="6ACC71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2E78A7"/>
    <w:multiLevelType w:val="hybridMultilevel"/>
    <w:tmpl w:val="AC4EA4C0"/>
    <w:lvl w:ilvl="0" w:tplc="EB4EBCE6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B115AB"/>
    <w:multiLevelType w:val="hybridMultilevel"/>
    <w:tmpl w:val="7F40175C"/>
    <w:lvl w:ilvl="0" w:tplc="713A1744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FD35CA1"/>
    <w:multiLevelType w:val="hybridMultilevel"/>
    <w:tmpl w:val="CFFEF2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401D46"/>
    <w:multiLevelType w:val="hybridMultilevel"/>
    <w:tmpl w:val="792AA1FA"/>
    <w:lvl w:ilvl="0" w:tplc="752A5D86">
      <w:start w:val="1"/>
      <w:numFmt w:val="decimal"/>
      <w:lvlText w:val="%1."/>
      <w:lvlJc w:val="left"/>
      <w:pPr>
        <w:ind w:left="360" w:hanging="360"/>
      </w:pPr>
      <w:rPr>
        <w:rFonts w:eastAsiaTheme="majorEastAsia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73E72F4"/>
    <w:multiLevelType w:val="hybridMultilevel"/>
    <w:tmpl w:val="7D1E8864"/>
    <w:lvl w:ilvl="0" w:tplc="019898AE">
      <w:start w:val="1"/>
      <w:numFmt w:val="decimal"/>
      <w:lvlText w:val="%1."/>
      <w:lvlJc w:val="left"/>
      <w:pPr>
        <w:ind w:left="1069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38723029"/>
    <w:multiLevelType w:val="hybridMultilevel"/>
    <w:tmpl w:val="2660BB2A"/>
    <w:lvl w:ilvl="0" w:tplc="E14A8FFE">
      <w:start w:val="1"/>
      <w:numFmt w:val="decimal"/>
      <w:lvlText w:val="%1."/>
      <w:lvlJc w:val="left"/>
      <w:pPr>
        <w:ind w:left="1069" w:hanging="360"/>
      </w:pPr>
      <w:rPr>
        <w:rFonts w:cstheme="minorHAnsi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733301"/>
    <w:multiLevelType w:val="hybridMultilevel"/>
    <w:tmpl w:val="823232B2"/>
    <w:lvl w:ilvl="0" w:tplc="4CF25D0E">
      <w:start w:val="1"/>
      <w:numFmt w:val="decimal"/>
      <w:lvlText w:val="%1."/>
      <w:lvlJc w:val="left"/>
      <w:pPr>
        <w:ind w:left="360" w:hanging="360"/>
      </w:pPr>
      <w:rPr>
        <w:rFonts w:eastAsiaTheme="majorEastAsia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0A2399F"/>
    <w:multiLevelType w:val="hybridMultilevel"/>
    <w:tmpl w:val="B45001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85782"/>
    <w:multiLevelType w:val="hybridMultilevel"/>
    <w:tmpl w:val="3B861260"/>
    <w:lvl w:ilvl="0" w:tplc="68CE2074">
      <w:start w:val="1"/>
      <w:numFmt w:val="decimal"/>
      <w:lvlText w:val="%1."/>
      <w:lvlJc w:val="left"/>
      <w:pPr>
        <w:ind w:left="1069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 w15:restartNumberingAfterBreak="0">
    <w:nsid w:val="474E43CE"/>
    <w:multiLevelType w:val="hybridMultilevel"/>
    <w:tmpl w:val="D3E0B6D4"/>
    <w:lvl w:ilvl="0" w:tplc="6CDE2302">
      <w:start w:val="1"/>
      <w:numFmt w:val="decimal"/>
      <w:lvlText w:val="%1."/>
      <w:lvlJc w:val="left"/>
      <w:pPr>
        <w:ind w:left="360" w:hanging="360"/>
      </w:pPr>
      <w:rPr>
        <w:rFonts w:eastAsiaTheme="majorEastAsia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F7803C8"/>
    <w:multiLevelType w:val="hybridMultilevel"/>
    <w:tmpl w:val="57668016"/>
    <w:lvl w:ilvl="0" w:tplc="52D2A74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74500E"/>
    <w:multiLevelType w:val="hybridMultilevel"/>
    <w:tmpl w:val="A776F0E0"/>
    <w:lvl w:ilvl="0" w:tplc="4FE200F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4C4C7D"/>
    <w:multiLevelType w:val="hybridMultilevel"/>
    <w:tmpl w:val="A672E17A"/>
    <w:lvl w:ilvl="0" w:tplc="C8F4E494">
      <w:start w:val="1"/>
      <w:numFmt w:val="decimal"/>
      <w:lvlText w:val="%1."/>
      <w:lvlJc w:val="left"/>
      <w:pPr>
        <w:ind w:left="360" w:hanging="360"/>
      </w:pPr>
      <w:rPr>
        <w:rFonts w:eastAsiaTheme="majorEastAsia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E963731"/>
    <w:multiLevelType w:val="hybridMultilevel"/>
    <w:tmpl w:val="5D54EFDE"/>
    <w:lvl w:ilvl="0" w:tplc="DA78A6C6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08F7755"/>
    <w:multiLevelType w:val="hybridMultilevel"/>
    <w:tmpl w:val="93E08EBE"/>
    <w:lvl w:ilvl="0" w:tplc="AFA84C98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546400F"/>
    <w:multiLevelType w:val="hybridMultilevel"/>
    <w:tmpl w:val="953246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C22B14"/>
    <w:multiLevelType w:val="hybridMultilevel"/>
    <w:tmpl w:val="04CC541A"/>
    <w:lvl w:ilvl="0" w:tplc="F134223A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DB55A8E"/>
    <w:multiLevelType w:val="hybridMultilevel"/>
    <w:tmpl w:val="37007F4E"/>
    <w:lvl w:ilvl="0" w:tplc="32822630">
      <w:start w:val="1"/>
      <w:numFmt w:val="decimal"/>
      <w:lvlText w:val="%1."/>
      <w:lvlJc w:val="left"/>
      <w:pPr>
        <w:ind w:left="360" w:hanging="360"/>
      </w:pPr>
      <w:rPr>
        <w:rFonts w:eastAsiaTheme="majorEastAsia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4"/>
  </w:num>
  <w:num w:numId="2">
    <w:abstractNumId w:val="21"/>
  </w:num>
  <w:num w:numId="3">
    <w:abstractNumId w:val="22"/>
  </w:num>
  <w:num w:numId="4">
    <w:abstractNumId w:val="4"/>
  </w:num>
  <w:num w:numId="5">
    <w:abstractNumId w:val="10"/>
  </w:num>
  <w:num w:numId="6">
    <w:abstractNumId w:val="16"/>
  </w:num>
  <w:num w:numId="7">
    <w:abstractNumId w:val="26"/>
  </w:num>
  <w:num w:numId="8">
    <w:abstractNumId w:val="8"/>
  </w:num>
  <w:num w:numId="9">
    <w:abstractNumId w:val="24"/>
  </w:num>
  <w:num w:numId="10">
    <w:abstractNumId w:val="25"/>
  </w:num>
  <w:num w:numId="11">
    <w:abstractNumId w:val="0"/>
  </w:num>
  <w:num w:numId="12">
    <w:abstractNumId w:val="27"/>
  </w:num>
  <w:num w:numId="13">
    <w:abstractNumId w:val="1"/>
  </w:num>
  <w:num w:numId="14">
    <w:abstractNumId w:val="13"/>
  </w:num>
  <w:num w:numId="15">
    <w:abstractNumId w:val="19"/>
  </w:num>
  <w:num w:numId="16">
    <w:abstractNumId w:val="17"/>
  </w:num>
  <w:num w:numId="17">
    <w:abstractNumId w:val="12"/>
  </w:num>
  <w:num w:numId="18">
    <w:abstractNumId w:val="18"/>
  </w:num>
  <w:num w:numId="19">
    <w:abstractNumId w:val="11"/>
  </w:num>
  <w:num w:numId="20">
    <w:abstractNumId w:val="15"/>
  </w:num>
  <w:num w:numId="21">
    <w:abstractNumId w:val="28"/>
  </w:num>
  <w:num w:numId="22">
    <w:abstractNumId w:val="3"/>
  </w:num>
  <w:num w:numId="23">
    <w:abstractNumId w:val="23"/>
  </w:num>
  <w:num w:numId="24">
    <w:abstractNumId w:val="20"/>
  </w:num>
  <w:num w:numId="25">
    <w:abstractNumId w:val="2"/>
  </w:num>
  <w:num w:numId="26">
    <w:abstractNumId w:val="6"/>
  </w:num>
  <w:num w:numId="27">
    <w:abstractNumId w:val="9"/>
  </w:num>
  <w:num w:numId="28">
    <w:abstractNumId w:val="21"/>
  </w:num>
  <w:num w:numId="29">
    <w:abstractNumId w:val="21"/>
  </w:num>
  <w:num w:numId="30">
    <w:abstractNumId w:val="21"/>
  </w:num>
  <w:num w:numId="31">
    <w:abstractNumId w:val="21"/>
  </w:num>
  <w:num w:numId="32">
    <w:abstractNumId w:val="21"/>
  </w:num>
  <w:num w:numId="33">
    <w:abstractNumId w:val="21"/>
  </w:num>
  <w:num w:numId="34">
    <w:abstractNumId w:val="7"/>
  </w:num>
  <w:num w:numId="35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0391F"/>
    <w:rsid w:val="0001040D"/>
    <w:rsid w:val="0001428C"/>
    <w:rsid w:val="00014A79"/>
    <w:rsid w:val="0002681F"/>
    <w:rsid w:val="00027869"/>
    <w:rsid w:val="00031C0C"/>
    <w:rsid w:val="00033B5A"/>
    <w:rsid w:val="00035065"/>
    <w:rsid w:val="00055EC8"/>
    <w:rsid w:val="00063CFE"/>
    <w:rsid w:val="000652E5"/>
    <w:rsid w:val="00072A81"/>
    <w:rsid w:val="000809FA"/>
    <w:rsid w:val="00080B80"/>
    <w:rsid w:val="0008756E"/>
    <w:rsid w:val="00091B2A"/>
    <w:rsid w:val="000A1730"/>
    <w:rsid w:val="000A32D3"/>
    <w:rsid w:val="000A40A1"/>
    <w:rsid w:val="000A4D08"/>
    <w:rsid w:val="000B116A"/>
    <w:rsid w:val="000B696D"/>
    <w:rsid w:val="000C2B22"/>
    <w:rsid w:val="000C50CF"/>
    <w:rsid w:val="000D0A79"/>
    <w:rsid w:val="000E0216"/>
    <w:rsid w:val="000E5453"/>
    <w:rsid w:val="000E74A1"/>
    <w:rsid w:val="000E76D8"/>
    <w:rsid w:val="000F1342"/>
    <w:rsid w:val="000F1FC4"/>
    <w:rsid w:val="000F4AB4"/>
    <w:rsid w:val="00105DDE"/>
    <w:rsid w:val="00106971"/>
    <w:rsid w:val="00112FA6"/>
    <w:rsid w:val="00116198"/>
    <w:rsid w:val="00120C3A"/>
    <w:rsid w:val="00121582"/>
    <w:rsid w:val="0013233E"/>
    <w:rsid w:val="00133E1F"/>
    <w:rsid w:val="001355E7"/>
    <w:rsid w:val="001401EE"/>
    <w:rsid w:val="0014055E"/>
    <w:rsid w:val="0014587F"/>
    <w:rsid w:val="001533B5"/>
    <w:rsid w:val="00153466"/>
    <w:rsid w:val="00154283"/>
    <w:rsid w:val="001547B7"/>
    <w:rsid w:val="00154855"/>
    <w:rsid w:val="00161FBC"/>
    <w:rsid w:val="001674E6"/>
    <w:rsid w:val="00183F61"/>
    <w:rsid w:val="001867A0"/>
    <w:rsid w:val="001940F8"/>
    <w:rsid w:val="001A2D42"/>
    <w:rsid w:val="001A622A"/>
    <w:rsid w:val="001B5C7B"/>
    <w:rsid w:val="001C62AF"/>
    <w:rsid w:val="001D7E20"/>
    <w:rsid w:val="001E25F8"/>
    <w:rsid w:val="001E380C"/>
    <w:rsid w:val="001F440B"/>
    <w:rsid w:val="001F65EA"/>
    <w:rsid w:val="002052D9"/>
    <w:rsid w:val="00216CE2"/>
    <w:rsid w:val="00222F4F"/>
    <w:rsid w:val="00235016"/>
    <w:rsid w:val="0024214F"/>
    <w:rsid w:val="00254554"/>
    <w:rsid w:val="00274EDC"/>
    <w:rsid w:val="00275B5B"/>
    <w:rsid w:val="00287C69"/>
    <w:rsid w:val="00291B7B"/>
    <w:rsid w:val="00291FD2"/>
    <w:rsid w:val="00292711"/>
    <w:rsid w:val="00295ABE"/>
    <w:rsid w:val="002968AE"/>
    <w:rsid w:val="002A14C7"/>
    <w:rsid w:val="002A20C8"/>
    <w:rsid w:val="002A4849"/>
    <w:rsid w:val="002B269C"/>
    <w:rsid w:val="002C22BE"/>
    <w:rsid w:val="002D64AE"/>
    <w:rsid w:val="002E3A4B"/>
    <w:rsid w:val="00302B1F"/>
    <w:rsid w:val="00302D53"/>
    <w:rsid w:val="00303B33"/>
    <w:rsid w:val="003103A1"/>
    <w:rsid w:val="00311F72"/>
    <w:rsid w:val="00317EF2"/>
    <w:rsid w:val="00321A5A"/>
    <w:rsid w:val="003230B2"/>
    <w:rsid w:val="00323FB9"/>
    <w:rsid w:val="0033067C"/>
    <w:rsid w:val="00331D21"/>
    <w:rsid w:val="0034015A"/>
    <w:rsid w:val="00344AC0"/>
    <w:rsid w:val="00346AA5"/>
    <w:rsid w:val="00352496"/>
    <w:rsid w:val="00352E68"/>
    <w:rsid w:val="00370B88"/>
    <w:rsid w:val="00376879"/>
    <w:rsid w:val="003778AF"/>
    <w:rsid w:val="003831DC"/>
    <w:rsid w:val="003A3B63"/>
    <w:rsid w:val="003B061E"/>
    <w:rsid w:val="003B323B"/>
    <w:rsid w:val="003B7D91"/>
    <w:rsid w:val="003C070C"/>
    <w:rsid w:val="003C211B"/>
    <w:rsid w:val="003C2E75"/>
    <w:rsid w:val="003D22B0"/>
    <w:rsid w:val="003D61F6"/>
    <w:rsid w:val="003D6B22"/>
    <w:rsid w:val="003E2DF9"/>
    <w:rsid w:val="003E6C21"/>
    <w:rsid w:val="003F14DB"/>
    <w:rsid w:val="003F553C"/>
    <w:rsid w:val="00401802"/>
    <w:rsid w:val="00405413"/>
    <w:rsid w:val="0040772A"/>
    <w:rsid w:val="004112AC"/>
    <w:rsid w:val="00412313"/>
    <w:rsid w:val="004132DA"/>
    <w:rsid w:val="00415746"/>
    <w:rsid w:val="0042182A"/>
    <w:rsid w:val="00424001"/>
    <w:rsid w:val="00426CA5"/>
    <w:rsid w:val="00433F1E"/>
    <w:rsid w:val="00436861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04E"/>
    <w:rsid w:val="004801B4"/>
    <w:rsid w:val="004809E6"/>
    <w:rsid w:val="0048109D"/>
    <w:rsid w:val="00496259"/>
    <w:rsid w:val="00496F23"/>
    <w:rsid w:val="004A1023"/>
    <w:rsid w:val="004A2B08"/>
    <w:rsid w:val="004A509E"/>
    <w:rsid w:val="004A6AAE"/>
    <w:rsid w:val="004B77FC"/>
    <w:rsid w:val="004C1401"/>
    <w:rsid w:val="004C2D39"/>
    <w:rsid w:val="004C48D6"/>
    <w:rsid w:val="004C6EC2"/>
    <w:rsid w:val="004D42A5"/>
    <w:rsid w:val="004D4ED5"/>
    <w:rsid w:val="004E07E2"/>
    <w:rsid w:val="004E2CFB"/>
    <w:rsid w:val="004E7D08"/>
    <w:rsid w:val="004F08FD"/>
    <w:rsid w:val="004F346B"/>
    <w:rsid w:val="00502D75"/>
    <w:rsid w:val="0050532F"/>
    <w:rsid w:val="00506685"/>
    <w:rsid w:val="00524BBE"/>
    <w:rsid w:val="00532179"/>
    <w:rsid w:val="0053561F"/>
    <w:rsid w:val="005370D8"/>
    <w:rsid w:val="00537FF8"/>
    <w:rsid w:val="00540273"/>
    <w:rsid w:val="00541532"/>
    <w:rsid w:val="00541811"/>
    <w:rsid w:val="00546319"/>
    <w:rsid w:val="005515E5"/>
    <w:rsid w:val="0056382C"/>
    <w:rsid w:val="00570125"/>
    <w:rsid w:val="00571981"/>
    <w:rsid w:val="0057684A"/>
    <w:rsid w:val="00592C82"/>
    <w:rsid w:val="00592F7C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3353"/>
    <w:rsid w:val="005E55F1"/>
    <w:rsid w:val="005E6BF4"/>
    <w:rsid w:val="005E6CCA"/>
    <w:rsid w:val="005E6FB6"/>
    <w:rsid w:val="005E7841"/>
    <w:rsid w:val="005F2845"/>
    <w:rsid w:val="005F668A"/>
    <w:rsid w:val="005F7780"/>
    <w:rsid w:val="0060120E"/>
    <w:rsid w:val="00601531"/>
    <w:rsid w:val="006056AD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3EC3"/>
    <w:rsid w:val="00646A6A"/>
    <w:rsid w:val="00650E3F"/>
    <w:rsid w:val="00652180"/>
    <w:rsid w:val="006535AF"/>
    <w:rsid w:val="006613BC"/>
    <w:rsid w:val="00671007"/>
    <w:rsid w:val="006721BF"/>
    <w:rsid w:val="00672681"/>
    <w:rsid w:val="00672A5D"/>
    <w:rsid w:val="006805A5"/>
    <w:rsid w:val="00684536"/>
    <w:rsid w:val="00690D43"/>
    <w:rsid w:val="00696895"/>
    <w:rsid w:val="006A269C"/>
    <w:rsid w:val="006A2C4C"/>
    <w:rsid w:val="006A549C"/>
    <w:rsid w:val="006B1279"/>
    <w:rsid w:val="006B1709"/>
    <w:rsid w:val="006C1135"/>
    <w:rsid w:val="006C400A"/>
    <w:rsid w:val="006D1330"/>
    <w:rsid w:val="006D37D5"/>
    <w:rsid w:val="006D78DA"/>
    <w:rsid w:val="006E21EB"/>
    <w:rsid w:val="006E36F8"/>
    <w:rsid w:val="006F579E"/>
    <w:rsid w:val="007031B2"/>
    <w:rsid w:val="007032C9"/>
    <w:rsid w:val="0071404B"/>
    <w:rsid w:val="0071475F"/>
    <w:rsid w:val="00723B6F"/>
    <w:rsid w:val="00723ED5"/>
    <w:rsid w:val="00724750"/>
    <w:rsid w:val="0072729C"/>
    <w:rsid w:val="007420C1"/>
    <w:rsid w:val="007461BE"/>
    <w:rsid w:val="00757BD1"/>
    <w:rsid w:val="0076274E"/>
    <w:rsid w:val="00767A1A"/>
    <w:rsid w:val="00775B31"/>
    <w:rsid w:val="007964C8"/>
    <w:rsid w:val="00796EAD"/>
    <w:rsid w:val="007A282A"/>
    <w:rsid w:val="007A555F"/>
    <w:rsid w:val="007A565A"/>
    <w:rsid w:val="007A7893"/>
    <w:rsid w:val="007B2508"/>
    <w:rsid w:val="007B34F9"/>
    <w:rsid w:val="007C3095"/>
    <w:rsid w:val="007C59EE"/>
    <w:rsid w:val="007C7F87"/>
    <w:rsid w:val="007D012F"/>
    <w:rsid w:val="007D0AF1"/>
    <w:rsid w:val="007D1FF7"/>
    <w:rsid w:val="007D3C19"/>
    <w:rsid w:val="007D6493"/>
    <w:rsid w:val="007E446B"/>
    <w:rsid w:val="007E53C7"/>
    <w:rsid w:val="007E691A"/>
    <w:rsid w:val="007F3470"/>
    <w:rsid w:val="007F4138"/>
    <w:rsid w:val="00813012"/>
    <w:rsid w:val="00823653"/>
    <w:rsid w:val="00825BFA"/>
    <w:rsid w:val="0082607F"/>
    <w:rsid w:val="008270B5"/>
    <w:rsid w:val="00827CED"/>
    <w:rsid w:val="00831BAC"/>
    <w:rsid w:val="00853CA9"/>
    <w:rsid w:val="008560FF"/>
    <w:rsid w:val="00866240"/>
    <w:rsid w:val="008707EF"/>
    <w:rsid w:val="0087228A"/>
    <w:rsid w:val="00887D27"/>
    <w:rsid w:val="008971BD"/>
    <w:rsid w:val="00897573"/>
    <w:rsid w:val="008A2779"/>
    <w:rsid w:val="008B776B"/>
    <w:rsid w:val="008C2DFA"/>
    <w:rsid w:val="008D015A"/>
    <w:rsid w:val="008D0760"/>
    <w:rsid w:val="008D0D2E"/>
    <w:rsid w:val="008D234A"/>
    <w:rsid w:val="008D4C86"/>
    <w:rsid w:val="008E1E21"/>
    <w:rsid w:val="008E2406"/>
    <w:rsid w:val="008E3882"/>
    <w:rsid w:val="008E7C54"/>
    <w:rsid w:val="008F0329"/>
    <w:rsid w:val="008F2E99"/>
    <w:rsid w:val="008F59A6"/>
    <w:rsid w:val="008F624F"/>
    <w:rsid w:val="0090525D"/>
    <w:rsid w:val="00911F2C"/>
    <w:rsid w:val="00921A5B"/>
    <w:rsid w:val="00923F93"/>
    <w:rsid w:val="00923FD2"/>
    <w:rsid w:val="009261B4"/>
    <w:rsid w:val="00926CED"/>
    <w:rsid w:val="00933438"/>
    <w:rsid w:val="0094275C"/>
    <w:rsid w:val="009437E8"/>
    <w:rsid w:val="00955534"/>
    <w:rsid w:val="00955683"/>
    <w:rsid w:val="00956295"/>
    <w:rsid w:val="00960E79"/>
    <w:rsid w:val="00962A83"/>
    <w:rsid w:val="00967ED8"/>
    <w:rsid w:val="00971466"/>
    <w:rsid w:val="009764D4"/>
    <w:rsid w:val="009801A0"/>
    <w:rsid w:val="009809D4"/>
    <w:rsid w:val="009864F9"/>
    <w:rsid w:val="00987EC0"/>
    <w:rsid w:val="0099708D"/>
    <w:rsid w:val="009A115D"/>
    <w:rsid w:val="009A24A4"/>
    <w:rsid w:val="009A3FD8"/>
    <w:rsid w:val="009A4205"/>
    <w:rsid w:val="009A7731"/>
    <w:rsid w:val="009C11D2"/>
    <w:rsid w:val="009C44AB"/>
    <w:rsid w:val="009C7C05"/>
    <w:rsid w:val="009D2D18"/>
    <w:rsid w:val="009E3B13"/>
    <w:rsid w:val="009E5779"/>
    <w:rsid w:val="009E7E1B"/>
    <w:rsid w:val="009F3440"/>
    <w:rsid w:val="00A06521"/>
    <w:rsid w:val="00A071AE"/>
    <w:rsid w:val="00A138A4"/>
    <w:rsid w:val="00A21F63"/>
    <w:rsid w:val="00A24A07"/>
    <w:rsid w:val="00A265CB"/>
    <w:rsid w:val="00A34D6E"/>
    <w:rsid w:val="00A466BF"/>
    <w:rsid w:val="00A46741"/>
    <w:rsid w:val="00A53FF5"/>
    <w:rsid w:val="00A55A0F"/>
    <w:rsid w:val="00A6156C"/>
    <w:rsid w:val="00A84398"/>
    <w:rsid w:val="00A9186B"/>
    <w:rsid w:val="00AA025A"/>
    <w:rsid w:val="00AA1DFF"/>
    <w:rsid w:val="00AA65EE"/>
    <w:rsid w:val="00AB1D84"/>
    <w:rsid w:val="00AB21F5"/>
    <w:rsid w:val="00AB4A14"/>
    <w:rsid w:val="00AC6E5A"/>
    <w:rsid w:val="00AD4120"/>
    <w:rsid w:val="00AD66E8"/>
    <w:rsid w:val="00AE02A5"/>
    <w:rsid w:val="00AE2C71"/>
    <w:rsid w:val="00AE5E19"/>
    <w:rsid w:val="00AF1E69"/>
    <w:rsid w:val="00AF40AE"/>
    <w:rsid w:val="00B00D34"/>
    <w:rsid w:val="00B05818"/>
    <w:rsid w:val="00B05855"/>
    <w:rsid w:val="00B128E6"/>
    <w:rsid w:val="00B15AAB"/>
    <w:rsid w:val="00B16FAD"/>
    <w:rsid w:val="00B17445"/>
    <w:rsid w:val="00B21D14"/>
    <w:rsid w:val="00B221DF"/>
    <w:rsid w:val="00B23834"/>
    <w:rsid w:val="00B25B4B"/>
    <w:rsid w:val="00B31459"/>
    <w:rsid w:val="00B3214F"/>
    <w:rsid w:val="00B36FF4"/>
    <w:rsid w:val="00B522C1"/>
    <w:rsid w:val="00B61AB7"/>
    <w:rsid w:val="00B72207"/>
    <w:rsid w:val="00B74198"/>
    <w:rsid w:val="00B80E90"/>
    <w:rsid w:val="00B833ED"/>
    <w:rsid w:val="00B863B9"/>
    <w:rsid w:val="00B92437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7B3"/>
    <w:rsid w:val="00BE3CD9"/>
    <w:rsid w:val="00BE48D9"/>
    <w:rsid w:val="00BE6963"/>
    <w:rsid w:val="00BF5DD9"/>
    <w:rsid w:val="00C150EE"/>
    <w:rsid w:val="00C15AF7"/>
    <w:rsid w:val="00C15DEA"/>
    <w:rsid w:val="00C3670C"/>
    <w:rsid w:val="00C42007"/>
    <w:rsid w:val="00C4321B"/>
    <w:rsid w:val="00C52FB8"/>
    <w:rsid w:val="00C53B39"/>
    <w:rsid w:val="00C652E6"/>
    <w:rsid w:val="00C6671A"/>
    <w:rsid w:val="00C7387F"/>
    <w:rsid w:val="00C77D74"/>
    <w:rsid w:val="00C87B01"/>
    <w:rsid w:val="00C916EB"/>
    <w:rsid w:val="00C9550A"/>
    <w:rsid w:val="00C97E0C"/>
    <w:rsid w:val="00CA2B27"/>
    <w:rsid w:val="00CA3DD8"/>
    <w:rsid w:val="00CA41B5"/>
    <w:rsid w:val="00CA6110"/>
    <w:rsid w:val="00CB45A9"/>
    <w:rsid w:val="00CB5896"/>
    <w:rsid w:val="00CB596D"/>
    <w:rsid w:val="00CC298B"/>
    <w:rsid w:val="00CC524D"/>
    <w:rsid w:val="00CE2AA3"/>
    <w:rsid w:val="00CE2CD0"/>
    <w:rsid w:val="00CE449E"/>
    <w:rsid w:val="00CF0EA7"/>
    <w:rsid w:val="00D00515"/>
    <w:rsid w:val="00D041BE"/>
    <w:rsid w:val="00D27E55"/>
    <w:rsid w:val="00D30850"/>
    <w:rsid w:val="00D33265"/>
    <w:rsid w:val="00D5167F"/>
    <w:rsid w:val="00D52B2B"/>
    <w:rsid w:val="00D55FEA"/>
    <w:rsid w:val="00D56853"/>
    <w:rsid w:val="00D60288"/>
    <w:rsid w:val="00D6213F"/>
    <w:rsid w:val="00D62DA7"/>
    <w:rsid w:val="00D650B7"/>
    <w:rsid w:val="00D67374"/>
    <w:rsid w:val="00D762EE"/>
    <w:rsid w:val="00D77757"/>
    <w:rsid w:val="00D82653"/>
    <w:rsid w:val="00D87213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2918"/>
    <w:rsid w:val="00DD61B7"/>
    <w:rsid w:val="00DE16A6"/>
    <w:rsid w:val="00DE4381"/>
    <w:rsid w:val="00DE74A8"/>
    <w:rsid w:val="00DE75BD"/>
    <w:rsid w:val="00DF0A5D"/>
    <w:rsid w:val="00E01C18"/>
    <w:rsid w:val="00E057D6"/>
    <w:rsid w:val="00E07265"/>
    <w:rsid w:val="00E127EA"/>
    <w:rsid w:val="00E20B31"/>
    <w:rsid w:val="00E22F0C"/>
    <w:rsid w:val="00E23B6B"/>
    <w:rsid w:val="00E27BDF"/>
    <w:rsid w:val="00E33E3E"/>
    <w:rsid w:val="00E45CD8"/>
    <w:rsid w:val="00E51EF1"/>
    <w:rsid w:val="00E54D81"/>
    <w:rsid w:val="00E627DE"/>
    <w:rsid w:val="00E70F7C"/>
    <w:rsid w:val="00E76846"/>
    <w:rsid w:val="00E80334"/>
    <w:rsid w:val="00E809E6"/>
    <w:rsid w:val="00E81334"/>
    <w:rsid w:val="00E86EAC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02BD"/>
    <w:rsid w:val="00ED1B9A"/>
    <w:rsid w:val="00ED6424"/>
    <w:rsid w:val="00EE2FDE"/>
    <w:rsid w:val="00EE3CA4"/>
    <w:rsid w:val="00EF5690"/>
    <w:rsid w:val="00F02B9C"/>
    <w:rsid w:val="00F06306"/>
    <w:rsid w:val="00F07DF1"/>
    <w:rsid w:val="00F10379"/>
    <w:rsid w:val="00F15157"/>
    <w:rsid w:val="00F152FD"/>
    <w:rsid w:val="00F20086"/>
    <w:rsid w:val="00F2080E"/>
    <w:rsid w:val="00F26D8D"/>
    <w:rsid w:val="00F32B40"/>
    <w:rsid w:val="00F417AA"/>
    <w:rsid w:val="00F4780D"/>
    <w:rsid w:val="00F50451"/>
    <w:rsid w:val="00F57935"/>
    <w:rsid w:val="00F62F64"/>
    <w:rsid w:val="00F724AA"/>
    <w:rsid w:val="00F75FF8"/>
    <w:rsid w:val="00F806ED"/>
    <w:rsid w:val="00F813F2"/>
    <w:rsid w:val="00F87924"/>
    <w:rsid w:val="00F906B0"/>
    <w:rsid w:val="00FA1A48"/>
    <w:rsid w:val="00FA43F7"/>
    <w:rsid w:val="00FA4B5F"/>
    <w:rsid w:val="00FB086D"/>
    <w:rsid w:val="00FB0DCF"/>
    <w:rsid w:val="00FB14DF"/>
    <w:rsid w:val="00FB1EFB"/>
    <w:rsid w:val="00FD14DA"/>
    <w:rsid w:val="00FD5BB0"/>
    <w:rsid w:val="00FD6086"/>
    <w:rsid w:val="00FE1DE0"/>
    <w:rsid w:val="00FE530C"/>
    <w:rsid w:val="00FE5AA8"/>
    <w:rsid w:val="00FE7F65"/>
    <w:rsid w:val="00FF37D9"/>
    <w:rsid w:val="00FF3A1E"/>
    <w:rsid w:val="00FF3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1"/>
      </w:num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F7780"/>
    <w:rPr>
      <w:rFonts w:ascii="Calibri" w:hAnsi="Calibri"/>
      <w:color w:val="333E48"/>
    </w:rPr>
  </w:style>
  <w:style w:type="character" w:styleId="HTMLCode">
    <w:name w:val="HTML Code"/>
    <w:basedOn w:val="DefaultParagraphFont"/>
    <w:uiPriority w:val="99"/>
    <w:semiHidden/>
    <w:unhideWhenUsed/>
    <w:rsid w:val="00962A83"/>
    <w:rPr>
      <w:rFonts w:ascii="Courier New" w:eastAsia="Times New Roman" w:hAnsi="Courier New" w:cs="Courier New"/>
      <w:sz w:val="20"/>
      <w:szCs w:val="20"/>
    </w:rPr>
  </w:style>
  <w:style w:type="character" w:customStyle="1" w:styleId="nv">
    <w:name w:val="nv"/>
    <w:basedOn w:val="DefaultParagraphFont"/>
    <w:rsid w:val="00962A83"/>
  </w:style>
  <w:style w:type="character" w:customStyle="1" w:styleId="nb">
    <w:name w:val="nb"/>
    <w:basedOn w:val="DefaultParagraphFont"/>
    <w:rsid w:val="00962A83"/>
  </w:style>
  <w:style w:type="character" w:customStyle="1" w:styleId="o">
    <w:name w:val="o"/>
    <w:basedOn w:val="DefaultParagraphFont"/>
    <w:rsid w:val="00962A83"/>
  </w:style>
  <w:style w:type="paragraph" w:customStyle="1" w:styleId="Code">
    <w:name w:val="Code"/>
    <w:link w:val="CodeChar"/>
    <w:qFormat/>
    <w:rsid w:val="00962A83"/>
    <w:pPr>
      <w:shd w:val="clear" w:color="auto" w:fill="FFFFFF" w:themeFill="background1"/>
      <w:spacing w:after="0" w:line="240" w:lineRule="auto"/>
    </w:pPr>
    <w:rPr>
      <w:sz w:val="18"/>
      <w:szCs w:val="18"/>
      <w:lang w:bidi="he-IL"/>
    </w:rPr>
  </w:style>
  <w:style w:type="character" w:customStyle="1" w:styleId="CodeChar">
    <w:name w:val="Code Char"/>
    <w:basedOn w:val="DefaultParagraphFont"/>
    <w:link w:val="Code"/>
    <w:rsid w:val="00962A83"/>
    <w:rPr>
      <w:sz w:val="18"/>
      <w:szCs w:val="18"/>
      <w:shd w:val="clear" w:color="auto" w:fill="FFFFFF" w:themeFill="background1"/>
      <w:lang w:bidi="he-IL"/>
    </w:rPr>
  </w:style>
  <w:style w:type="character" w:customStyle="1" w:styleId="nt">
    <w:name w:val="nt"/>
    <w:basedOn w:val="DefaultParagraphFont"/>
    <w:rsid w:val="00CC524D"/>
  </w:style>
  <w:style w:type="character" w:customStyle="1" w:styleId="k">
    <w:name w:val="k"/>
    <w:basedOn w:val="DefaultParagraphFont"/>
    <w:rsid w:val="00767A1A"/>
  </w:style>
  <w:style w:type="character" w:customStyle="1" w:styleId="sb">
    <w:name w:val="sb"/>
    <w:basedOn w:val="DefaultParagraphFont"/>
    <w:rsid w:val="00767A1A"/>
  </w:style>
  <w:style w:type="paragraph" w:styleId="HTMLPreformatted">
    <w:name w:val="HTML Preformatted"/>
    <w:basedOn w:val="Normal"/>
    <w:link w:val="HTMLPreformattedChar"/>
    <w:uiPriority w:val="99"/>
    <w:unhideWhenUsed/>
    <w:rsid w:val="000A40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  <w:lang w:bidi="he-I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A40A1"/>
    <w:rPr>
      <w:rFonts w:ascii="Courier New" w:eastAsia="Times New Roman" w:hAnsi="Courier New" w:cs="Courier New"/>
      <w:sz w:val="20"/>
      <w:szCs w:val="20"/>
      <w:lang w:bidi="he-IL"/>
    </w:rPr>
  </w:style>
  <w:style w:type="character" w:customStyle="1" w:styleId="pwa-mark">
    <w:name w:val="pwa-mark"/>
    <w:basedOn w:val="DefaultParagraphFont"/>
    <w:rsid w:val="00153466"/>
  </w:style>
  <w:style w:type="character" w:customStyle="1" w:styleId="pwa-mark-done">
    <w:name w:val="pwa-mark-done"/>
    <w:basedOn w:val="DefaultParagraphFont"/>
    <w:rsid w:val="000D0A79"/>
  </w:style>
  <w:style w:type="paragraph" w:customStyle="1" w:styleId="CODE0">
    <w:name w:val="CODE"/>
    <w:basedOn w:val="Normal"/>
    <w:link w:val="CODEChar0"/>
    <w:qFormat/>
    <w:rsid w:val="009A4205"/>
    <w:pPr>
      <w:spacing w:after="0" w:line="240" w:lineRule="auto"/>
    </w:pPr>
    <w:rPr>
      <w:rFonts w:asciiTheme="minorHAnsi" w:hAnsiTheme="minorHAnsi"/>
      <w:color w:val="auto"/>
      <w:sz w:val="18"/>
      <w:lang w:bidi="he-IL"/>
    </w:rPr>
  </w:style>
  <w:style w:type="character" w:customStyle="1" w:styleId="CODEChar0">
    <w:name w:val="CODE Char"/>
    <w:basedOn w:val="DefaultParagraphFont"/>
    <w:link w:val="CODE0"/>
    <w:rsid w:val="009A4205"/>
    <w:rPr>
      <w:sz w:val="18"/>
      <w:lang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320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tutorials.ubuntu.com/tutorial/tutorial-install-ubuntu-desktop" TargetMode="Externa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hyperlink" Target="http://releases.ubuntu.com/16.04/" TargetMode="External"/><Relationship Id="rId17" Type="http://schemas.openxmlformats.org/officeDocument/2006/relationships/image" Target="media/image3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balena.io/etcher/" TargetMode="External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robotis.com/service/download.php?no=730" TargetMode="External"/><Relationship Id="rId23" Type="http://schemas.openxmlformats.org/officeDocument/2006/relationships/header" Target="header3.xml"/><Relationship Id="rId10" Type="http://schemas.openxmlformats.org/officeDocument/2006/relationships/header" Target="header2.xm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virtualbox.org/wiki/Downloads" TargetMode="External"/><Relationship Id="rId22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1E2ADB-1868-4A96-BCA9-2A38EED29E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2199</Words>
  <Characters>12536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4</cp:revision>
  <cp:lastPrinted>2019-04-05T13:21:00Z</cp:lastPrinted>
  <dcterms:created xsi:type="dcterms:W3CDTF">2020-01-27T11:14:00Z</dcterms:created>
  <dcterms:modified xsi:type="dcterms:W3CDTF">2020-02-20T17:03:00Z</dcterms:modified>
</cp:coreProperties>
</file>